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CC38DFA" w14:textId="0B4B9721" w:rsidR="00F90584" w:rsidRPr="00F90584" w:rsidRDefault="00F90584" w:rsidP="00F90584">
      <w:pPr>
        <w:pStyle w:val="BodyText"/>
        <w:rPr>
          <w:sz w:val="20"/>
        </w:rPr>
      </w:pPr>
      <w:r>
        <w:rPr>
          <w:noProof/>
          <w:sz w:val="20"/>
        </w:rPr>
        <mc:AlternateContent>
          <mc:Choice Requires="wpg">
            <w:drawing>
              <wp:inline distT="0" distB="0" distL="0" distR="0" wp14:anchorId="0EF47EE8" wp14:editId="6DA96AB3">
                <wp:extent cx="6400800" cy="1181100"/>
                <wp:effectExtent l="0" t="0" r="19050" b="19050"/>
                <wp:docPr id="3" name="Group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400800" cy="1181100"/>
                          <a:chOff x="0" y="0"/>
                          <a:chExt cx="10950" cy="2145"/>
                        </a:xfrm>
                      </wpg:grpSpPr>
                      <pic:pic xmlns:pic="http://schemas.openxmlformats.org/drawingml/2006/picture">
                        <pic:nvPicPr>
                          <pic:cNvPr id="4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522" y="477"/>
                            <a:ext cx="1368" cy="127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6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9274" y="469"/>
                            <a:ext cx="1104" cy="13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8" name="Freeform 5"/>
                        <wps:cNvSpPr>
                          <a:spLocks/>
                        </wps:cNvSpPr>
                        <wps:spPr bwMode="auto">
                          <a:xfrm>
                            <a:off x="7" y="7"/>
                            <a:ext cx="10935" cy="2130"/>
                          </a:xfrm>
                          <a:custGeom>
                            <a:avLst/>
                            <a:gdLst>
                              <a:gd name="T0" fmla="+- 0 8 8"/>
                              <a:gd name="T1" fmla="*/ T0 w 10935"/>
                              <a:gd name="T2" fmla="+- 0 363 8"/>
                              <a:gd name="T3" fmla="*/ 363 h 2130"/>
                              <a:gd name="T4" fmla="+- 0 15 8"/>
                              <a:gd name="T5" fmla="*/ T4 w 10935"/>
                              <a:gd name="T6" fmla="+- 0 291 8"/>
                              <a:gd name="T7" fmla="*/ 291 h 2130"/>
                              <a:gd name="T8" fmla="+- 0 35 8"/>
                              <a:gd name="T9" fmla="*/ T8 w 10935"/>
                              <a:gd name="T10" fmla="+- 0 224 8"/>
                              <a:gd name="T11" fmla="*/ 224 h 2130"/>
                              <a:gd name="T12" fmla="+- 0 68 8"/>
                              <a:gd name="T13" fmla="*/ T12 w 10935"/>
                              <a:gd name="T14" fmla="+- 0 164 8"/>
                              <a:gd name="T15" fmla="*/ 164 h 2130"/>
                              <a:gd name="T16" fmla="+- 0 111 8"/>
                              <a:gd name="T17" fmla="*/ T16 w 10935"/>
                              <a:gd name="T18" fmla="+- 0 111 8"/>
                              <a:gd name="T19" fmla="*/ 111 h 2130"/>
                              <a:gd name="T20" fmla="+- 0 164 8"/>
                              <a:gd name="T21" fmla="*/ T20 w 10935"/>
                              <a:gd name="T22" fmla="+- 0 68 8"/>
                              <a:gd name="T23" fmla="*/ 68 h 2130"/>
                              <a:gd name="T24" fmla="+- 0 224 8"/>
                              <a:gd name="T25" fmla="*/ T24 w 10935"/>
                              <a:gd name="T26" fmla="+- 0 35 8"/>
                              <a:gd name="T27" fmla="*/ 35 h 2130"/>
                              <a:gd name="T28" fmla="+- 0 291 8"/>
                              <a:gd name="T29" fmla="*/ T28 w 10935"/>
                              <a:gd name="T30" fmla="+- 0 15 8"/>
                              <a:gd name="T31" fmla="*/ 15 h 2130"/>
                              <a:gd name="T32" fmla="+- 0 363 8"/>
                              <a:gd name="T33" fmla="*/ T32 w 10935"/>
                              <a:gd name="T34" fmla="+- 0 8 8"/>
                              <a:gd name="T35" fmla="*/ 8 h 2130"/>
                              <a:gd name="T36" fmla="+- 0 10588 8"/>
                              <a:gd name="T37" fmla="*/ T36 w 10935"/>
                              <a:gd name="T38" fmla="+- 0 8 8"/>
                              <a:gd name="T39" fmla="*/ 8 h 2130"/>
                              <a:gd name="T40" fmla="+- 0 10659 8"/>
                              <a:gd name="T41" fmla="*/ T40 w 10935"/>
                              <a:gd name="T42" fmla="+- 0 15 8"/>
                              <a:gd name="T43" fmla="*/ 15 h 2130"/>
                              <a:gd name="T44" fmla="+- 0 10726 8"/>
                              <a:gd name="T45" fmla="*/ T44 w 10935"/>
                              <a:gd name="T46" fmla="+- 0 35 8"/>
                              <a:gd name="T47" fmla="*/ 35 h 2130"/>
                              <a:gd name="T48" fmla="+- 0 10786 8"/>
                              <a:gd name="T49" fmla="*/ T48 w 10935"/>
                              <a:gd name="T50" fmla="+- 0 68 8"/>
                              <a:gd name="T51" fmla="*/ 68 h 2130"/>
                              <a:gd name="T52" fmla="+- 0 10839 8"/>
                              <a:gd name="T53" fmla="*/ T52 w 10935"/>
                              <a:gd name="T54" fmla="+- 0 112 8"/>
                              <a:gd name="T55" fmla="*/ 112 h 2130"/>
                              <a:gd name="T56" fmla="+- 0 10882 8"/>
                              <a:gd name="T57" fmla="*/ T56 w 10935"/>
                              <a:gd name="T58" fmla="+- 0 164 8"/>
                              <a:gd name="T59" fmla="*/ 164 h 2130"/>
                              <a:gd name="T60" fmla="+- 0 10915 8"/>
                              <a:gd name="T61" fmla="*/ T60 w 10935"/>
                              <a:gd name="T62" fmla="+- 0 224 8"/>
                              <a:gd name="T63" fmla="*/ 224 h 2130"/>
                              <a:gd name="T64" fmla="+- 0 10935 8"/>
                              <a:gd name="T65" fmla="*/ T64 w 10935"/>
                              <a:gd name="T66" fmla="+- 0 291 8"/>
                              <a:gd name="T67" fmla="*/ 291 h 2130"/>
                              <a:gd name="T68" fmla="+- 0 10943 8"/>
                              <a:gd name="T69" fmla="*/ T68 w 10935"/>
                              <a:gd name="T70" fmla="+- 0 363 8"/>
                              <a:gd name="T71" fmla="*/ 363 h 2130"/>
                              <a:gd name="T72" fmla="+- 0 10943 8"/>
                              <a:gd name="T73" fmla="*/ T72 w 10935"/>
                              <a:gd name="T74" fmla="+- 0 1783 8"/>
                              <a:gd name="T75" fmla="*/ 1783 h 2130"/>
                              <a:gd name="T76" fmla="+- 0 10935 8"/>
                              <a:gd name="T77" fmla="*/ T76 w 10935"/>
                              <a:gd name="T78" fmla="+- 0 1854 8"/>
                              <a:gd name="T79" fmla="*/ 1854 h 2130"/>
                              <a:gd name="T80" fmla="+- 0 10915 8"/>
                              <a:gd name="T81" fmla="*/ T80 w 10935"/>
                              <a:gd name="T82" fmla="+- 0 1921 8"/>
                              <a:gd name="T83" fmla="*/ 1921 h 2130"/>
                              <a:gd name="T84" fmla="+- 0 10882 8"/>
                              <a:gd name="T85" fmla="*/ T84 w 10935"/>
                              <a:gd name="T86" fmla="+- 0 1981 8"/>
                              <a:gd name="T87" fmla="*/ 1981 h 2130"/>
                              <a:gd name="T88" fmla="+- 0 10839 8"/>
                              <a:gd name="T89" fmla="*/ T88 w 10935"/>
                              <a:gd name="T90" fmla="+- 0 2033 8"/>
                              <a:gd name="T91" fmla="*/ 2033 h 2130"/>
                              <a:gd name="T92" fmla="+- 0 10786 8"/>
                              <a:gd name="T93" fmla="*/ T92 w 10935"/>
                              <a:gd name="T94" fmla="+- 0 2077 8"/>
                              <a:gd name="T95" fmla="*/ 2077 h 2130"/>
                              <a:gd name="T96" fmla="+- 0 10726 8"/>
                              <a:gd name="T97" fmla="*/ T96 w 10935"/>
                              <a:gd name="T98" fmla="+- 0 2110 8"/>
                              <a:gd name="T99" fmla="*/ 2110 h 2130"/>
                              <a:gd name="T100" fmla="+- 0 10659 8"/>
                              <a:gd name="T101" fmla="*/ T100 w 10935"/>
                              <a:gd name="T102" fmla="+- 0 2130 8"/>
                              <a:gd name="T103" fmla="*/ 2130 h 2130"/>
                              <a:gd name="T104" fmla="+- 0 10588 8"/>
                              <a:gd name="T105" fmla="*/ T104 w 10935"/>
                              <a:gd name="T106" fmla="+- 0 2138 8"/>
                              <a:gd name="T107" fmla="*/ 2138 h 2130"/>
                              <a:gd name="T108" fmla="+- 0 363 8"/>
                              <a:gd name="T109" fmla="*/ T108 w 10935"/>
                              <a:gd name="T110" fmla="+- 0 2138 8"/>
                              <a:gd name="T111" fmla="*/ 2138 h 2130"/>
                              <a:gd name="T112" fmla="+- 0 291 8"/>
                              <a:gd name="T113" fmla="*/ T112 w 10935"/>
                              <a:gd name="T114" fmla="+- 0 2130 8"/>
                              <a:gd name="T115" fmla="*/ 2130 h 2130"/>
                              <a:gd name="T116" fmla="+- 0 224 8"/>
                              <a:gd name="T117" fmla="*/ T116 w 10935"/>
                              <a:gd name="T118" fmla="+- 0 2110 8"/>
                              <a:gd name="T119" fmla="*/ 2110 h 2130"/>
                              <a:gd name="T120" fmla="+- 0 164 8"/>
                              <a:gd name="T121" fmla="*/ T120 w 10935"/>
                              <a:gd name="T122" fmla="+- 0 2077 8"/>
                              <a:gd name="T123" fmla="*/ 2077 h 2130"/>
                              <a:gd name="T124" fmla="+- 0 111 8"/>
                              <a:gd name="T125" fmla="*/ T124 w 10935"/>
                              <a:gd name="T126" fmla="+- 0 2033 8"/>
                              <a:gd name="T127" fmla="*/ 2033 h 2130"/>
                              <a:gd name="T128" fmla="+- 0 68 8"/>
                              <a:gd name="T129" fmla="*/ T128 w 10935"/>
                              <a:gd name="T130" fmla="+- 0 1981 8"/>
                              <a:gd name="T131" fmla="*/ 1981 h 2130"/>
                              <a:gd name="T132" fmla="+- 0 35 8"/>
                              <a:gd name="T133" fmla="*/ T132 w 10935"/>
                              <a:gd name="T134" fmla="+- 0 1921 8"/>
                              <a:gd name="T135" fmla="*/ 1921 h 2130"/>
                              <a:gd name="T136" fmla="+- 0 15 8"/>
                              <a:gd name="T137" fmla="*/ T136 w 10935"/>
                              <a:gd name="T138" fmla="+- 0 1854 8"/>
                              <a:gd name="T139" fmla="*/ 1854 h 2130"/>
                              <a:gd name="T140" fmla="+- 0 8 8"/>
                              <a:gd name="T141" fmla="*/ T140 w 10935"/>
                              <a:gd name="T142" fmla="+- 0 1783 8"/>
                              <a:gd name="T143" fmla="*/ 1783 h 2130"/>
                              <a:gd name="T144" fmla="+- 0 8 8"/>
                              <a:gd name="T145" fmla="*/ T144 w 10935"/>
                              <a:gd name="T146" fmla="+- 0 363 8"/>
                              <a:gd name="T147" fmla="*/ 363 h 213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</a:cxnLst>
                            <a:rect l="0" t="0" r="r" b="b"/>
                            <a:pathLst>
                              <a:path w="10935" h="2130">
                                <a:moveTo>
                                  <a:pt x="0" y="355"/>
                                </a:moveTo>
                                <a:lnTo>
                                  <a:pt x="7" y="283"/>
                                </a:lnTo>
                                <a:lnTo>
                                  <a:pt x="27" y="216"/>
                                </a:lnTo>
                                <a:lnTo>
                                  <a:pt x="60" y="156"/>
                                </a:lnTo>
                                <a:lnTo>
                                  <a:pt x="103" y="103"/>
                                </a:lnTo>
                                <a:lnTo>
                                  <a:pt x="156" y="60"/>
                                </a:lnTo>
                                <a:lnTo>
                                  <a:pt x="216" y="27"/>
                                </a:lnTo>
                                <a:lnTo>
                                  <a:pt x="283" y="7"/>
                                </a:lnTo>
                                <a:lnTo>
                                  <a:pt x="355" y="0"/>
                                </a:lnTo>
                                <a:lnTo>
                                  <a:pt x="10580" y="0"/>
                                </a:lnTo>
                                <a:lnTo>
                                  <a:pt x="10651" y="7"/>
                                </a:lnTo>
                                <a:lnTo>
                                  <a:pt x="10718" y="27"/>
                                </a:lnTo>
                                <a:lnTo>
                                  <a:pt x="10778" y="60"/>
                                </a:lnTo>
                                <a:lnTo>
                                  <a:pt x="10831" y="104"/>
                                </a:lnTo>
                                <a:lnTo>
                                  <a:pt x="10874" y="156"/>
                                </a:lnTo>
                                <a:lnTo>
                                  <a:pt x="10907" y="216"/>
                                </a:lnTo>
                                <a:lnTo>
                                  <a:pt x="10927" y="283"/>
                                </a:lnTo>
                                <a:lnTo>
                                  <a:pt x="10935" y="355"/>
                                </a:lnTo>
                                <a:lnTo>
                                  <a:pt x="10935" y="1775"/>
                                </a:lnTo>
                                <a:lnTo>
                                  <a:pt x="10927" y="1846"/>
                                </a:lnTo>
                                <a:lnTo>
                                  <a:pt x="10907" y="1913"/>
                                </a:lnTo>
                                <a:lnTo>
                                  <a:pt x="10874" y="1973"/>
                                </a:lnTo>
                                <a:lnTo>
                                  <a:pt x="10831" y="2025"/>
                                </a:lnTo>
                                <a:lnTo>
                                  <a:pt x="10778" y="2069"/>
                                </a:lnTo>
                                <a:lnTo>
                                  <a:pt x="10718" y="2102"/>
                                </a:lnTo>
                                <a:lnTo>
                                  <a:pt x="10651" y="2122"/>
                                </a:lnTo>
                                <a:lnTo>
                                  <a:pt x="10580" y="2130"/>
                                </a:lnTo>
                                <a:lnTo>
                                  <a:pt x="355" y="2130"/>
                                </a:lnTo>
                                <a:lnTo>
                                  <a:pt x="283" y="2122"/>
                                </a:lnTo>
                                <a:lnTo>
                                  <a:pt x="216" y="2102"/>
                                </a:lnTo>
                                <a:lnTo>
                                  <a:pt x="156" y="2069"/>
                                </a:lnTo>
                                <a:lnTo>
                                  <a:pt x="103" y="2025"/>
                                </a:lnTo>
                                <a:lnTo>
                                  <a:pt x="60" y="1973"/>
                                </a:lnTo>
                                <a:lnTo>
                                  <a:pt x="27" y="1913"/>
                                </a:lnTo>
                                <a:lnTo>
                                  <a:pt x="7" y="1846"/>
                                </a:lnTo>
                                <a:lnTo>
                                  <a:pt x="0" y="1775"/>
                                </a:lnTo>
                                <a:lnTo>
                                  <a:pt x="0" y="355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9525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" name="Text Box 6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0"/>
                            <a:ext cx="10950" cy="21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8038DAA" w14:textId="77777777" w:rsidR="00F90584" w:rsidRDefault="00F90584" w:rsidP="00F90584">
                              <w:pPr>
                                <w:spacing w:before="192"/>
                                <w:ind w:left="2475" w:right="2469"/>
                                <w:jc w:val="center"/>
                                <w:rPr>
                                  <w:b/>
                                  <w:sz w:val="29"/>
                                </w:rPr>
                              </w:pPr>
                              <w:r>
                                <w:rPr>
                                  <w:b/>
                                  <w:sz w:val="36"/>
                                </w:rPr>
                                <w:t>M</w:t>
                              </w:r>
                              <w:r>
                                <w:rPr>
                                  <w:b/>
                                  <w:sz w:val="29"/>
                                </w:rPr>
                                <w:t>OBILE</w:t>
                              </w:r>
                              <w:r>
                                <w:rPr>
                                  <w:b/>
                                  <w:spacing w:val="-1"/>
                                  <w:sz w:val="29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sz w:val="36"/>
                                </w:rPr>
                                <w:t>A</w:t>
                              </w:r>
                              <w:r>
                                <w:rPr>
                                  <w:b/>
                                  <w:sz w:val="29"/>
                                </w:rPr>
                                <w:t>PPLICATIONS</w:t>
                              </w:r>
                              <w:r>
                                <w:rPr>
                                  <w:b/>
                                  <w:spacing w:val="-2"/>
                                  <w:sz w:val="29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sz w:val="36"/>
                                </w:rPr>
                                <w:t>D</w:t>
                              </w:r>
                              <w:r>
                                <w:rPr>
                                  <w:b/>
                                  <w:sz w:val="29"/>
                                </w:rPr>
                                <w:t>EVELOPMENT</w:t>
                              </w:r>
                            </w:p>
                            <w:p w14:paraId="4B5E9CA2" w14:textId="77777777" w:rsidR="00F90584" w:rsidRDefault="00F90584" w:rsidP="00F90584">
                              <w:pPr>
                                <w:spacing w:before="259"/>
                                <w:ind w:left="2470" w:right="2469"/>
                                <w:jc w:val="center"/>
                                <w:rPr>
                                  <w:b/>
                                  <w:sz w:val="24"/>
                                </w:rPr>
                              </w:pPr>
                              <w:r>
                                <w:rPr>
                                  <w:b/>
                                  <w:sz w:val="24"/>
                                </w:rPr>
                                <w:t>T</w:t>
                              </w:r>
                              <w:r>
                                <w:rPr>
                                  <w:b/>
                                  <w:sz w:val="19"/>
                                </w:rPr>
                                <w:t>ASK</w:t>
                              </w:r>
                              <w:r>
                                <w:rPr>
                                  <w:b/>
                                  <w:sz w:val="24"/>
                                </w:rPr>
                                <w:t>-5</w:t>
                              </w:r>
                            </w:p>
                            <w:p w14:paraId="07ABBF95" w14:textId="77777777" w:rsidR="00F90584" w:rsidRDefault="00F90584" w:rsidP="00F90584">
                              <w:pPr>
                                <w:spacing w:before="204"/>
                                <w:ind w:left="2471" w:right="2469"/>
                                <w:jc w:val="center"/>
                                <w:rPr>
                                  <w:b/>
                                </w:rPr>
                              </w:pPr>
                              <w:r>
                                <w:rPr>
                                  <w:b/>
                                </w:rPr>
                                <w:t>Course</w:t>
                              </w:r>
                              <w:r>
                                <w:rPr>
                                  <w:b/>
                                  <w:spacing w:val="-1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</w:rPr>
                                <w:t xml:space="preserve">Instructor: </w:t>
                              </w:r>
                              <w:r>
                                <w:t>Muhammad</w:t>
                              </w:r>
                              <w:r>
                                <w:rPr>
                                  <w:spacing w:val="-1"/>
                                </w:rPr>
                                <w:t xml:space="preserve"> </w:t>
                              </w:r>
                              <w:r>
                                <w:t>Ahmed</w:t>
                              </w:r>
                              <w:r>
                                <w:rPr>
                                  <w:spacing w:val="11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</w:rPr>
                                <w:t>Total</w:t>
                              </w:r>
                              <w:r>
                                <w:rPr>
                                  <w:b/>
                                  <w:spacing w:val="-2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</w:rPr>
                                <w:t>Marks:</w:t>
                              </w:r>
                              <w:r>
                                <w:rPr>
                                  <w:b/>
                                  <w:spacing w:val="-2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</w:rPr>
                                <w:t>10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0EF47EE8" id="Group 3" o:spid="_x0000_s1026" style="width:7in;height:93pt;mso-position-horizontal-relative:char;mso-position-vertical-relative:line" coordsize="10950,2145" o:gfxdata="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3" o:spid="_x0000_s1027" type="#_x0000_t75" style="position:absolute;left:522;top:477;width:1368;height:127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">
                  <v:imagedata r:id="rId10" o:title=""/>
                </v:shape>
                <v:shape id="Picture 4" o:spid="_x0000_s1028" type="#_x0000_t75" style="position:absolute;left:9274;top:469;width:1104;height:131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">
                  <v:imagedata r:id="rId11" o:title=""/>
                </v:shape>
                <v:shape id="Freeform 5" o:spid="_x0000_s1029" style="position:absolute;left:7;top:7;width:10935;height:2130;visibility:visible;mso-wrap-style:square;v-text-anchor:top" coordsize="10935,21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" path="m,355l7,283,27,216,60,156r43,-53l156,60,216,27,283,7,355,,10580,r71,7l10718,27r60,33l10831,104r43,52l10907,216r20,67l10935,355r,1420l10927,1846r-20,67l10874,1973r-43,52l10778,2069r-60,33l10651,2122r-71,8l355,2130r-72,-8l216,2102r-60,-33l103,2025,60,1973,27,1913,7,1846,,1775,,355xe" filled="f">
                  <v:path arrowok="t" o:connecttype="custom" o:connectlocs="0,363;7,291;27,224;60,164;103,111;156,68;216,35;283,15;355,8;10580,8;10651,15;10718,35;10778,68;10831,112;10874,164;10907,224;10927,291;10935,363;10935,1783;10927,1854;10907,1921;10874,1981;10831,2033;10778,2077;10718,2110;10651,2130;10580,2138;355,2138;283,2130;216,2110;156,2077;103,2033;60,1981;27,1921;7,1854;0,1783;0,363" o:connectangles="0,0,0,0,0,0,0,0,0,0,0,0,0,0,0,0,0,0,0,0,0,0,0,0,0,0,0,0,0,0,0,0,0,0,0,0,0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6" o:spid="_x0000_s1030" type="#_x0000_t202" style="position:absolute;width:10950;height:214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" filled="f" stroked="f">
                  <v:textbox inset="0,0,0,0">
                    <w:txbxContent>
                      <w:p w14:paraId="48038DAA" w14:textId="77777777" w:rsidR="00F90584" w:rsidRDefault="00F90584" w:rsidP="00F90584">
                        <w:pPr>
                          <w:spacing w:before="192"/>
                          <w:ind w:left="2475" w:right="2469"/>
                          <w:jc w:val="center"/>
                          <w:rPr>
                            <w:b/>
                            <w:sz w:val="29"/>
                          </w:rPr>
                        </w:pPr>
                        <w:r>
                          <w:rPr>
                            <w:b/>
                            <w:sz w:val="36"/>
                          </w:rPr>
                          <w:t>M</w:t>
                        </w:r>
                        <w:r>
                          <w:rPr>
                            <w:b/>
                            <w:sz w:val="29"/>
                          </w:rPr>
                          <w:t>OBILE</w:t>
                        </w:r>
                        <w:r>
                          <w:rPr>
                            <w:b/>
                            <w:spacing w:val="-1"/>
                            <w:sz w:val="29"/>
                          </w:rPr>
                          <w:t xml:space="preserve"> </w:t>
                        </w:r>
                        <w:r>
                          <w:rPr>
                            <w:b/>
                            <w:sz w:val="36"/>
                          </w:rPr>
                          <w:t>A</w:t>
                        </w:r>
                        <w:r>
                          <w:rPr>
                            <w:b/>
                            <w:sz w:val="29"/>
                          </w:rPr>
                          <w:t>PPLICATIONS</w:t>
                        </w:r>
                        <w:r>
                          <w:rPr>
                            <w:b/>
                            <w:spacing w:val="-2"/>
                            <w:sz w:val="29"/>
                          </w:rPr>
                          <w:t xml:space="preserve"> </w:t>
                        </w:r>
                        <w:r>
                          <w:rPr>
                            <w:b/>
                            <w:sz w:val="36"/>
                          </w:rPr>
                          <w:t>D</w:t>
                        </w:r>
                        <w:r>
                          <w:rPr>
                            <w:b/>
                            <w:sz w:val="29"/>
                          </w:rPr>
                          <w:t>EVELOPMENT</w:t>
                        </w:r>
                      </w:p>
                      <w:p w14:paraId="4B5E9CA2" w14:textId="77777777" w:rsidR="00F90584" w:rsidRDefault="00F90584" w:rsidP="00F90584">
                        <w:pPr>
                          <w:spacing w:before="259"/>
                          <w:ind w:left="2470" w:right="2469"/>
                          <w:jc w:val="center"/>
                          <w:rPr>
                            <w:b/>
                            <w:sz w:val="24"/>
                          </w:rPr>
                        </w:pPr>
                        <w:r>
                          <w:rPr>
                            <w:b/>
                            <w:sz w:val="24"/>
                          </w:rPr>
                          <w:t>T</w:t>
                        </w:r>
                        <w:r>
                          <w:rPr>
                            <w:b/>
                            <w:sz w:val="19"/>
                          </w:rPr>
                          <w:t>ASK</w:t>
                        </w:r>
                        <w:r>
                          <w:rPr>
                            <w:b/>
                            <w:sz w:val="24"/>
                          </w:rPr>
                          <w:t>-5</w:t>
                        </w:r>
                      </w:p>
                      <w:p w14:paraId="07ABBF95" w14:textId="77777777" w:rsidR="00F90584" w:rsidRDefault="00F90584" w:rsidP="00F90584">
                        <w:pPr>
                          <w:spacing w:before="204"/>
                          <w:ind w:left="2471" w:right="2469"/>
                          <w:jc w:val="center"/>
                          <w:rPr>
                            <w:b/>
                          </w:rPr>
                        </w:pPr>
                        <w:r>
                          <w:rPr>
                            <w:b/>
                          </w:rPr>
                          <w:t>Course</w:t>
                        </w:r>
                        <w:r>
                          <w:rPr>
                            <w:b/>
                            <w:spacing w:val="-1"/>
                          </w:rPr>
                          <w:t xml:space="preserve"> </w:t>
                        </w:r>
                        <w:r>
                          <w:rPr>
                            <w:b/>
                          </w:rPr>
                          <w:t xml:space="preserve">Instructor: </w:t>
                        </w:r>
                        <w:r>
                          <w:t>Muhammad</w:t>
                        </w:r>
                        <w:r>
                          <w:rPr>
                            <w:spacing w:val="-1"/>
                          </w:rPr>
                          <w:t xml:space="preserve"> </w:t>
                        </w:r>
                        <w:r>
                          <w:t>Ahmed</w:t>
                        </w:r>
                        <w:r>
                          <w:rPr>
                            <w:spacing w:val="11"/>
                          </w:rPr>
                          <w:t xml:space="preserve"> </w:t>
                        </w:r>
                        <w:r>
                          <w:rPr>
                            <w:b/>
                          </w:rPr>
                          <w:t>Total</w:t>
                        </w:r>
                        <w:r>
                          <w:rPr>
                            <w:b/>
                            <w:spacing w:val="-2"/>
                          </w:rPr>
                          <w:t xml:space="preserve"> </w:t>
                        </w:r>
                        <w:r>
                          <w:rPr>
                            <w:b/>
                          </w:rPr>
                          <w:t>Marks:</w:t>
                        </w:r>
                        <w:r>
                          <w:rPr>
                            <w:b/>
                            <w:spacing w:val="-2"/>
                          </w:rPr>
                          <w:t xml:space="preserve"> </w:t>
                        </w:r>
                        <w:r>
                          <w:rPr>
                            <w:b/>
                          </w:rPr>
                          <w:t>10</w:t>
                        </w: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14:paraId="752AAF92" w14:textId="1E264CC5" w:rsidR="00F90584" w:rsidRDefault="00F90584" w:rsidP="00F90584">
      <w:pPr>
        <w:pStyle w:val="Title"/>
        <w:tabs>
          <w:tab w:val="left" w:pos="5805"/>
        </w:tabs>
        <w:ind w:left="0"/>
      </w:pPr>
      <w:r>
        <w:t>Student</w:t>
      </w:r>
      <w:r>
        <w:rPr>
          <w:spacing w:val="-3"/>
        </w:rPr>
        <w:t xml:space="preserve"> </w:t>
      </w:r>
      <w:r>
        <w:t>Name:</w:t>
      </w:r>
      <w:r>
        <w:rPr>
          <w:u w:val="single"/>
        </w:rPr>
        <w:t>Muhammad Haroon</w:t>
      </w:r>
    </w:p>
    <w:p w14:paraId="019E68B5" w14:textId="77777777" w:rsidR="00F90584" w:rsidRDefault="00F90584" w:rsidP="00F90584">
      <w:pPr>
        <w:pStyle w:val="BodyText"/>
        <w:rPr>
          <w:sz w:val="20"/>
        </w:rPr>
      </w:pPr>
    </w:p>
    <w:p w14:paraId="35239430" w14:textId="77777777" w:rsidR="00F90584" w:rsidRDefault="00F90584" w:rsidP="00F90584">
      <w:pPr>
        <w:pStyle w:val="BodyText"/>
        <w:rPr>
          <w:sz w:val="20"/>
        </w:rPr>
      </w:pPr>
    </w:p>
    <w:p w14:paraId="30F8C444" w14:textId="77777777" w:rsidR="00F90584" w:rsidRDefault="00F90584" w:rsidP="00F90584">
      <w:pPr>
        <w:pStyle w:val="BodyText"/>
        <w:spacing w:before="1"/>
        <w:rPr>
          <w:sz w:val="18"/>
        </w:rPr>
      </w:pPr>
    </w:p>
    <w:p w14:paraId="528E26FA" w14:textId="77777777" w:rsidR="00F90584" w:rsidRDefault="00F90584" w:rsidP="00F90584">
      <w:pPr>
        <w:pStyle w:val="BodyText"/>
        <w:spacing w:before="91" w:line="276" w:lineRule="auto"/>
        <w:ind w:left="920" w:right="880"/>
        <w:jc w:val="both"/>
      </w:pPr>
      <w:r>
        <w:t>Q: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rPr>
          <w:b/>
          <w:i/>
        </w:rPr>
        <w:t>android.widget.ListView</w:t>
      </w:r>
      <w:r>
        <w:rPr>
          <w:b/>
          <w:i/>
          <w:spacing w:val="1"/>
        </w:rPr>
        <w:t xml:space="preserve"> </w:t>
      </w:r>
      <w:r>
        <w:t>is</w:t>
      </w:r>
      <w:r>
        <w:rPr>
          <w:spacing w:val="1"/>
        </w:rPr>
        <w:t xml:space="preserve"> </w:t>
      </w:r>
      <w:r>
        <w:t>a</w:t>
      </w:r>
      <w:r>
        <w:rPr>
          <w:spacing w:val="1"/>
        </w:rPr>
        <w:t xml:space="preserve"> </w:t>
      </w:r>
      <w:r>
        <w:t>view</w:t>
      </w:r>
      <w:r>
        <w:rPr>
          <w:spacing w:val="1"/>
        </w:rPr>
        <w:t xml:space="preserve"> </w:t>
      </w:r>
      <w:r>
        <w:t>that</w:t>
      </w:r>
      <w:r>
        <w:rPr>
          <w:spacing w:val="1"/>
        </w:rPr>
        <w:t xml:space="preserve"> </w:t>
      </w:r>
      <w:r>
        <w:t>used</w:t>
      </w:r>
      <w:r>
        <w:rPr>
          <w:spacing w:val="1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display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data</w:t>
      </w:r>
      <w:r>
        <w:rPr>
          <w:spacing w:val="1"/>
        </w:rPr>
        <w:t xml:space="preserve"> </w:t>
      </w:r>
      <w:r>
        <w:t>in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form</w:t>
      </w:r>
      <w:r>
        <w:rPr>
          <w:spacing w:val="1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list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rPr>
          <w:b/>
          <w:i/>
        </w:rPr>
        <w:t xml:space="preserve">android.widget.ArrayAdapter </w:t>
      </w:r>
      <w:r>
        <w:t>that takes data from array and view it. Implement the suitable mobile</w:t>
      </w:r>
      <w:r>
        <w:rPr>
          <w:spacing w:val="1"/>
        </w:rPr>
        <w:t xml:space="preserve"> </w:t>
      </w:r>
      <w:r>
        <w:t>application</w:t>
      </w:r>
      <w:r>
        <w:rPr>
          <w:spacing w:val="-1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display</w:t>
      </w:r>
      <w:r>
        <w:rPr>
          <w:spacing w:val="-1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month names</w:t>
      </w:r>
      <w:r>
        <w:rPr>
          <w:spacing w:val="-1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year.</w:t>
      </w:r>
      <w:r>
        <w:rPr>
          <w:spacing w:val="-1"/>
        </w:rPr>
        <w:t xml:space="preserve"> </w:t>
      </w:r>
      <w:r>
        <w:t>After</w:t>
      </w:r>
      <w:r>
        <w:rPr>
          <w:spacing w:val="1"/>
        </w:rPr>
        <w:t xml:space="preserve"> </w:t>
      </w:r>
      <w:r>
        <w:t>that</w:t>
      </w:r>
      <w:r>
        <w:rPr>
          <w:spacing w:val="1"/>
        </w:rPr>
        <w:t xml:space="preserve"> </w:t>
      </w:r>
      <w:r>
        <w:t>user</w:t>
      </w:r>
      <w:r>
        <w:rPr>
          <w:spacing w:val="-1"/>
        </w:rPr>
        <w:t xml:space="preserve"> </w:t>
      </w:r>
      <w:r>
        <w:t>can</w:t>
      </w:r>
      <w:r>
        <w:rPr>
          <w:spacing w:val="-1"/>
        </w:rPr>
        <w:t xml:space="preserve"> </w:t>
      </w:r>
      <w:r>
        <w:t>search</w:t>
      </w:r>
      <w:r>
        <w:rPr>
          <w:spacing w:val="-1"/>
        </w:rPr>
        <w:t xml:space="preserve"> </w:t>
      </w:r>
      <w:r>
        <w:t>any</w:t>
      </w:r>
      <w:r>
        <w:rPr>
          <w:spacing w:val="-2"/>
        </w:rPr>
        <w:t xml:space="preserve"> </w:t>
      </w:r>
      <w:r>
        <w:t>month</w:t>
      </w:r>
      <w:r>
        <w:rPr>
          <w:spacing w:val="-1"/>
        </w:rPr>
        <w:t xml:space="preserve"> </w:t>
      </w:r>
      <w:r>
        <w:t>from list.</w:t>
      </w:r>
    </w:p>
    <w:p w14:paraId="327A24D8" w14:textId="77777777" w:rsidR="00F90584" w:rsidRDefault="00F90584" w:rsidP="00F90584">
      <w:pPr>
        <w:pStyle w:val="ListParagraph"/>
        <w:widowControl w:val="0"/>
        <w:numPr>
          <w:ilvl w:val="0"/>
          <w:numId w:val="6"/>
        </w:numPr>
        <w:tabs>
          <w:tab w:val="left" w:pos="1640"/>
          <w:tab w:val="left" w:pos="1641"/>
        </w:tabs>
        <w:autoSpaceDE w:val="0"/>
        <w:autoSpaceDN w:val="0"/>
        <w:spacing w:before="199" w:line="293" w:lineRule="exact"/>
        <w:ind w:hanging="361"/>
        <w:contextualSpacing w:val="0"/>
      </w:pPr>
      <w:r>
        <w:t>Search</w:t>
      </w:r>
      <w:r>
        <w:rPr>
          <w:spacing w:val="-1"/>
        </w:rPr>
        <w:t xml:space="preserve"> </w:t>
      </w:r>
      <w:r>
        <w:t>month</w:t>
      </w:r>
      <w:r>
        <w:rPr>
          <w:spacing w:val="-1"/>
        </w:rPr>
        <w:t xml:space="preserve"> </w:t>
      </w:r>
      <w:r>
        <w:t>name any</w:t>
      </w:r>
      <w:r>
        <w:rPr>
          <w:spacing w:val="1"/>
        </w:rPr>
        <w:t xml:space="preserve"> </w:t>
      </w:r>
      <w:r>
        <w:t>case</w:t>
      </w:r>
      <w:r>
        <w:rPr>
          <w:spacing w:val="-2"/>
        </w:rPr>
        <w:t xml:space="preserve"> </w:t>
      </w:r>
      <w:r>
        <w:t>letter</w:t>
      </w:r>
      <w:r>
        <w:rPr>
          <w:spacing w:val="-1"/>
        </w:rPr>
        <w:t xml:space="preserve"> </w:t>
      </w:r>
      <w:r>
        <w:t>(lower</w:t>
      </w:r>
      <w:r>
        <w:rPr>
          <w:spacing w:val="-1"/>
        </w:rPr>
        <w:t xml:space="preserve"> </w:t>
      </w:r>
      <w:r>
        <w:t>or</w:t>
      </w:r>
      <w:r>
        <w:rPr>
          <w:spacing w:val="-3"/>
        </w:rPr>
        <w:t xml:space="preserve"> </w:t>
      </w:r>
      <w:r>
        <w:t>upper).</w:t>
      </w:r>
    </w:p>
    <w:p w14:paraId="12E4305D" w14:textId="77777777" w:rsidR="00F90584" w:rsidRDefault="00F90584" w:rsidP="00F90584">
      <w:pPr>
        <w:pStyle w:val="ListParagraph"/>
        <w:widowControl w:val="0"/>
        <w:numPr>
          <w:ilvl w:val="0"/>
          <w:numId w:val="6"/>
        </w:numPr>
        <w:tabs>
          <w:tab w:val="left" w:pos="1700"/>
          <w:tab w:val="left" w:pos="1701"/>
        </w:tabs>
        <w:autoSpaceDE w:val="0"/>
        <w:autoSpaceDN w:val="0"/>
        <w:spacing w:line="293" w:lineRule="exact"/>
        <w:ind w:left="1700" w:hanging="421"/>
        <w:contextualSpacing w:val="0"/>
      </w:pPr>
      <w:r>
        <w:t>If</w:t>
      </w:r>
      <w:r>
        <w:rPr>
          <w:spacing w:val="-3"/>
        </w:rPr>
        <w:t xml:space="preserve"> </w:t>
      </w:r>
      <w:r>
        <w:t>user remove</w:t>
      </w:r>
      <w:r>
        <w:rPr>
          <w:spacing w:val="-1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month</w:t>
      </w:r>
      <w:r>
        <w:rPr>
          <w:spacing w:val="-1"/>
        </w:rPr>
        <w:t xml:space="preserve"> </w:t>
      </w:r>
      <w:r>
        <w:t>from</w:t>
      </w:r>
      <w:r>
        <w:rPr>
          <w:spacing w:val="-1"/>
        </w:rPr>
        <w:t xml:space="preserve"> </w:t>
      </w:r>
      <w:r>
        <w:t>search bar after</w:t>
      </w:r>
      <w:r>
        <w:rPr>
          <w:spacing w:val="-1"/>
        </w:rPr>
        <w:t xml:space="preserve"> </w:t>
      </w:r>
      <w:r>
        <w:t>that</w:t>
      </w:r>
      <w:r>
        <w:rPr>
          <w:spacing w:val="-1"/>
        </w:rPr>
        <w:t xml:space="preserve"> </w:t>
      </w:r>
      <w:r>
        <w:t>show whole</w:t>
      </w:r>
      <w:r>
        <w:rPr>
          <w:spacing w:val="-2"/>
        </w:rPr>
        <w:t xml:space="preserve"> </w:t>
      </w:r>
      <w:r>
        <w:t>list</w:t>
      </w:r>
      <w:r>
        <w:rPr>
          <w:spacing w:val="-1"/>
        </w:rPr>
        <w:t xml:space="preserve"> </w:t>
      </w:r>
      <w:r>
        <w:t>again.</w:t>
      </w:r>
    </w:p>
    <w:p w14:paraId="37CD4AFA" w14:textId="7F1BD6F3" w:rsidR="00F5057E" w:rsidRDefault="00F5057E" w:rsidP="00F5057E">
      <w:pPr>
        <w:pStyle w:val="ListParagraph"/>
        <w:numPr>
          <w:ilvl w:val="0"/>
          <w:numId w:val="4"/>
        </w:numPr>
        <w:rPr>
          <w:rFonts w:eastAsiaTheme="minorHAnsi"/>
          <w:sz w:val="22"/>
          <w:szCs w:val="22"/>
        </w:rPr>
      </w:pPr>
    </w:p>
    <w:p w14:paraId="14D75CE0" w14:textId="48CCB329" w:rsidR="00F5057E" w:rsidRDefault="00F5057E" w:rsidP="00F5057E"/>
    <w:p w14:paraId="7001FF83" w14:textId="7C6CD1F3" w:rsidR="00F5057E" w:rsidRDefault="00F5057E" w:rsidP="00F5057E"/>
    <w:p w14:paraId="75BF50F5" w14:textId="77777777" w:rsidR="00F5057E" w:rsidRPr="00F5057E" w:rsidRDefault="00F5057E" w:rsidP="00F5057E"/>
    <w:p w14:paraId="4B3B3BDE" w14:textId="0DA9E749" w:rsidR="00F5057E" w:rsidRPr="00F5057E" w:rsidRDefault="00F5057E" w:rsidP="00F5057E">
      <w:pPr>
        <w:rPr>
          <w:rFonts w:ascii="Times New Roman" w:hAnsi="Times New Roman" w:cs="Times New Roman"/>
          <w:color w:val="0E05BF"/>
          <w:u w:val="single"/>
        </w:rPr>
      </w:pPr>
      <w:r w:rsidRPr="00F5057E">
        <w:rPr>
          <w:rFonts w:ascii="Times New Roman" w:eastAsia="Times New Roman" w:hAnsi="Times New Roman" w:cs="Times New Roman"/>
          <w:b/>
          <w:bCs/>
          <w:sz w:val="21"/>
          <w:szCs w:val="21"/>
          <w:lang w:val="en-GB" w:eastAsia="en-GB"/>
        </w:rPr>
        <w:t xml:space="preserve">                 </w:t>
      </w:r>
      <w:r w:rsidRPr="004A4A3F">
        <w:sym w:font="Wingdings" w:char="F04A"/>
      </w:r>
      <w:r w:rsidRPr="004A4A3F">
        <w:sym w:font="Wingdings" w:char="F04A"/>
      </w:r>
      <w:r w:rsidRPr="004A4A3F">
        <w:sym w:font="Wingdings" w:char="F04A"/>
      </w:r>
      <w:r w:rsidRPr="004A4A3F">
        <w:sym w:font="Wingdings" w:char="F04A"/>
      </w:r>
      <w:r w:rsidRPr="00F5057E">
        <w:rPr>
          <w:rFonts w:ascii="Adobe Arabic" w:hAnsi="Adobe Arabic" w:cs="Adobe Arabic"/>
          <w:i/>
        </w:rPr>
        <w:t xml:space="preserve"> Good Luck </w:t>
      </w:r>
      <w:r w:rsidRPr="004A4A3F">
        <w:sym w:font="Wingdings" w:char="F04A"/>
      </w:r>
      <w:r w:rsidRPr="004A4A3F">
        <w:sym w:font="Wingdings" w:char="F04A"/>
      </w:r>
      <w:r w:rsidRPr="004A4A3F">
        <w:sym w:font="Wingdings" w:char="F04A"/>
      </w:r>
      <w:r w:rsidRPr="004A4A3F">
        <w:sym w:font="Wingdings" w:char="F04A"/>
      </w:r>
    </w:p>
    <w:p w14:paraId="331BAB7D" w14:textId="7AF45015" w:rsidR="00F5057E" w:rsidRPr="00F5057E" w:rsidRDefault="00F5057E" w:rsidP="00F5057E"/>
    <w:p w14:paraId="01DE6FD4" w14:textId="440284C2" w:rsidR="00A1430D" w:rsidRPr="00F90584" w:rsidRDefault="002C3F70" w:rsidP="001036A6">
      <w:pPr>
        <w:rPr>
          <w:sz w:val="36"/>
          <w:szCs w:val="36"/>
        </w:rPr>
      </w:pPr>
      <w:r w:rsidRPr="00F5057E">
        <w:rPr>
          <w:sz w:val="36"/>
          <w:szCs w:val="36"/>
        </w:rPr>
        <w:t>Solution:</w:t>
      </w:r>
      <w:r w:rsidR="00947A53" w:rsidRPr="00F5057E">
        <w:rPr>
          <w:sz w:val="36"/>
          <w:szCs w:val="36"/>
        </w:rPr>
        <w:t xml:space="preserve"> </w:t>
      </w:r>
    </w:p>
    <w:p w14:paraId="32903AA9" w14:textId="650B4EDD" w:rsidR="002C3F70" w:rsidRPr="00947A53" w:rsidRDefault="00947A53" w:rsidP="001036A6">
      <w:pPr>
        <w:rPr>
          <w:rFonts w:ascii="Times New Roman" w:hAnsi="Times New Roman" w:cs="Times New Roman"/>
          <w:b/>
          <w:sz w:val="32"/>
          <w:szCs w:val="32"/>
        </w:rPr>
      </w:pPr>
      <w:r w:rsidRPr="00947A53">
        <w:rPr>
          <w:rFonts w:ascii="Times New Roman" w:hAnsi="Times New Roman" w:cs="Times New Roman"/>
          <w:b/>
          <w:sz w:val="32"/>
          <w:szCs w:val="32"/>
        </w:rPr>
        <w:t>Main Activity</w:t>
      </w:r>
    </w:p>
    <w:p w14:paraId="0EA047AD" w14:textId="5E73E4FB" w:rsidR="002C3F70" w:rsidRDefault="002C3F70" w:rsidP="001036A6">
      <w:pPr>
        <w:rPr>
          <w:rFonts w:ascii="Times New Roman" w:hAnsi="Times New Roman" w:cs="Times New Roman"/>
          <w:b/>
          <w:sz w:val="28"/>
          <w:szCs w:val="28"/>
        </w:rPr>
      </w:pPr>
      <w:r w:rsidRPr="002C3F70">
        <w:rPr>
          <w:rFonts w:ascii="Times New Roman" w:hAnsi="Times New Roman" w:cs="Times New Roman"/>
          <w:b/>
          <w:sz w:val="28"/>
          <w:szCs w:val="28"/>
        </w:rPr>
        <w:t>Main Activity Xml</w:t>
      </w:r>
      <w:r>
        <w:rPr>
          <w:rFonts w:ascii="Times New Roman" w:hAnsi="Times New Roman" w:cs="Times New Roman"/>
          <w:b/>
          <w:sz w:val="28"/>
          <w:szCs w:val="28"/>
        </w:rPr>
        <w:t>:</w:t>
      </w:r>
      <w:bookmarkStart w:id="0" w:name="_GoBack"/>
      <w:bookmarkEnd w:id="0"/>
    </w:p>
    <w:p w14:paraId="79317DAC" w14:textId="77777777" w:rsidR="008E6EEB" w:rsidRPr="008E6EEB" w:rsidRDefault="00A76E98" w:rsidP="008E6EEB">
      <w:pPr>
        <w:pStyle w:val="HTMLPreformatted"/>
        <w:shd w:val="clear" w:color="auto" w:fill="0F111A"/>
        <w:rPr>
          <w:color w:val="C3CEE3"/>
          <w:sz w:val="24"/>
          <w:szCs w:val="24"/>
        </w:rPr>
      </w:pPr>
      <w:r w:rsidRPr="008E6EEB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8E6EEB" w:rsidRPr="008E6EEB">
        <w:rPr>
          <w:color w:val="C3CEE3"/>
          <w:sz w:val="24"/>
          <w:szCs w:val="24"/>
        </w:rPr>
        <w:t xml:space="preserve"> &lt;?</w:t>
      </w:r>
      <w:r w:rsidR="008E6EEB" w:rsidRPr="008E6EEB">
        <w:rPr>
          <w:i/>
          <w:iCs/>
          <w:color w:val="FFCB6B"/>
          <w:sz w:val="24"/>
          <w:szCs w:val="24"/>
        </w:rPr>
        <w:t>xml version</w:t>
      </w:r>
      <w:r w:rsidR="008E6EEB" w:rsidRPr="008E6EEB">
        <w:rPr>
          <w:color w:val="C3E88D"/>
          <w:sz w:val="24"/>
          <w:szCs w:val="24"/>
        </w:rPr>
        <w:t xml:space="preserve">="1.0" </w:t>
      </w:r>
      <w:r w:rsidR="008E6EEB" w:rsidRPr="008E6EEB">
        <w:rPr>
          <w:i/>
          <w:iCs/>
          <w:color w:val="FFCB6B"/>
          <w:sz w:val="24"/>
          <w:szCs w:val="24"/>
        </w:rPr>
        <w:t>encoding</w:t>
      </w:r>
      <w:r w:rsidR="008E6EEB" w:rsidRPr="008E6EEB">
        <w:rPr>
          <w:color w:val="C3E88D"/>
          <w:sz w:val="24"/>
          <w:szCs w:val="24"/>
        </w:rPr>
        <w:t>="utf-8"</w:t>
      </w:r>
      <w:r w:rsidR="008E6EEB" w:rsidRPr="008E6EEB">
        <w:rPr>
          <w:color w:val="C3CEE3"/>
          <w:sz w:val="24"/>
          <w:szCs w:val="24"/>
        </w:rPr>
        <w:t>?&gt;</w:t>
      </w:r>
      <w:r w:rsidR="008E6EEB" w:rsidRPr="008E6EEB">
        <w:rPr>
          <w:color w:val="C3CEE3"/>
          <w:sz w:val="24"/>
          <w:szCs w:val="24"/>
        </w:rPr>
        <w:br/>
      </w:r>
      <w:r w:rsidR="008E6EEB" w:rsidRPr="008E6EEB">
        <w:rPr>
          <w:color w:val="89DDFF"/>
          <w:sz w:val="24"/>
          <w:szCs w:val="24"/>
        </w:rPr>
        <w:t>&lt;</w:t>
      </w:r>
      <w:r w:rsidR="008E6EEB" w:rsidRPr="008E6EEB">
        <w:rPr>
          <w:color w:val="F07178"/>
          <w:sz w:val="24"/>
          <w:szCs w:val="24"/>
        </w:rPr>
        <w:t xml:space="preserve">LinearLayout </w:t>
      </w:r>
      <w:r w:rsidR="008E6EEB" w:rsidRPr="008E6EEB">
        <w:rPr>
          <w:i/>
          <w:iCs/>
          <w:color w:val="FFCB6B"/>
          <w:sz w:val="24"/>
          <w:szCs w:val="24"/>
        </w:rPr>
        <w:t>xmlns:</w:t>
      </w:r>
      <w:r w:rsidR="008E6EEB" w:rsidRPr="008E6EEB">
        <w:rPr>
          <w:i/>
          <w:iCs/>
          <w:color w:val="EEFFFF"/>
          <w:sz w:val="24"/>
          <w:szCs w:val="24"/>
        </w:rPr>
        <w:t>android</w:t>
      </w:r>
      <w:r w:rsidR="008E6EEB" w:rsidRPr="008E6EEB">
        <w:rPr>
          <w:color w:val="C3E88D"/>
          <w:sz w:val="24"/>
          <w:szCs w:val="24"/>
        </w:rPr>
        <w:t>="http://schemas.android.com/apk/res/android"</w:t>
      </w:r>
      <w:r w:rsidR="008E6EEB" w:rsidRPr="008E6EEB">
        <w:rPr>
          <w:color w:val="C3E88D"/>
          <w:sz w:val="24"/>
          <w:szCs w:val="24"/>
        </w:rPr>
        <w:br/>
        <w:t xml:space="preserve">    </w:t>
      </w:r>
      <w:r w:rsidR="008E6EEB" w:rsidRPr="008E6EEB">
        <w:rPr>
          <w:i/>
          <w:iCs/>
          <w:color w:val="FFCB6B"/>
          <w:sz w:val="24"/>
          <w:szCs w:val="24"/>
        </w:rPr>
        <w:t>xmlns:</w:t>
      </w:r>
      <w:r w:rsidR="008E6EEB" w:rsidRPr="008E6EEB">
        <w:rPr>
          <w:i/>
          <w:iCs/>
          <w:color w:val="EEFFFF"/>
          <w:sz w:val="24"/>
          <w:szCs w:val="24"/>
        </w:rPr>
        <w:t>app</w:t>
      </w:r>
      <w:r w:rsidR="008E6EEB" w:rsidRPr="008E6EEB">
        <w:rPr>
          <w:color w:val="C3E88D"/>
          <w:sz w:val="24"/>
          <w:szCs w:val="24"/>
        </w:rPr>
        <w:t>="http://schemas.android.com/apk/res-auto"</w:t>
      </w:r>
      <w:r w:rsidR="008E6EEB" w:rsidRPr="008E6EEB">
        <w:rPr>
          <w:color w:val="C3E88D"/>
          <w:sz w:val="24"/>
          <w:szCs w:val="24"/>
        </w:rPr>
        <w:br/>
        <w:t xml:space="preserve">    </w:t>
      </w:r>
      <w:r w:rsidR="008E6EEB" w:rsidRPr="008E6EEB">
        <w:rPr>
          <w:i/>
          <w:iCs/>
          <w:color w:val="FFCB6B"/>
          <w:sz w:val="24"/>
          <w:szCs w:val="24"/>
        </w:rPr>
        <w:t>xmlns:</w:t>
      </w:r>
      <w:r w:rsidR="008E6EEB" w:rsidRPr="008E6EEB">
        <w:rPr>
          <w:i/>
          <w:iCs/>
          <w:color w:val="EEFFFF"/>
          <w:sz w:val="24"/>
          <w:szCs w:val="24"/>
        </w:rPr>
        <w:t>tools</w:t>
      </w:r>
      <w:r w:rsidR="008E6EEB" w:rsidRPr="008E6EEB">
        <w:rPr>
          <w:color w:val="C3E88D"/>
          <w:sz w:val="24"/>
          <w:szCs w:val="24"/>
        </w:rPr>
        <w:t>="http://schemas.android.com/tools"</w:t>
      </w:r>
      <w:r w:rsidR="008E6EEB" w:rsidRPr="008E6EEB">
        <w:rPr>
          <w:color w:val="C3E88D"/>
          <w:sz w:val="24"/>
          <w:szCs w:val="24"/>
        </w:rPr>
        <w:br/>
        <w:t xml:space="preserve">    </w:t>
      </w:r>
      <w:r w:rsidR="008E6EEB" w:rsidRPr="008E6EEB">
        <w:rPr>
          <w:i/>
          <w:iCs/>
          <w:color w:val="EEFFFF"/>
          <w:sz w:val="24"/>
          <w:szCs w:val="24"/>
        </w:rPr>
        <w:t>android</w:t>
      </w:r>
      <w:r w:rsidR="008E6EEB" w:rsidRPr="008E6EEB">
        <w:rPr>
          <w:i/>
          <w:iCs/>
          <w:color w:val="FFCB6B"/>
          <w:sz w:val="24"/>
          <w:szCs w:val="24"/>
        </w:rPr>
        <w:t>:layout_width</w:t>
      </w:r>
      <w:r w:rsidR="008E6EEB" w:rsidRPr="008E6EEB">
        <w:rPr>
          <w:color w:val="C3E88D"/>
          <w:sz w:val="24"/>
          <w:szCs w:val="24"/>
        </w:rPr>
        <w:t>="match_parent"</w:t>
      </w:r>
      <w:r w:rsidR="008E6EEB" w:rsidRPr="008E6EEB">
        <w:rPr>
          <w:color w:val="C3E88D"/>
          <w:sz w:val="24"/>
          <w:szCs w:val="24"/>
        </w:rPr>
        <w:br/>
        <w:t xml:space="preserve">    </w:t>
      </w:r>
      <w:r w:rsidR="008E6EEB" w:rsidRPr="008E6EEB">
        <w:rPr>
          <w:i/>
          <w:iCs/>
          <w:color w:val="EEFFFF"/>
          <w:sz w:val="24"/>
          <w:szCs w:val="24"/>
        </w:rPr>
        <w:t>android</w:t>
      </w:r>
      <w:r w:rsidR="008E6EEB" w:rsidRPr="008E6EEB">
        <w:rPr>
          <w:i/>
          <w:iCs/>
          <w:color w:val="FFCB6B"/>
          <w:sz w:val="24"/>
          <w:szCs w:val="24"/>
        </w:rPr>
        <w:t>:orientation</w:t>
      </w:r>
      <w:r w:rsidR="008E6EEB" w:rsidRPr="008E6EEB">
        <w:rPr>
          <w:color w:val="C3E88D"/>
          <w:sz w:val="24"/>
          <w:szCs w:val="24"/>
        </w:rPr>
        <w:t>="vertical"</w:t>
      </w:r>
      <w:r w:rsidR="008E6EEB" w:rsidRPr="008E6EEB">
        <w:rPr>
          <w:color w:val="C3E88D"/>
          <w:sz w:val="24"/>
          <w:szCs w:val="24"/>
        </w:rPr>
        <w:br/>
        <w:t xml:space="preserve">    </w:t>
      </w:r>
      <w:r w:rsidR="008E6EEB" w:rsidRPr="008E6EEB">
        <w:rPr>
          <w:i/>
          <w:iCs/>
          <w:color w:val="EEFFFF"/>
          <w:sz w:val="24"/>
          <w:szCs w:val="24"/>
        </w:rPr>
        <w:t>android</w:t>
      </w:r>
      <w:r w:rsidR="008E6EEB" w:rsidRPr="008E6EEB">
        <w:rPr>
          <w:i/>
          <w:iCs/>
          <w:color w:val="FFCB6B"/>
          <w:sz w:val="24"/>
          <w:szCs w:val="24"/>
        </w:rPr>
        <w:t>:layout_height</w:t>
      </w:r>
      <w:r w:rsidR="008E6EEB" w:rsidRPr="008E6EEB">
        <w:rPr>
          <w:color w:val="C3E88D"/>
          <w:sz w:val="24"/>
          <w:szCs w:val="24"/>
        </w:rPr>
        <w:t>="match_parent"</w:t>
      </w:r>
      <w:r w:rsidR="008E6EEB" w:rsidRPr="008E6EEB">
        <w:rPr>
          <w:color w:val="C3E88D"/>
          <w:sz w:val="24"/>
          <w:szCs w:val="24"/>
        </w:rPr>
        <w:br/>
        <w:t xml:space="preserve">    </w:t>
      </w:r>
      <w:r w:rsidR="008E6EEB" w:rsidRPr="008E6EEB">
        <w:rPr>
          <w:i/>
          <w:iCs/>
          <w:color w:val="EEFFFF"/>
          <w:sz w:val="24"/>
          <w:szCs w:val="24"/>
        </w:rPr>
        <w:t>android</w:t>
      </w:r>
      <w:r w:rsidR="008E6EEB" w:rsidRPr="008E6EEB">
        <w:rPr>
          <w:i/>
          <w:iCs/>
          <w:color w:val="FFCB6B"/>
          <w:sz w:val="24"/>
          <w:szCs w:val="24"/>
        </w:rPr>
        <w:t>:background</w:t>
      </w:r>
      <w:r w:rsidR="008E6EEB" w:rsidRPr="008E6EEB">
        <w:rPr>
          <w:color w:val="C3E88D"/>
          <w:sz w:val="24"/>
          <w:szCs w:val="24"/>
        </w:rPr>
        <w:t>="#926311"</w:t>
      </w:r>
      <w:r w:rsidR="008E6EEB" w:rsidRPr="008E6EEB">
        <w:rPr>
          <w:color w:val="C3E88D"/>
          <w:sz w:val="24"/>
          <w:szCs w:val="24"/>
        </w:rPr>
        <w:br/>
      </w:r>
      <w:r w:rsidR="008E6EEB" w:rsidRPr="008E6EEB">
        <w:rPr>
          <w:color w:val="C3E88D"/>
          <w:sz w:val="24"/>
          <w:szCs w:val="24"/>
        </w:rPr>
        <w:lastRenderedPageBreak/>
        <w:t xml:space="preserve">    </w:t>
      </w:r>
      <w:r w:rsidR="008E6EEB" w:rsidRPr="008E6EEB">
        <w:rPr>
          <w:i/>
          <w:iCs/>
          <w:color w:val="EEFFFF"/>
          <w:sz w:val="24"/>
          <w:szCs w:val="24"/>
        </w:rPr>
        <w:t>tools</w:t>
      </w:r>
      <w:r w:rsidR="008E6EEB" w:rsidRPr="008E6EEB">
        <w:rPr>
          <w:i/>
          <w:iCs/>
          <w:color w:val="FFCB6B"/>
          <w:sz w:val="24"/>
          <w:szCs w:val="24"/>
        </w:rPr>
        <w:t>:context</w:t>
      </w:r>
      <w:r w:rsidR="008E6EEB" w:rsidRPr="008E6EEB">
        <w:rPr>
          <w:color w:val="C3E88D"/>
          <w:sz w:val="24"/>
          <w:szCs w:val="24"/>
        </w:rPr>
        <w:t>=".MainActivity"</w:t>
      </w:r>
      <w:r w:rsidR="008E6EEB" w:rsidRPr="008E6EEB">
        <w:rPr>
          <w:color w:val="89DDFF"/>
          <w:sz w:val="24"/>
          <w:szCs w:val="24"/>
        </w:rPr>
        <w:t>&gt;</w:t>
      </w:r>
      <w:r w:rsidR="008E6EEB" w:rsidRPr="008E6EEB">
        <w:rPr>
          <w:color w:val="89DDFF"/>
          <w:sz w:val="24"/>
          <w:szCs w:val="24"/>
        </w:rPr>
        <w:br/>
      </w:r>
      <w:r w:rsidR="008E6EEB" w:rsidRPr="008E6EEB">
        <w:rPr>
          <w:color w:val="89DDFF"/>
          <w:sz w:val="24"/>
          <w:szCs w:val="24"/>
        </w:rPr>
        <w:br/>
        <w:t xml:space="preserve">    &lt;</w:t>
      </w:r>
      <w:r w:rsidR="008E6EEB" w:rsidRPr="008E6EEB">
        <w:rPr>
          <w:color w:val="F07178"/>
          <w:sz w:val="24"/>
          <w:szCs w:val="24"/>
        </w:rPr>
        <w:t>SearchView</w:t>
      </w:r>
      <w:r w:rsidR="008E6EEB" w:rsidRPr="008E6EEB">
        <w:rPr>
          <w:color w:val="F07178"/>
          <w:sz w:val="24"/>
          <w:szCs w:val="24"/>
        </w:rPr>
        <w:br/>
        <w:t xml:space="preserve">        </w:t>
      </w:r>
      <w:r w:rsidR="008E6EEB" w:rsidRPr="008E6EEB">
        <w:rPr>
          <w:i/>
          <w:iCs/>
          <w:color w:val="EEFFFF"/>
          <w:sz w:val="24"/>
          <w:szCs w:val="24"/>
        </w:rPr>
        <w:t>android</w:t>
      </w:r>
      <w:r w:rsidR="008E6EEB" w:rsidRPr="008E6EEB">
        <w:rPr>
          <w:i/>
          <w:iCs/>
          <w:color w:val="FFCB6B"/>
          <w:sz w:val="24"/>
          <w:szCs w:val="24"/>
        </w:rPr>
        <w:t>:id</w:t>
      </w:r>
      <w:r w:rsidR="008E6EEB" w:rsidRPr="008E6EEB">
        <w:rPr>
          <w:color w:val="C3E88D"/>
          <w:sz w:val="24"/>
          <w:szCs w:val="24"/>
        </w:rPr>
        <w:t>="@+id/search"</w:t>
      </w:r>
      <w:r w:rsidR="008E6EEB" w:rsidRPr="008E6EEB">
        <w:rPr>
          <w:color w:val="C3E88D"/>
          <w:sz w:val="24"/>
          <w:szCs w:val="24"/>
        </w:rPr>
        <w:br/>
        <w:t xml:space="preserve">        </w:t>
      </w:r>
      <w:r w:rsidR="008E6EEB" w:rsidRPr="008E6EEB">
        <w:rPr>
          <w:i/>
          <w:iCs/>
          <w:color w:val="EEFFFF"/>
          <w:sz w:val="24"/>
          <w:szCs w:val="24"/>
        </w:rPr>
        <w:t>android</w:t>
      </w:r>
      <w:r w:rsidR="008E6EEB" w:rsidRPr="008E6EEB">
        <w:rPr>
          <w:i/>
          <w:iCs/>
          <w:color w:val="FFCB6B"/>
          <w:sz w:val="24"/>
          <w:szCs w:val="24"/>
        </w:rPr>
        <w:t>:layout_width</w:t>
      </w:r>
      <w:r w:rsidR="008E6EEB" w:rsidRPr="008E6EEB">
        <w:rPr>
          <w:color w:val="C3E88D"/>
          <w:sz w:val="24"/>
          <w:szCs w:val="24"/>
        </w:rPr>
        <w:t>="match_parent"</w:t>
      </w:r>
      <w:r w:rsidR="008E6EEB" w:rsidRPr="008E6EEB">
        <w:rPr>
          <w:color w:val="C3E88D"/>
          <w:sz w:val="24"/>
          <w:szCs w:val="24"/>
        </w:rPr>
        <w:br/>
        <w:t xml:space="preserve">        </w:t>
      </w:r>
      <w:r w:rsidR="008E6EEB" w:rsidRPr="008E6EEB">
        <w:rPr>
          <w:i/>
          <w:iCs/>
          <w:color w:val="EEFFFF"/>
          <w:sz w:val="24"/>
          <w:szCs w:val="24"/>
        </w:rPr>
        <w:t>android</w:t>
      </w:r>
      <w:r w:rsidR="008E6EEB" w:rsidRPr="008E6EEB">
        <w:rPr>
          <w:i/>
          <w:iCs/>
          <w:color w:val="FFCB6B"/>
          <w:sz w:val="24"/>
          <w:szCs w:val="24"/>
        </w:rPr>
        <w:t>:layout_height</w:t>
      </w:r>
      <w:r w:rsidR="008E6EEB" w:rsidRPr="008E6EEB">
        <w:rPr>
          <w:color w:val="C3E88D"/>
          <w:sz w:val="24"/>
          <w:szCs w:val="24"/>
        </w:rPr>
        <w:t>="wrap_content"</w:t>
      </w:r>
      <w:r w:rsidR="008E6EEB" w:rsidRPr="008E6EEB">
        <w:rPr>
          <w:color w:val="C3E88D"/>
          <w:sz w:val="24"/>
          <w:szCs w:val="24"/>
        </w:rPr>
        <w:br/>
        <w:t xml:space="preserve">        </w:t>
      </w:r>
      <w:r w:rsidR="008E6EEB" w:rsidRPr="008E6EEB">
        <w:rPr>
          <w:color w:val="89DDFF"/>
          <w:sz w:val="24"/>
          <w:szCs w:val="24"/>
        </w:rPr>
        <w:t>&gt;</w:t>
      </w:r>
      <w:r w:rsidR="008E6EEB" w:rsidRPr="008E6EEB">
        <w:rPr>
          <w:color w:val="89DDFF"/>
          <w:sz w:val="24"/>
          <w:szCs w:val="24"/>
        </w:rPr>
        <w:br/>
      </w:r>
      <w:r w:rsidR="008E6EEB" w:rsidRPr="008E6EEB">
        <w:rPr>
          <w:color w:val="89DDFF"/>
          <w:sz w:val="24"/>
          <w:szCs w:val="24"/>
        </w:rPr>
        <w:br/>
        <w:t xml:space="preserve">    &lt;/</w:t>
      </w:r>
      <w:r w:rsidR="008E6EEB" w:rsidRPr="008E6EEB">
        <w:rPr>
          <w:color w:val="F07178"/>
          <w:sz w:val="24"/>
          <w:szCs w:val="24"/>
        </w:rPr>
        <w:t>SearchView</w:t>
      </w:r>
      <w:r w:rsidR="008E6EEB" w:rsidRPr="008E6EEB">
        <w:rPr>
          <w:color w:val="89DDFF"/>
          <w:sz w:val="24"/>
          <w:szCs w:val="24"/>
        </w:rPr>
        <w:t>&gt;</w:t>
      </w:r>
      <w:r w:rsidR="008E6EEB" w:rsidRPr="008E6EEB">
        <w:rPr>
          <w:color w:val="89DDFF"/>
          <w:sz w:val="24"/>
          <w:szCs w:val="24"/>
        </w:rPr>
        <w:br/>
      </w:r>
      <w:r w:rsidR="008E6EEB" w:rsidRPr="008E6EEB">
        <w:rPr>
          <w:color w:val="89DDFF"/>
          <w:sz w:val="24"/>
          <w:szCs w:val="24"/>
        </w:rPr>
        <w:br/>
        <w:t xml:space="preserve">    &lt;</w:t>
      </w:r>
      <w:r w:rsidR="008E6EEB" w:rsidRPr="008E6EEB">
        <w:rPr>
          <w:color w:val="F07178"/>
          <w:sz w:val="24"/>
          <w:szCs w:val="24"/>
        </w:rPr>
        <w:t>ListView</w:t>
      </w:r>
      <w:r w:rsidR="008E6EEB" w:rsidRPr="008E6EEB">
        <w:rPr>
          <w:color w:val="F07178"/>
          <w:sz w:val="24"/>
          <w:szCs w:val="24"/>
        </w:rPr>
        <w:br/>
        <w:t xml:space="preserve">        </w:t>
      </w:r>
      <w:r w:rsidR="008E6EEB" w:rsidRPr="008E6EEB">
        <w:rPr>
          <w:i/>
          <w:iCs/>
          <w:color w:val="EEFFFF"/>
          <w:sz w:val="24"/>
          <w:szCs w:val="24"/>
        </w:rPr>
        <w:t>android</w:t>
      </w:r>
      <w:r w:rsidR="008E6EEB" w:rsidRPr="008E6EEB">
        <w:rPr>
          <w:i/>
          <w:iCs/>
          <w:color w:val="FFCB6B"/>
          <w:sz w:val="24"/>
          <w:szCs w:val="24"/>
        </w:rPr>
        <w:t>:id</w:t>
      </w:r>
      <w:r w:rsidR="008E6EEB" w:rsidRPr="008E6EEB">
        <w:rPr>
          <w:color w:val="C3E88D"/>
          <w:sz w:val="24"/>
          <w:szCs w:val="24"/>
        </w:rPr>
        <w:t>="@+id/list_View"</w:t>
      </w:r>
      <w:r w:rsidR="008E6EEB" w:rsidRPr="008E6EEB">
        <w:rPr>
          <w:color w:val="C3E88D"/>
          <w:sz w:val="24"/>
          <w:szCs w:val="24"/>
        </w:rPr>
        <w:br/>
        <w:t xml:space="preserve">        </w:t>
      </w:r>
      <w:r w:rsidR="008E6EEB" w:rsidRPr="008E6EEB">
        <w:rPr>
          <w:i/>
          <w:iCs/>
          <w:color w:val="EEFFFF"/>
          <w:sz w:val="24"/>
          <w:szCs w:val="24"/>
        </w:rPr>
        <w:t>android</w:t>
      </w:r>
      <w:r w:rsidR="008E6EEB" w:rsidRPr="008E6EEB">
        <w:rPr>
          <w:i/>
          <w:iCs/>
          <w:color w:val="FFCB6B"/>
          <w:sz w:val="24"/>
          <w:szCs w:val="24"/>
        </w:rPr>
        <w:t>:layout_width</w:t>
      </w:r>
      <w:r w:rsidR="008E6EEB" w:rsidRPr="008E6EEB">
        <w:rPr>
          <w:color w:val="C3E88D"/>
          <w:sz w:val="24"/>
          <w:szCs w:val="24"/>
        </w:rPr>
        <w:t>="match_parent"</w:t>
      </w:r>
      <w:r w:rsidR="008E6EEB" w:rsidRPr="008E6EEB">
        <w:rPr>
          <w:color w:val="C3E88D"/>
          <w:sz w:val="24"/>
          <w:szCs w:val="24"/>
        </w:rPr>
        <w:br/>
        <w:t xml:space="preserve">        </w:t>
      </w:r>
      <w:r w:rsidR="008E6EEB" w:rsidRPr="008E6EEB">
        <w:rPr>
          <w:i/>
          <w:iCs/>
          <w:color w:val="EEFFFF"/>
          <w:sz w:val="24"/>
          <w:szCs w:val="24"/>
        </w:rPr>
        <w:t>android</w:t>
      </w:r>
      <w:r w:rsidR="008E6EEB" w:rsidRPr="008E6EEB">
        <w:rPr>
          <w:i/>
          <w:iCs/>
          <w:color w:val="FFCB6B"/>
          <w:sz w:val="24"/>
          <w:szCs w:val="24"/>
        </w:rPr>
        <w:t>:layout_height</w:t>
      </w:r>
      <w:r w:rsidR="008E6EEB" w:rsidRPr="008E6EEB">
        <w:rPr>
          <w:color w:val="C3E88D"/>
          <w:sz w:val="24"/>
          <w:szCs w:val="24"/>
        </w:rPr>
        <w:t xml:space="preserve">="wrap_content" </w:t>
      </w:r>
      <w:r w:rsidR="008E6EEB" w:rsidRPr="008E6EEB">
        <w:rPr>
          <w:color w:val="89DDFF"/>
          <w:sz w:val="24"/>
          <w:szCs w:val="24"/>
        </w:rPr>
        <w:t>/&gt;</w:t>
      </w:r>
      <w:r w:rsidR="008E6EEB" w:rsidRPr="008E6EEB">
        <w:rPr>
          <w:color w:val="89DDFF"/>
          <w:sz w:val="24"/>
          <w:szCs w:val="24"/>
        </w:rPr>
        <w:br/>
        <w:t>&lt;/</w:t>
      </w:r>
      <w:r w:rsidR="008E6EEB" w:rsidRPr="008E6EEB">
        <w:rPr>
          <w:color w:val="F07178"/>
          <w:sz w:val="24"/>
          <w:szCs w:val="24"/>
        </w:rPr>
        <w:t>LinearLayout</w:t>
      </w:r>
      <w:r w:rsidR="008E6EEB" w:rsidRPr="008E6EEB">
        <w:rPr>
          <w:color w:val="89DDFF"/>
          <w:sz w:val="24"/>
          <w:szCs w:val="24"/>
        </w:rPr>
        <w:t>&gt;</w:t>
      </w:r>
    </w:p>
    <w:p w14:paraId="702BD185" w14:textId="0557D363" w:rsidR="00A76E98" w:rsidRPr="00A76E98" w:rsidRDefault="00A76E98" w:rsidP="00A76E98">
      <w:pPr>
        <w:pStyle w:val="HTMLPreformatted"/>
        <w:shd w:val="clear" w:color="auto" w:fill="0F111A"/>
        <w:rPr>
          <w:color w:val="C3CEE3"/>
          <w:sz w:val="24"/>
          <w:szCs w:val="24"/>
        </w:rPr>
      </w:pPr>
    </w:p>
    <w:p w14:paraId="398792E6" w14:textId="217C9CA4" w:rsidR="00947A53" w:rsidRDefault="00947A53" w:rsidP="00947A53">
      <w:pPr>
        <w:rPr>
          <w:rFonts w:ascii="Times New Roman" w:hAnsi="Times New Roman" w:cs="Times New Roman"/>
          <w:b/>
          <w:sz w:val="28"/>
          <w:szCs w:val="28"/>
        </w:rPr>
      </w:pPr>
      <w:r w:rsidRPr="002C3F70">
        <w:rPr>
          <w:rFonts w:ascii="Times New Roman" w:hAnsi="Times New Roman" w:cs="Times New Roman"/>
          <w:b/>
          <w:sz w:val="28"/>
          <w:szCs w:val="28"/>
        </w:rPr>
        <w:t xml:space="preserve">Main Activity </w:t>
      </w:r>
      <w:r>
        <w:rPr>
          <w:rFonts w:ascii="Times New Roman" w:hAnsi="Times New Roman" w:cs="Times New Roman"/>
          <w:b/>
          <w:sz w:val="28"/>
          <w:szCs w:val="28"/>
        </w:rPr>
        <w:t>Java:</w:t>
      </w:r>
    </w:p>
    <w:p w14:paraId="1B1C2E5D" w14:textId="77777777" w:rsidR="00A76E98" w:rsidRPr="00A76E98" w:rsidRDefault="00A76E98" w:rsidP="00A76E98">
      <w:pPr>
        <w:pStyle w:val="HTMLPreformatted"/>
        <w:shd w:val="clear" w:color="auto" w:fill="0F111A"/>
        <w:rPr>
          <w:color w:val="C3CEE3"/>
          <w:sz w:val="24"/>
          <w:szCs w:val="24"/>
        </w:rPr>
      </w:pPr>
      <w:r w:rsidRPr="00A76E98">
        <w:rPr>
          <w:i/>
          <w:iCs/>
          <w:color w:val="C792EA"/>
          <w:sz w:val="24"/>
          <w:szCs w:val="24"/>
        </w:rPr>
        <w:t xml:space="preserve"> package </w:t>
      </w:r>
      <w:r w:rsidRPr="00A76E98">
        <w:rPr>
          <w:color w:val="FFCB6B"/>
          <w:sz w:val="24"/>
          <w:szCs w:val="24"/>
        </w:rPr>
        <w:t>com.example.listview</w:t>
      </w:r>
      <w:r w:rsidRPr="00A76E98">
        <w:rPr>
          <w:color w:val="89DDFF"/>
          <w:sz w:val="24"/>
          <w:szCs w:val="24"/>
        </w:rPr>
        <w:t>;</w:t>
      </w:r>
      <w:r w:rsidRPr="00A76E98">
        <w:rPr>
          <w:color w:val="89DDFF"/>
          <w:sz w:val="24"/>
          <w:szCs w:val="24"/>
        </w:rPr>
        <w:br/>
      </w:r>
      <w:r w:rsidRPr="00A76E98">
        <w:rPr>
          <w:color w:val="89DDFF"/>
          <w:sz w:val="24"/>
          <w:szCs w:val="24"/>
        </w:rPr>
        <w:br/>
      </w:r>
      <w:r w:rsidRPr="00A76E98">
        <w:rPr>
          <w:i/>
          <w:iCs/>
          <w:color w:val="C792EA"/>
          <w:sz w:val="24"/>
          <w:szCs w:val="24"/>
        </w:rPr>
        <w:t xml:space="preserve">import </w:t>
      </w:r>
      <w:r w:rsidRPr="00A76E98">
        <w:rPr>
          <w:color w:val="FFCB6B"/>
          <w:sz w:val="24"/>
          <w:szCs w:val="24"/>
        </w:rPr>
        <w:t>android.annotation.</w:t>
      </w:r>
      <w:r w:rsidRPr="00A76E98">
        <w:rPr>
          <w:color w:val="C792EA"/>
          <w:sz w:val="24"/>
          <w:szCs w:val="24"/>
        </w:rPr>
        <w:t>SuppressLint</w:t>
      </w:r>
      <w:r w:rsidRPr="00A76E98">
        <w:rPr>
          <w:color w:val="89DDFF"/>
          <w:sz w:val="24"/>
          <w:szCs w:val="24"/>
        </w:rPr>
        <w:t>;</w:t>
      </w:r>
      <w:r w:rsidRPr="00A76E98">
        <w:rPr>
          <w:color w:val="89DDFF"/>
          <w:sz w:val="24"/>
          <w:szCs w:val="24"/>
        </w:rPr>
        <w:br/>
      </w:r>
      <w:r w:rsidRPr="00A76E98">
        <w:rPr>
          <w:i/>
          <w:iCs/>
          <w:color w:val="C792EA"/>
          <w:sz w:val="24"/>
          <w:szCs w:val="24"/>
        </w:rPr>
        <w:t xml:space="preserve">import </w:t>
      </w:r>
      <w:r w:rsidRPr="00A76E98">
        <w:rPr>
          <w:color w:val="FFCB6B"/>
          <w:sz w:val="24"/>
          <w:szCs w:val="24"/>
        </w:rPr>
        <w:t>android.os.Bundle</w:t>
      </w:r>
      <w:r w:rsidRPr="00A76E98">
        <w:rPr>
          <w:color w:val="89DDFF"/>
          <w:sz w:val="24"/>
          <w:szCs w:val="24"/>
        </w:rPr>
        <w:t>;</w:t>
      </w:r>
      <w:r w:rsidRPr="00A76E98">
        <w:rPr>
          <w:color w:val="89DDFF"/>
          <w:sz w:val="24"/>
          <w:szCs w:val="24"/>
        </w:rPr>
        <w:br/>
      </w:r>
      <w:r w:rsidRPr="00A76E98">
        <w:rPr>
          <w:i/>
          <w:iCs/>
          <w:color w:val="C792EA"/>
          <w:sz w:val="24"/>
          <w:szCs w:val="24"/>
        </w:rPr>
        <w:t xml:space="preserve">import </w:t>
      </w:r>
      <w:r w:rsidRPr="00A76E98">
        <w:rPr>
          <w:color w:val="FFCB6B"/>
          <w:sz w:val="24"/>
          <w:szCs w:val="24"/>
        </w:rPr>
        <w:t>android.widget.ArrayAdapter</w:t>
      </w:r>
      <w:r w:rsidRPr="00A76E98">
        <w:rPr>
          <w:color w:val="89DDFF"/>
          <w:sz w:val="24"/>
          <w:szCs w:val="24"/>
        </w:rPr>
        <w:t>;</w:t>
      </w:r>
      <w:r w:rsidRPr="00A76E98">
        <w:rPr>
          <w:color w:val="89DDFF"/>
          <w:sz w:val="24"/>
          <w:szCs w:val="24"/>
        </w:rPr>
        <w:br/>
      </w:r>
      <w:r w:rsidRPr="00A76E98">
        <w:rPr>
          <w:i/>
          <w:iCs/>
          <w:color w:val="C792EA"/>
          <w:sz w:val="24"/>
          <w:szCs w:val="24"/>
        </w:rPr>
        <w:t xml:space="preserve">import </w:t>
      </w:r>
      <w:r w:rsidRPr="00A76E98">
        <w:rPr>
          <w:color w:val="FFCB6B"/>
          <w:sz w:val="24"/>
          <w:szCs w:val="24"/>
        </w:rPr>
        <w:t>android.widget.ListView</w:t>
      </w:r>
      <w:r w:rsidRPr="00A76E98">
        <w:rPr>
          <w:color w:val="89DDFF"/>
          <w:sz w:val="24"/>
          <w:szCs w:val="24"/>
        </w:rPr>
        <w:t>;</w:t>
      </w:r>
      <w:r w:rsidRPr="00A76E98">
        <w:rPr>
          <w:color w:val="89DDFF"/>
          <w:sz w:val="24"/>
          <w:szCs w:val="24"/>
        </w:rPr>
        <w:br/>
      </w:r>
      <w:r w:rsidRPr="00A76E98">
        <w:rPr>
          <w:i/>
          <w:iCs/>
          <w:color w:val="C792EA"/>
          <w:sz w:val="24"/>
          <w:szCs w:val="24"/>
        </w:rPr>
        <w:t xml:space="preserve">import </w:t>
      </w:r>
      <w:r w:rsidRPr="00A76E98">
        <w:rPr>
          <w:color w:val="FFCB6B"/>
          <w:sz w:val="24"/>
          <w:szCs w:val="24"/>
        </w:rPr>
        <w:t>android.widget.SearchView</w:t>
      </w:r>
      <w:r w:rsidRPr="00A76E98">
        <w:rPr>
          <w:color w:val="89DDFF"/>
          <w:sz w:val="24"/>
          <w:szCs w:val="24"/>
        </w:rPr>
        <w:t>;</w:t>
      </w:r>
      <w:r w:rsidRPr="00A76E98">
        <w:rPr>
          <w:color w:val="89DDFF"/>
          <w:sz w:val="24"/>
          <w:szCs w:val="24"/>
        </w:rPr>
        <w:br/>
      </w:r>
      <w:r w:rsidRPr="00A76E98">
        <w:rPr>
          <w:color w:val="89DDFF"/>
          <w:sz w:val="24"/>
          <w:szCs w:val="24"/>
        </w:rPr>
        <w:br/>
      </w:r>
      <w:r w:rsidRPr="00A76E98">
        <w:rPr>
          <w:i/>
          <w:iCs/>
          <w:color w:val="C792EA"/>
          <w:sz w:val="24"/>
          <w:szCs w:val="24"/>
        </w:rPr>
        <w:t xml:space="preserve">import </w:t>
      </w:r>
      <w:r w:rsidRPr="00A76E98">
        <w:rPr>
          <w:color w:val="FFCB6B"/>
          <w:sz w:val="24"/>
          <w:szCs w:val="24"/>
        </w:rPr>
        <w:t>androidx.appcompat.app.AppCompatActivity</w:t>
      </w:r>
      <w:r w:rsidRPr="00A76E98">
        <w:rPr>
          <w:color w:val="89DDFF"/>
          <w:sz w:val="24"/>
          <w:szCs w:val="24"/>
        </w:rPr>
        <w:t>;</w:t>
      </w:r>
      <w:r w:rsidRPr="00A76E98">
        <w:rPr>
          <w:color w:val="89DDFF"/>
          <w:sz w:val="24"/>
          <w:szCs w:val="24"/>
        </w:rPr>
        <w:br/>
      </w:r>
      <w:r w:rsidRPr="00A76E98">
        <w:rPr>
          <w:color w:val="89DDFF"/>
          <w:sz w:val="24"/>
          <w:szCs w:val="24"/>
        </w:rPr>
        <w:br/>
      </w:r>
      <w:r w:rsidRPr="00A76E98">
        <w:rPr>
          <w:i/>
          <w:iCs/>
          <w:color w:val="C792EA"/>
          <w:sz w:val="24"/>
          <w:szCs w:val="24"/>
        </w:rPr>
        <w:t xml:space="preserve">import </w:t>
      </w:r>
      <w:r w:rsidRPr="00A76E98">
        <w:rPr>
          <w:color w:val="FFCB6B"/>
          <w:sz w:val="24"/>
          <w:szCs w:val="24"/>
        </w:rPr>
        <w:t>java.util.ArrayList</w:t>
      </w:r>
      <w:r w:rsidRPr="00A76E98">
        <w:rPr>
          <w:color w:val="89DDFF"/>
          <w:sz w:val="24"/>
          <w:szCs w:val="24"/>
        </w:rPr>
        <w:t>;</w:t>
      </w:r>
      <w:r w:rsidRPr="00A76E98">
        <w:rPr>
          <w:color w:val="89DDFF"/>
          <w:sz w:val="24"/>
          <w:szCs w:val="24"/>
        </w:rPr>
        <w:br/>
      </w:r>
      <w:r w:rsidRPr="00A76E98">
        <w:rPr>
          <w:color w:val="89DDFF"/>
          <w:sz w:val="24"/>
          <w:szCs w:val="24"/>
        </w:rPr>
        <w:br/>
      </w:r>
      <w:r w:rsidRPr="00A76E98">
        <w:rPr>
          <w:i/>
          <w:iCs/>
          <w:color w:val="C792EA"/>
          <w:sz w:val="24"/>
          <w:szCs w:val="24"/>
        </w:rPr>
        <w:t xml:space="preserve">public class </w:t>
      </w:r>
      <w:r w:rsidRPr="00A76E98">
        <w:rPr>
          <w:color w:val="FFCB6B"/>
          <w:sz w:val="24"/>
          <w:szCs w:val="24"/>
        </w:rPr>
        <w:t xml:space="preserve">MainActivity </w:t>
      </w:r>
      <w:r w:rsidRPr="00A76E98">
        <w:rPr>
          <w:i/>
          <w:iCs/>
          <w:color w:val="C792EA"/>
          <w:sz w:val="24"/>
          <w:szCs w:val="24"/>
        </w:rPr>
        <w:t xml:space="preserve">extends </w:t>
      </w:r>
      <w:r w:rsidRPr="00A76E98">
        <w:rPr>
          <w:color w:val="FFCB6B"/>
          <w:sz w:val="24"/>
          <w:szCs w:val="24"/>
        </w:rPr>
        <w:t xml:space="preserve">AppCompatActivity </w:t>
      </w:r>
      <w:r w:rsidRPr="00A76E98">
        <w:rPr>
          <w:color w:val="89DDFF"/>
          <w:sz w:val="24"/>
          <w:szCs w:val="24"/>
        </w:rPr>
        <w:t>{</w:t>
      </w:r>
      <w:r w:rsidRPr="00A76E98">
        <w:rPr>
          <w:color w:val="89DDFF"/>
          <w:sz w:val="24"/>
          <w:szCs w:val="24"/>
        </w:rPr>
        <w:br/>
        <w:t xml:space="preserve">    </w:t>
      </w:r>
      <w:r w:rsidRPr="00A76E98">
        <w:rPr>
          <w:color w:val="FFCB6B"/>
          <w:sz w:val="24"/>
          <w:szCs w:val="24"/>
        </w:rPr>
        <w:t xml:space="preserve">ListView </w:t>
      </w:r>
      <w:r w:rsidRPr="00A76E98">
        <w:rPr>
          <w:color w:val="EEFFFF"/>
          <w:sz w:val="24"/>
          <w:szCs w:val="24"/>
        </w:rPr>
        <w:t>listView</w:t>
      </w:r>
      <w:r w:rsidRPr="00A76E98">
        <w:rPr>
          <w:color w:val="89DDFF"/>
          <w:sz w:val="24"/>
          <w:szCs w:val="24"/>
        </w:rPr>
        <w:t>;</w:t>
      </w:r>
      <w:r w:rsidRPr="00A76E98">
        <w:rPr>
          <w:color w:val="89DDFF"/>
          <w:sz w:val="24"/>
          <w:szCs w:val="24"/>
        </w:rPr>
        <w:br/>
        <w:t xml:space="preserve">    </w:t>
      </w:r>
      <w:r w:rsidRPr="00A76E98">
        <w:rPr>
          <w:color w:val="FFCB6B"/>
          <w:sz w:val="24"/>
          <w:szCs w:val="24"/>
        </w:rPr>
        <w:t xml:space="preserve">SearchView </w:t>
      </w:r>
      <w:r w:rsidRPr="00A76E98">
        <w:rPr>
          <w:color w:val="EEFFFF"/>
          <w:sz w:val="24"/>
          <w:szCs w:val="24"/>
        </w:rPr>
        <w:t>searchView</w:t>
      </w:r>
      <w:r w:rsidRPr="00A76E98">
        <w:rPr>
          <w:color w:val="89DDFF"/>
          <w:sz w:val="24"/>
          <w:szCs w:val="24"/>
        </w:rPr>
        <w:t>;</w:t>
      </w:r>
      <w:r w:rsidRPr="00A76E98">
        <w:rPr>
          <w:color w:val="89DDFF"/>
          <w:sz w:val="24"/>
          <w:szCs w:val="24"/>
        </w:rPr>
        <w:br/>
        <w:t xml:space="preserve">    </w:t>
      </w:r>
      <w:r w:rsidRPr="00A76E98">
        <w:rPr>
          <w:color w:val="FFCB6B"/>
          <w:sz w:val="24"/>
          <w:szCs w:val="24"/>
        </w:rPr>
        <w:t>ArrayList</w:t>
      </w:r>
      <w:r w:rsidRPr="00A76E98">
        <w:rPr>
          <w:color w:val="89DDFF"/>
          <w:sz w:val="24"/>
          <w:szCs w:val="24"/>
        </w:rPr>
        <w:t>&lt;</w:t>
      </w:r>
      <w:r w:rsidRPr="00A76E98">
        <w:rPr>
          <w:color w:val="FFCB6B"/>
          <w:sz w:val="24"/>
          <w:szCs w:val="24"/>
        </w:rPr>
        <w:t>String</w:t>
      </w:r>
      <w:r w:rsidRPr="00A76E98">
        <w:rPr>
          <w:color w:val="89DDFF"/>
          <w:sz w:val="24"/>
          <w:szCs w:val="24"/>
        </w:rPr>
        <w:t xml:space="preserve">&gt; </w:t>
      </w:r>
      <w:r w:rsidRPr="00A76E98">
        <w:rPr>
          <w:color w:val="EEFFFF"/>
          <w:sz w:val="24"/>
          <w:szCs w:val="24"/>
        </w:rPr>
        <w:t>arrayList</w:t>
      </w:r>
      <w:r w:rsidRPr="00A76E98">
        <w:rPr>
          <w:color w:val="89DDFF"/>
          <w:sz w:val="24"/>
          <w:szCs w:val="24"/>
        </w:rPr>
        <w:t>;</w:t>
      </w:r>
      <w:r w:rsidRPr="00A76E98">
        <w:rPr>
          <w:color w:val="89DDFF"/>
          <w:sz w:val="24"/>
          <w:szCs w:val="24"/>
        </w:rPr>
        <w:br/>
        <w:t xml:space="preserve">    </w:t>
      </w:r>
      <w:r w:rsidRPr="00A76E98">
        <w:rPr>
          <w:color w:val="FFCB6B"/>
          <w:sz w:val="24"/>
          <w:szCs w:val="24"/>
        </w:rPr>
        <w:t>ArrayAdapter</w:t>
      </w:r>
      <w:r w:rsidRPr="00A76E98">
        <w:rPr>
          <w:color w:val="89DDFF"/>
          <w:sz w:val="24"/>
          <w:szCs w:val="24"/>
        </w:rPr>
        <w:t>&lt;</w:t>
      </w:r>
      <w:r w:rsidRPr="00A76E98">
        <w:rPr>
          <w:color w:val="FFCB6B"/>
          <w:sz w:val="24"/>
          <w:szCs w:val="24"/>
        </w:rPr>
        <w:t>String</w:t>
      </w:r>
      <w:r w:rsidRPr="00A76E98">
        <w:rPr>
          <w:color w:val="89DDFF"/>
          <w:sz w:val="24"/>
          <w:szCs w:val="24"/>
        </w:rPr>
        <w:t xml:space="preserve">&gt; </w:t>
      </w:r>
      <w:r w:rsidRPr="00A76E98">
        <w:rPr>
          <w:color w:val="EEFFFF"/>
          <w:sz w:val="24"/>
          <w:szCs w:val="24"/>
        </w:rPr>
        <w:t>arrayAdapter</w:t>
      </w:r>
      <w:r w:rsidRPr="00A76E98">
        <w:rPr>
          <w:color w:val="89DDFF"/>
          <w:sz w:val="24"/>
          <w:szCs w:val="24"/>
        </w:rPr>
        <w:t>;</w:t>
      </w:r>
      <w:r w:rsidRPr="00A76E98">
        <w:rPr>
          <w:color w:val="89DDFF"/>
          <w:sz w:val="24"/>
          <w:szCs w:val="24"/>
        </w:rPr>
        <w:br/>
      </w:r>
      <w:r w:rsidRPr="00A76E98">
        <w:rPr>
          <w:color w:val="89DDFF"/>
          <w:sz w:val="24"/>
          <w:szCs w:val="24"/>
        </w:rPr>
        <w:br/>
        <w:t xml:space="preserve">    </w:t>
      </w:r>
      <w:r w:rsidRPr="00A76E98">
        <w:rPr>
          <w:color w:val="C792EA"/>
          <w:sz w:val="24"/>
          <w:szCs w:val="24"/>
        </w:rPr>
        <w:t>@SuppressLint</w:t>
      </w:r>
      <w:r w:rsidRPr="00A76E98">
        <w:rPr>
          <w:color w:val="89DDFF"/>
          <w:sz w:val="24"/>
          <w:szCs w:val="24"/>
        </w:rPr>
        <w:t>(</w:t>
      </w:r>
      <w:r w:rsidRPr="00A76E98">
        <w:rPr>
          <w:color w:val="C3E88D"/>
          <w:sz w:val="24"/>
          <w:szCs w:val="24"/>
        </w:rPr>
        <w:t>"MissingInflatedId"</w:t>
      </w:r>
      <w:r w:rsidRPr="00A76E98">
        <w:rPr>
          <w:color w:val="89DDFF"/>
          <w:sz w:val="24"/>
          <w:szCs w:val="24"/>
        </w:rPr>
        <w:t>)</w:t>
      </w:r>
      <w:r w:rsidRPr="00A76E98">
        <w:rPr>
          <w:color w:val="89DDFF"/>
          <w:sz w:val="24"/>
          <w:szCs w:val="24"/>
        </w:rPr>
        <w:br/>
        <w:t xml:space="preserve">    </w:t>
      </w:r>
      <w:r w:rsidRPr="00A76E98">
        <w:rPr>
          <w:color w:val="C792EA"/>
          <w:sz w:val="24"/>
          <w:szCs w:val="24"/>
        </w:rPr>
        <w:t>@Override</w:t>
      </w:r>
      <w:r w:rsidRPr="00A76E98">
        <w:rPr>
          <w:color w:val="C792EA"/>
          <w:sz w:val="24"/>
          <w:szCs w:val="24"/>
        </w:rPr>
        <w:br/>
        <w:t xml:space="preserve">    </w:t>
      </w:r>
      <w:r w:rsidRPr="00A76E98">
        <w:rPr>
          <w:i/>
          <w:iCs/>
          <w:color w:val="C792EA"/>
          <w:sz w:val="24"/>
          <w:szCs w:val="24"/>
        </w:rPr>
        <w:t xml:space="preserve">protected void </w:t>
      </w:r>
      <w:r w:rsidRPr="00A76E98">
        <w:rPr>
          <w:color w:val="82AAFF"/>
          <w:sz w:val="24"/>
          <w:szCs w:val="24"/>
        </w:rPr>
        <w:t>onCreate</w:t>
      </w:r>
      <w:r w:rsidRPr="00A76E98">
        <w:rPr>
          <w:color w:val="89DDFF"/>
          <w:sz w:val="24"/>
          <w:szCs w:val="24"/>
        </w:rPr>
        <w:t>(</w:t>
      </w:r>
      <w:r w:rsidRPr="00A76E98">
        <w:rPr>
          <w:color w:val="FFCB6B"/>
          <w:sz w:val="24"/>
          <w:szCs w:val="24"/>
        </w:rPr>
        <w:t xml:space="preserve">Bundle </w:t>
      </w:r>
      <w:r w:rsidRPr="00A76E98">
        <w:rPr>
          <w:color w:val="F78C6C"/>
          <w:sz w:val="24"/>
          <w:szCs w:val="24"/>
        </w:rPr>
        <w:t>savedInstanceState</w:t>
      </w:r>
      <w:r w:rsidRPr="00A76E98">
        <w:rPr>
          <w:color w:val="89DDFF"/>
          <w:sz w:val="24"/>
          <w:szCs w:val="24"/>
        </w:rPr>
        <w:t>) {</w:t>
      </w:r>
      <w:r w:rsidRPr="00A76E98">
        <w:rPr>
          <w:color w:val="89DDFF"/>
          <w:sz w:val="24"/>
          <w:szCs w:val="24"/>
        </w:rPr>
        <w:br/>
        <w:t xml:space="preserve">        </w:t>
      </w:r>
      <w:r w:rsidRPr="00A76E98">
        <w:rPr>
          <w:i/>
          <w:iCs/>
          <w:color w:val="C792EA"/>
          <w:sz w:val="24"/>
          <w:szCs w:val="24"/>
        </w:rPr>
        <w:t>super</w:t>
      </w:r>
      <w:r w:rsidRPr="00A76E98">
        <w:rPr>
          <w:color w:val="89DDFF"/>
          <w:sz w:val="24"/>
          <w:szCs w:val="24"/>
        </w:rPr>
        <w:t>.</w:t>
      </w:r>
      <w:r w:rsidRPr="00A76E98">
        <w:rPr>
          <w:color w:val="82AAFF"/>
          <w:sz w:val="24"/>
          <w:szCs w:val="24"/>
        </w:rPr>
        <w:t>onCreate</w:t>
      </w:r>
      <w:r w:rsidRPr="00A76E98">
        <w:rPr>
          <w:color w:val="89DDFF"/>
          <w:sz w:val="24"/>
          <w:szCs w:val="24"/>
        </w:rPr>
        <w:t>(</w:t>
      </w:r>
      <w:r w:rsidRPr="00A76E98">
        <w:rPr>
          <w:color w:val="F78C6C"/>
          <w:sz w:val="24"/>
          <w:szCs w:val="24"/>
        </w:rPr>
        <w:t>savedInstanceState</w:t>
      </w:r>
      <w:r w:rsidRPr="00A76E98">
        <w:rPr>
          <w:color w:val="89DDFF"/>
          <w:sz w:val="24"/>
          <w:szCs w:val="24"/>
        </w:rPr>
        <w:t>);</w:t>
      </w:r>
      <w:r w:rsidRPr="00A76E98">
        <w:rPr>
          <w:color w:val="89DDFF"/>
          <w:sz w:val="24"/>
          <w:szCs w:val="24"/>
        </w:rPr>
        <w:br/>
        <w:t xml:space="preserve">        </w:t>
      </w:r>
      <w:r w:rsidRPr="00A76E98">
        <w:rPr>
          <w:color w:val="82AAFF"/>
          <w:sz w:val="24"/>
          <w:szCs w:val="24"/>
        </w:rPr>
        <w:t>setContentView</w:t>
      </w:r>
      <w:r w:rsidRPr="00A76E98">
        <w:rPr>
          <w:color w:val="89DDFF"/>
          <w:sz w:val="24"/>
          <w:szCs w:val="24"/>
        </w:rPr>
        <w:t>(</w:t>
      </w:r>
      <w:r w:rsidRPr="00A76E98">
        <w:rPr>
          <w:color w:val="FFCB6B"/>
          <w:sz w:val="24"/>
          <w:szCs w:val="24"/>
        </w:rPr>
        <w:t>R</w:t>
      </w:r>
      <w:r w:rsidRPr="00A76E98">
        <w:rPr>
          <w:color w:val="89DDFF"/>
          <w:sz w:val="24"/>
          <w:szCs w:val="24"/>
        </w:rPr>
        <w:t>.</w:t>
      </w:r>
      <w:r w:rsidRPr="00A76E98">
        <w:rPr>
          <w:color w:val="FFCB6B"/>
          <w:sz w:val="24"/>
          <w:szCs w:val="24"/>
        </w:rPr>
        <w:t>layout</w:t>
      </w:r>
      <w:r w:rsidRPr="00A76E98">
        <w:rPr>
          <w:color w:val="89DDFF"/>
          <w:sz w:val="24"/>
          <w:szCs w:val="24"/>
        </w:rPr>
        <w:t>.</w:t>
      </w:r>
      <w:r w:rsidRPr="00A76E98">
        <w:rPr>
          <w:i/>
          <w:iCs/>
          <w:color w:val="EEFFFF"/>
          <w:sz w:val="24"/>
          <w:szCs w:val="24"/>
        </w:rPr>
        <w:t>activity_main</w:t>
      </w:r>
      <w:r w:rsidRPr="00A76E98">
        <w:rPr>
          <w:color w:val="89DDFF"/>
          <w:sz w:val="24"/>
          <w:szCs w:val="24"/>
        </w:rPr>
        <w:t>);</w:t>
      </w:r>
      <w:r w:rsidRPr="00A76E98">
        <w:rPr>
          <w:color w:val="89DDFF"/>
          <w:sz w:val="24"/>
          <w:szCs w:val="24"/>
        </w:rPr>
        <w:br/>
        <w:t xml:space="preserve">        </w:t>
      </w:r>
      <w:r w:rsidRPr="00A76E98">
        <w:rPr>
          <w:color w:val="EEFFFF"/>
          <w:sz w:val="24"/>
          <w:szCs w:val="24"/>
        </w:rPr>
        <w:t xml:space="preserve">listView </w:t>
      </w:r>
      <w:r w:rsidRPr="00A76E98">
        <w:rPr>
          <w:color w:val="89DDFF"/>
          <w:sz w:val="24"/>
          <w:szCs w:val="24"/>
        </w:rPr>
        <w:t xml:space="preserve">= </w:t>
      </w:r>
      <w:r w:rsidRPr="00A76E98">
        <w:rPr>
          <w:color w:val="82AAFF"/>
          <w:sz w:val="24"/>
          <w:szCs w:val="24"/>
        </w:rPr>
        <w:t>findViewById</w:t>
      </w:r>
      <w:r w:rsidRPr="00A76E98">
        <w:rPr>
          <w:color w:val="89DDFF"/>
          <w:sz w:val="24"/>
          <w:szCs w:val="24"/>
        </w:rPr>
        <w:t>(</w:t>
      </w:r>
      <w:r w:rsidRPr="00A76E98">
        <w:rPr>
          <w:color w:val="FFCB6B"/>
          <w:sz w:val="24"/>
          <w:szCs w:val="24"/>
        </w:rPr>
        <w:t>R</w:t>
      </w:r>
      <w:r w:rsidRPr="00A76E98">
        <w:rPr>
          <w:color w:val="89DDFF"/>
          <w:sz w:val="24"/>
          <w:szCs w:val="24"/>
        </w:rPr>
        <w:t>.</w:t>
      </w:r>
      <w:r w:rsidRPr="00A76E98">
        <w:rPr>
          <w:color w:val="FFCB6B"/>
          <w:sz w:val="24"/>
          <w:szCs w:val="24"/>
        </w:rPr>
        <w:t>id</w:t>
      </w:r>
      <w:r w:rsidRPr="00A76E98">
        <w:rPr>
          <w:color w:val="89DDFF"/>
          <w:sz w:val="24"/>
          <w:szCs w:val="24"/>
        </w:rPr>
        <w:t>.</w:t>
      </w:r>
      <w:r w:rsidRPr="00A76E98">
        <w:rPr>
          <w:i/>
          <w:iCs/>
          <w:color w:val="EEFFFF"/>
          <w:sz w:val="24"/>
          <w:szCs w:val="24"/>
        </w:rPr>
        <w:t>list_View</w:t>
      </w:r>
      <w:r w:rsidRPr="00A76E98">
        <w:rPr>
          <w:color w:val="89DDFF"/>
          <w:sz w:val="24"/>
          <w:szCs w:val="24"/>
        </w:rPr>
        <w:t>);</w:t>
      </w:r>
      <w:r w:rsidRPr="00A76E98">
        <w:rPr>
          <w:color w:val="89DDFF"/>
          <w:sz w:val="24"/>
          <w:szCs w:val="24"/>
        </w:rPr>
        <w:br/>
        <w:t xml:space="preserve">        </w:t>
      </w:r>
      <w:r w:rsidRPr="00A76E98">
        <w:rPr>
          <w:color w:val="EEFFFF"/>
          <w:sz w:val="24"/>
          <w:szCs w:val="24"/>
        </w:rPr>
        <w:t xml:space="preserve">searchView </w:t>
      </w:r>
      <w:r w:rsidRPr="00A76E98">
        <w:rPr>
          <w:color w:val="89DDFF"/>
          <w:sz w:val="24"/>
          <w:szCs w:val="24"/>
        </w:rPr>
        <w:t xml:space="preserve">= </w:t>
      </w:r>
      <w:r w:rsidRPr="00A76E98">
        <w:rPr>
          <w:color w:val="82AAFF"/>
          <w:sz w:val="24"/>
          <w:szCs w:val="24"/>
        </w:rPr>
        <w:t>findViewById</w:t>
      </w:r>
      <w:r w:rsidRPr="00A76E98">
        <w:rPr>
          <w:color w:val="89DDFF"/>
          <w:sz w:val="24"/>
          <w:szCs w:val="24"/>
        </w:rPr>
        <w:t>(</w:t>
      </w:r>
      <w:r w:rsidRPr="00A76E98">
        <w:rPr>
          <w:color w:val="FFCB6B"/>
          <w:sz w:val="24"/>
          <w:szCs w:val="24"/>
        </w:rPr>
        <w:t>R</w:t>
      </w:r>
      <w:r w:rsidRPr="00A76E98">
        <w:rPr>
          <w:color w:val="89DDFF"/>
          <w:sz w:val="24"/>
          <w:szCs w:val="24"/>
        </w:rPr>
        <w:t>.</w:t>
      </w:r>
      <w:r w:rsidRPr="00A76E98">
        <w:rPr>
          <w:color w:val="FFCB6B"/>
          <w:sz w:val="24"/>
          <w:szCs w:val="24"/>
        </w:rPr>
        <w:t>id</w:t>
      </w:r>
      <w:r w:rsidRPr="00A76E98">
        <w:rPr>
          <w:color w:val="89DDFF"/>
          <w:sz w:val="24"/>
          <w:szCs w:val="24"/>
        </w:rPr>
        <w:t>.</w:t>
      </w:r>
      <w:r w:rsidRPr="00A76E98">
        <w:rPr>
          <w:i/>
          <w:iCs/>
          <w:color w:val="EEFFFF"/>
          <w:sz w:val="24"/>
          <w:szCs w:val="24"/>
        </w:rPr>
        <w:t>search</w:t>
      </w:r>
      <w:r w:rsidRPr="00A76E98">
        <w:rPr>
          <w:color w:val="89DDFF"/>
          <w:sz w:val="24"/>
          <w:szCs w:val="24"/>
        </w:rPr>
        <w:t>);</w:t>
      </w:r>
      <w:r w:rsidRPr="00A76E98">
        <w:rPr>
          <w:color w:val="89DDFF"/>
          <w:sz w:val="24"/>
          <w:szCs w:val="24"/>
        </w:rPr>
        <w:br/>
        <w:t xml:space="preserve">        </w:t>
      </w:r>
      <w:r w:rsidRPr="00A76E98">
        <w:rPr>
          <w:color w:val="EEFFFF"/>
          <w:sz w:val="24"/>
          <w:szCs w:val="24"/>
        </w:rPr>
        <w:t xml:space="preserve">arrayList </w:t>
      </w:r>
      <w:r w:rsidRPr="00A76E98">
        <w:rPr>
          <w:color w:val="89DDFF"/>
          <w:sz w:val="24"/>
          <w:szCs w:val="24"/>
        </w:rPr>
        <w:t xml:space="preserve">= </w:t>
      </w:r>
      <w:r w:rsidRPr="00A76E98">
        <w:rPr>
          <w:i/>
          <w:iCs/>
          <w:color w:val="C792EA"/>
          <w:sz w:val="24"/>
          <w:szCs w:val="24"/>
        </w:rPr>
        <w:t xml:space="preserve">new </w:t>
      </w:r>
      <w:r w:rsidRPr="00A76E98">
        <w:rPr>
          <w:color w:val="82AAFF"/>
          <w:sz w:val="24"/>
          <w:szCs w:val="24"/>
        </w:rPr>
        <w:t>ArrayList</w:t>
      </w:r>
      <w:r w:rsidRPr="00A76E98">
        <w:rPr>
          <w:color w:val="89DDFF"/>
          <w:sz w:val="24"/>
          <w:szCs w:val="24"/>
        </w:rPr>
        <w:t>&lt;&gt;();</w:t>
      </w:r>
      <w:r w:rsidRPr="00A76E98">
        <w:rPr>
          <w:color w:val="89DDFF"/>
          <w:sz w:val="24"/>
          <w:szCs w:val="24"/>
        </w:rPr>
        <w:br/>
        <w:t xml:space="preserve">        </w:t>
      </w:r>
      <w:r w:rsidRPr="00A76E98">
        <w:rPr>
          <w:color w:val="EEFFFF"/>
          <w:sz w:val="24"/>
          <w:szCs w:val="24"/>
        </w:rPr>
        <w:t>arrayList</w:t>
      </w:r>
      <w:r w:rsidRPr="00A76E98">
        <w:rPr>
          <w:color w:val="89DDFF"/>
          <w:sz w:val="24"/>
          <w:szCs w:val="24"/>
        </w:rPr>
        <w:t>.</w:t>
      </w:r>
      <w:r w:rsidRPr="00A76E98">
        <w:rPr>
          <w:color w:val="82AAFF"/>
          <w:sz w:val="24"/>
          <w:szCs w:val="24"/>
        </w:rPr>
        <w:t>add</w:t>
      </w:r>
      <w:r w:rsidRPr="00A76E98">
        <w:rPr>
          <w:color w:val="89DDFF"/>
          <w:sz w:val="24"/>
          <w:szCs w:val="24"/>
        </w:rPr>
        <w:t>(</w:t>
      </w:r>
      <w:r w:rsidRPr="00A76E98">
        <w:rPr>
          <w:color w:val="C3E88D"/>
          <w:sz w:val="24"/>
          <w:szCs w:val="24"/>
        </w:rPr>
        <w:t>"January"</w:t>
      </w:r>
      <w:r w:rsidRPr="00A76E98">
        <w:rPr>
          <w:color w:val="89DDFF"/>
          <w:sz w:val="24"/>
          <w:szCs w:val="24"/>
        </w:rPr>
        <w:t>);</w:t>
      </w:r>
      <w:r w:rsidRPr="00A76E98">
        <w:rPr>
          <w:color w:val="89DDFF"/>
          <w:sz w:val="24"/>
          <w:szCs w:val="24"/>
        </w:rPr>
        <w:br/>
        <w:t xml:space="preserve">        </w:t>
      </w:r>
      <w:r w:rsidRPr="00A76E98">
        <w:rPr>
          <w:color w:val="EEFFFF"/>
          <w:sz w:val="24"/>
          <w:szCs w:val="24"/>
        </w:rPr>
        <w:t>arrayList</w:t>
      </w:r>
      <w:r w:rsidRPr="00A76E98">
        <w:rPr>
          <w:color w:val="89DDFF"/>
          <w:sz w:val="24"/>
          <w:szCs w:val="24"/>
        </w:rPr>
        <w:t>.</w:t>
      </w:r>
      <w:r w:rsidRPr="00A76E98">
        <w:rPr>
          <w:color w:val="82AAFF"/>
          <w:sz w:val="24"/>
          <w:szCs w:val="24"/>
        </w:rPr>
        <w:t>add</w:t>
      </w:r>
      <w:r w:rsidRPr="00A76E98">
        <w:rPr>
          <w:color w:val="89DDFF"/>
          <w:sz w:val="24"/>
          <w:szCs w:val="24"/>
        </w:rPr>
        <w:t>(</w:t>
      </w:r>
      <w:r w:rsidRPr="00A76E98">
        <w:rPr>
          <w:color w:val="C3E88D"/>
          <w:sz w:val="24"/>
          <w:szCs w:val="24"/>
        </w:rPr>
        <w:t>"February"</w:t>
      </w:r>
      <w:r w:rsidRPr="00A76E98">
        <w:rPr>
          <w:color w:val="89DDFF"/>
          <w:sz w:val="24"/>
          <w:szCs w:val="24"/>
        </w:rPr>
        <w:t>);</w:t>
      </w:r>
      <w:r w:rsidRPr="00A76E98">
        <w:rPr>
          <w:color w:val="89DDFF"/>
          <w:sz w:val="24"/>
          <w:szCs w:val="24"/>
        </w:rPr>
        <w:br/>
        <w:t xml:space="preserve">        </w:t>
      </w:r>
      <w:r w:rsidRPr="00A76E98">
        <w:rPr>
          <w:color w:val="EEFFFF"/>
          <w:sz w:val="24"/>
          <w:szCs w:val="24"/>
        </w:rPr>
        <w:t>arrayList</w:t>
      </w:r>
      <w:r w:rsidRPr="00A76E98">
        <w:rPr>
          <w:color w:val="89DDFF"/>
          <w:sz w:val="24"/>
          <w:szCs w:val="24"/>
        </w:rPr>
        <w:t>.</w:t>
      </w:r>
      <w:r w:rsidRPr="00A76E98">
        <w:rPr>
          <w:color w:val="82AAFF"/>
          <w:sz w:val="24"/>
          <w:szCs w:val="24"/>
        </w:rPr>
        <w:t>add</w:t>
      </w:r>
      <w:r w:rsidRPr="00A76E98">
        <w:rPr>
          <w:color w:val="89DDFF"/>
          <w:sz w:val="24"/>
          <w:szCs w:val="24"/>
        </w:rPr>
        <w:t>(</w:t>
      </w:r>
      <w:r w:rsidRPr="00A76E98">
        <w:rPr>
          <w:color w:val="C3E88D"/>
          <w:sz w:val="24"/>
          <w:szCs w:val="24"/>
        </w:rPr>
        <w:t>"March"</w:t>
      </w:r>
      <w:r w:rsidRPr="00A76E98">
        <w:rPr>
          <w:color w:val="89DDFF"/>
          <w:sz w:val="24"/>
          <w:szCs w:val="24"/>
        </w:rPr>
        <w:t>);</w:t>
      </w:r>
      <w:r w:rsidRPr="00A76E98">
        <w:rPr>
          <w:color w:val="89DDFF"/>
          <w:sz w:val="24"/>
          <w:szCs w:val="24"/>
        </w:rPr>
        <w:br/>
      </w:r>
      <w:r w:rsidRPr="00A76E98">
        <w:rPr>
          <w:color w:val="89DDFF"/>
          <w:sz w:val="24"/>
          <w:szCs w:val="24"/>
        </w:rPr>
        <w:lastRenderedPageBreak/>
        <w:t xml:space="preserve">        </w:t>
      </w:r>
      <w:r w:rsidRPr="00A76E98">
        <w:rPr>
          <w:color w:val="EEFFFF"/>
          <w:sz w:val="24"/>
          <w:szCs w:val="24"/>
        </w:rPr>
        <w:t>arrayList</w:t>
      </w:r>
      <w:r w:rsidRPr="00A76E98">
        <w:rPr>
          <w:color w:val="89DDFF"/>
          <w:sz w:val="24"/>
          <w:szCs w:val="24"/>
        </w:rPr>
        <w:t>.</w:t>
      </w:r>
      <w:r w:rsidRPr="00A76E98">
        <w:rPr>
          <w:color w:val="82AAFF"/>
          <w:sz w:val="24"/>
          <w:szCs w:val="24"/>
        </w:rPr>
        <w:t>add</w:t>
      </w:r>
      <w:r w:rsidRPr="00A76E98">
        <w:rPr>
          <w:color w:val="89DDFF"/>
          <w:sz w:val="24"/>
          <w:szCs w:val="24"/>
        </w:rPr>
        <w:t>(</w:t>
      </w:r>
      <w:r w:rsidRPr="00A76E98">
        <w:rPr>
          <w:color w:val="C3E88D"/>
          <w:sz w:val="24"/>
          <w:szCs w:val="24"/>
        </w:rPr>
        <w:t>"April"</w:t>
      </w:r>
      <w:r w:rsidRPr="00A76E98">
        <w:rPr>
          <w:color w:val="89DDFF"/>
          <w:sz w:val="24"/>
          <w:szCs w:val="24"/>
        </w:rPr>
        <w:t>);</w:t>
      </w:r>
      <w:r w:rsidRPr="00A76E98">
        <w:rPr>
          <w:color w:val="89DDFF"/>
          <w:sz w:val="24"/>
          <w:szCs w:val="24"/>
        </w:rPr>
        <w:br/>
        <w:t xml:space="preserve">        </w:t>
      </w:r>
      <w:r w:rsidRPr="00A76E98">
        <w:rPr>
          <w:color w:val="EEFFFF"/>
          <w:sz w:val="24"/>
          <w:szCs w:val="24"/>
        </w:rPr>
        <w:t>arrayList</w:t>
      </w:r>
      <w:r w:rsidRPr="00A76E98">
        <w:rPr>
          <w:color w:val="89DDFF"/>
          <w:sz w:val="24"/>
          <w:szCs w:val="24"/>
        </w:rPr>
        <w:t>.</w:t>
      </w:r>
      <w:r w:rsidRPr="00A76E98">
        <w:rPr>
          <w:color w:val="82AAFF"/>
          <w:sz w:val="24"/>
          <w:szCs w:val="24"/>
        </w:rPr>
        <w:t>add</w:t>
      </w:r>
      <w:r w:rsidRPr="00A76E98">
        <w:rPr>
          <w:color w:val="89DDFF"/>
          <w:sz w:val="24"/>
          <w:szCs w:val="24"/>
        </w:rPr>
        <w:t>(</w:t>
      </w:r>
      <w:r w:rsidRPr="00A76E98">
        <w:rPr>
          <w:color w:val="C3E88D"/>
          <w:sz w:val="24"/>
          <w:szCs w:val="24"/>
        </w:rPr>
        <w:t>"May"</w:t>
      </w:r>
      <w:r w:rsidRPr="00A76E98">
        <w:rPr>
          <w:color w:val="89DDFF"/>
          <w:sz w:val="24"/>
          <w:szCs w:val="24"/>
        </w:rPr>
        <w:t>);</w:t>
      </w:r>
      <w:r w:rsidRPr="00A76E98">
        <w:rPr>
          <w:color w:val="89DDFF"/>
          <w:sz w:val="24"/>
          <w:szCs w:val="24"/>
        </w:rPr>
        <w:br/>
        <w:t xml:space="preserve">        </w:t>
      </w:r>
      <w:r w:rsidRPr="00A76E98">
        <w:rPr>
          <w:color w:val="EEFFFF"/>
          <w:sz w:val="24"/>
          <w:szCs w:val="24"/>
        </w:rPr>
        <w:t>arrayList</w:t>
      </w:r>
      <w:r w:rsidRPr="00A76E98">
        <w:rPr>
          <w:color w:val="89DDFF"/>
          <w:sz w:val="24"/>
          <w:szCs w:val="24"/>
        </w:rPr>
        <w:t>.</w:t>
      </w:r>
      <w:r w:rsidRPr="00A76E98">
        <w:rPr>
          <w:color w:val="82AAFF"/>
          <w:sz w:val="24"/>
          <w:szCs w:val="24"/>
        </w:rPr>
        <w:t>add</w:t>
      </w:r>
      <w:r w:rsidRPr="00A76E98">
        <w:rPr>
          <w:color w:val="89DDFF"/>
          <w:sz w:val="24"/>
          <w:szCs w:val="24"/>
        </w:rPr>
        <w:t>(</w:t>
      </w:r>
      <w:r w:rsidRPr="00A76E98">
        <w:rPr>
          <w:color w:val="C3E88D"/>
          <w:sz w:val="24"/>
          <w:szCs w:val="24"/>
        </w:rPr>
        <w:t>"June"</w:t>
      </w:r>
      <w:r w:rsidRPr="00A76E98">
        <w:rPr>
          <w:color w:val="89DDFF"/>
          <w:sz w:val="24"/>
          <w:szCs w:val="24"/>
        </w:rPr>
        <w:t>);</w:t>
      </w:r>
      <w:r w:rsidRPr="00A76E98">
        <w:rPr>
          <w:color w:val="89DDFF"/>
          <w:sz w:val="24"/>
          <w:szCs w:val="24"/>
        </w:rPr>
        <w:br/>
        <w:t xml:space="preserve">        </w:t>
      </w:r>
      <w:r w:rsidRPr="00A76E98">
        <w:rPr>
          <w:color w:val="EEFFFF"/>
          <w:sz w:val="24"/>
          <w:szCs w:val="24"/>
        </w:rPr>
        <w:t>arrayList</w:t>
      </w:r>
      <w:r w:rsidRPr="00A76E98">
        <w:rPr>
          <w:color w:val="89DDFF"/>
          <w:sz w:val="24"/>
          <w:szCs w:val="24"/>
        </w:rPr>
        <w:t>.</w:t>
      </w:r>
      <w:r w:rsidRPr="00A76E98">
        <w:rPr>
          <w:color w:val="82AAFF"/>
          <w:sz w:val="24"/>
          <w:szCs w:val="24"/>
        </w:rPr>
        <w:t>add</w:t>
      </w:r>
      <w:r w:rsidRPr="00A76E98">
        <w:rPr>
          <w:color w:val="89DDFF"/>
          <w:sz w:val="24"/>
          <w:szCs w:val="24"/>
        </w:rPr>
        <w:t>(</w:t>
      </w:r>
      <w:r w:rsidRPr="00A76E98">
        <w:rPr>
          <w:color w:val="C3E88D"/>
          <w:sz w:val="24"/>
          <w:szCs w:val="24"/>
        </w:rPr>
        <w:t>"July"</w:t>
      </w:r>
      <w:r w:rsidRPr="00A76E98">
        <w:rPr>
          <w:color w:val="89DDFF"/>
          <w:sz w:val="24"/>
          <w:szCs w:val="24"/>
        </w:rPr>
        <w:t>);</w:t>
      </w:r>
      <w:r w:rsidRPr="00A76E98">
        <w:rPr>
          <w:color w:val="89DDFF"/>
          <w:sz w:val="24"/>
          <w:szCs w:val="24"/>
        </w:rPr>
        <w:br/>
        <w:t xml:space="preserve">        </w:t>
      </w:r>
      <w:r w:rsidRPr="00A76E98">
        <w:rPr>
          <w:color w:val="EEFFFF"/>
          <w:sz w:val="24"/>
          <w:szCs w:val="24"/>
        </w:rPr>
        <w:t>arrayList</w:t>
      </w:r>
      <w:r w:rsidRPr="00A76E98">
        <w:rPr>
          <w:color w:val="89DDFF"/>
          <w:sz w:val="24"/>
          <w:szCs w:val="24"/>
        </w:rPr>
        <w:t>.</w:t>
      </w:r>
      <w:r w:rsidRPr="00A76E98">
        <w:rPr>
          <w:color w:val="82AAFF"/>
          <w:sz w:val="24"/>
          <w:szCs w:val="24"/>
        </w:rPr>
        <w:t>add</w:t>
      </w:r>
      <w:r w:rsidRPr="00A76E98">
        <w:rPr>
          <w:color w:val="89DDFF"/>
          <w:sz w:val="24"/>
          <w:szCs w:val="24"/>
        </w:rPr>
        <w:t>(</w:t>
      </w:r>
      <w:r w:rsidRPr="00A76E98">
        <w:rPr>
          <w:color w:val="C3E88D"/>
          <w:sz w:val="24"/>
          <w:szCs w:val="24"/>
        </w:rPr>
        <w:t>"August"</w:t>
      </w:r>
      <w:r w:rsidRPr="00A76E98">
        <w:rPr>
          <w:color w:val="89DDFF"/>
          <w:sz w:val="24"/>
          <w:szCs w:val="24"/>
        </w:rPr>
        <w:t>);</w:t>
      </w:r>
      <w:r w:rsidRPr="00A76E98">
        <w:rPr>
          <w:color w:val="89DDFF"/>
          <w:sz w:val="24"/>
          <w:szCs w:val="24"/>
        </w:rPr>
        <w:br/>
        <w:t xml:space="preserve">        </w:t>
      </w:r>
      <w:r w:rsidRPr="00A76E98">
        <w:rPr>
          <w:color w:val="EEFFFF"/>
          <w:sz w:val="24"/>
          <w:szCs w:val="24"/>
        </w:rPr>
        <w:t>arrayList</w:t>
      </w:r>
      <w:r w:rsidRPr="00A76E98">
        <w:rPr>
          <w:color w:val="89DDFF"/>
          <w:sz w:val="24"/>
          <w:szCs w:val="24"/>
        </w:rPr>
        <w:t>.</w:t>
      </w:r>
      <w:r w:rsidRPr="00A76E98">
        <w:rPr>
          <w:color w:val="82AAFF"/>
          <w:sz w:val="24"/>
          <w:szCs w:val="24"/>
        </w:rPr>
        <w:t>add</w:t>
      </w:r>
      <w:r w:rsidRPr="00A76E98">
        <w:rPr>
          <w:color w:val="89DDFF"/>
          <w:sz w:val="24"/>
          <w:szCs w:val="24"/>
        </w:rPr>
        <w:t>(</w:t>
      </w:r>
      <w:r w:rsidRPr="00A76E98">
        <w:rPr>
          <w:color w:val="C3E88D"/>
          <w:sz w:val="24"/>
          <w:szCs w:val="24"/>
        </w:rPr>
        <w:t>"September"</w:t>
      </w:r>
      <w:r w:rsidRPr="00A76E98">
        <w:rPr>
          <w:color w:val="89DDFF"/>
          <w:sz w:val="24"/>
          <w:szCs w:val="24"/>
        </w:rPr>
        <w:t>);</w:t>
      </w:r>
      <w:r w:rsidRPr="00A76E98">
        <w:rPr>
          <w:color w:val="89DDFF"/>
          <w:sz w:val="24"/>
          <w:szCs w:val="24"/>
        </w:rPr>
        <w:br/>
        <w:t xml:space="preserve">        </w:t>
      </w:r>
      <w:r w:rsidRPr="00A76E98">
        <w:rPr>
          <w:color w:val="EEFFFF"/>
          <w:sz w:val="24"/>
          <w:szCs w:val="24"/>
        </w:rPr>
        <w:t>arrayList</w:t>
      </w:r>
      <w:r w:rsidRPr="00A76E98">
        <w:rPr>
          <w:color w:val="89DDFF"/>
          <w:sz w:val="24"/>
          <w:szCs w:val="24"/>
        </w:rPr>
        <w:t>.</w:t>
      </w:r>
      <w:r w:rsidRPr="00A76E98">
        <w:rPr>
          <w:color w:val="82AAFF"/>
          <w:sz w:val="24"/>
          <w:szCs w:val="24"/>
        </w:rPr>
        <w:t>add</w:t>
      </w:r>
      <w:r w:rsidRPr="00A76E98">
        <w:rPr>
          <w:color w:val="89DDFF"/>
          <w:sz w:val="24"/>
          <w:szCs w:val="24"/>
        </w:rPr>
        <w:t>(</w:t>
      </w:r>
      <w:r w:rsidRPr="00A76E98">
        <w:rPr>
          <w:color w:val="C3E88D"/>
          <w:sz w:val="24"/>
          <w:szCs w:val="24"/>
        </w:rPr>
        <w:t>"October"</w:t>
      </w:r>
      <w:r w:rsidRPr="00A76E98">
        <w:rPr>
          <w:color w:val="89DDFF"/>
          <w:sz w:val="24"/>
          <w:szCs w:val="24"/>
        </w:rPr>
        <w:t>);</w:t>
      </w:r>
      <w:r w:rsidRPr="00A76E98">
        <w:rPr>
          <w:color w:val="89DDFF"/>
          <w:sz w:val="24"/>
          <w:szCs w:val="24"/>
        </w:rPr>
        <w:br/>
        <w:t xml:space="preserve">        </w:t>
      </w:r>
      <w:r w:rsidRPr="00A76E98">
        <w:rPr>
          <w:color w:val="EEFFFF"/>
          <w:sz w:val="24"/>
          <w:szCs w:val="24"/>
        </w:rPr>
        <w:t>arrayList</w:t>
      </w:r>
      <w:r w:rsidRPr="00A76E98">
        <w:rPr>
          <w:color w:val="89DDFF"/>
          <w:sz w:val="24"/>
          <w:szCs w:val="24"/>
        </w:rPr>
        <w:t>.</w:t>
      </w:r>
      <w:r w:rsidRPr="00A76E98">
        <w:rPr>
          <w:color w:val="82AAFF"/>
          <w:sz w:val="24"/>
          <w:szCs w:val="24"/>
        </w:rPr>
        <w:t>add</w:t>
      </w:r>
      <w:r w:rsidRPr="00A76E98">
        <w:rPr>
          <w:color w:val="89DDFF"/>
          <w:sz w:val="24"/>
          <w:szCs w:val="24"/>
        </w:rPr>
        <w:t>(</w:t>
      </w:r>
      <w:r w:rsidRPr="00A76E98">
        <w:rPr>
          <w:color w:val="C3E88D"/>
          <w:sz w:val="24"/>
          <w:szCs w:val="24"/>
        </w:rPr>
        <w:t>"November"</w:t>
      </w:r>
      <w:r w:rsidRPr="00A76E98">
        <w:rPr>
          <w:color w:val="89DDFF"/>
          <w:sz w:val="24"/>
          <w:szCs w:val="24"/>
        </w:rPr>
        <w:t>);</w:t>
      </w:r>
      <w:r w:rsidRPr="00A76E98">
        <w:rPr>
          <w:color w:val="89DDFF"/>
          <w:sz w:val="24"/>
          <w:szCs w:val="24"/>
        </w:rPr>
        <w:br/>
        <w:t xml:space="preserve">        </w:t>
      </w:r>
      <w:r w:rsidRPr="00A76E98">
        <w:rPr>
          <w:color w:val="EEFFFF"/>
          <w:sz w:val="24"/>
          <w:szCs w:val="24"/>
        </w:rPr>
        <w:t>arrayList</w:t>
      </w:r>
      <w:r w:rsidRPr="00A76E98">
        <w:rPr>
          <w:color w:val="89DDFF"/>
          <w:sz w:val="24"/>
          <w:szCs w:val="24"/>
        </w:rPr>
        <w:t>.</w:t>
      </w:r>
      <w:r w:rsidRPr="00A76E98">
        <w:rPr>
          <w:color w:val="82AAFF"/>
          <w:sz w:val="24"/>
          <w:szCs w:val="24"/>
        </w:rPr>
        <w:t>add</w:t>
      </w:r>
      <w:r w:rsidRPr="00A76E98">
        <w:rPr>
          <w:color w:val="89DDFF"/>
          <w:sz w:val="24"/>
          <w:szCs w:val="24"/>
        </w:rPr>
        <w:t>(</w:t>
      </w:r>
      <w:r w:rsidRPr="00A76E98">
        <w:rPr>
          <w:color w:val="C3E88D"/>
          <w:sz w:val="24"/>
          <w:szCs w:val="24"/>
        </w:rPr>
        <w:t>"December"</w:t>
      </w:r>
      <w:r w:rsidRPr="00A76E98">
        <w:rPr>
          <w:color w:val="89DDFF"/>
          <w:sz w:val="24"/>
          <w:szCs w:val="24"/>
        </w:rPr>
        <w:t>);</w:t>
      </w:r>
      <w:r w:rsidRPr="00A76E98">
        <w:rPr>
          <w:color w:val="89DDFF"/>
          <w:sz w:val="24"/>
          <w:szCs w:val="24"/>
        </w:rPr>
        <w:br/>
      </w:r>
      <w:r w:rsidRPr="00A76E98">
        <w:rPr>
          <w:color w:val="89DDFF"/>
          <w:sz w:val="24"/>
          <w:szCs w:val="24"/>
        </w:rPr>
        <w:br/>
      </w:r>
      <w:r w:rsidRPr="00A76E98">
        <w:rPr>
          <w:color w:val="89DDFF"/>
          <w:sz w:val="24"/>
          <w:szCs w:val="24"/>
        </w:rPr>
        <w:br/>
        <w:t xml:space="preserve">        </w:t>
      </w:r>
      <w:r w:rsidRPr="00A76E98">
        <w:rPr>
          <w:color w:val="EEFFFF"/>
          <w:sz w:val="24"/>
          <w:szCs w:val="24"/>
        </w:rPr>
        <w:t xml:space="preserve">arrayAdapter </w:t>
      </w:r>
      <w:r w:rsidRPr="00A76E98">
        <w:rPr>
          <w:color w:val="89DDFF"/>
          <w:sz w:val="24"/>
          <w:szCs w:val="24"/>
        </w:rPr>
        <w:t xml:space="preserve">= </w:t>
      </w:r>
      <w:r w:rsidRPr="00A76E98">
        <w:rPr>
          <w:i/>
          <w:iCs/>
          <w:color w:val="C792EA"/>
          <w:sz w:val="24"/>
          <w:szCs w:val="24"/>
        </w:rPr>
        <w:t xml:space="preserve">new </w:t>
      </w:r>
      <w:r w:rsidRPr="00A76E98">
        <w:rPr>
          <w:color w:val="82AAFF"/>
          <w:sz w:val="24"/>
          <w:szCs w:val="24"/>
        </w:rPr>
        <w:t>ArrayAdapter</w:t>
      </w:r>
      <w:r w:rsidRPr="00A76E98">
        <w:rPr>
          <w:color w:val="89DDFF"/>
          <w:sz w:val="24"/>
          <w:szCs w:val="24"/>
        </w:rPr>
        <w:t>&lt;&gt;(</w:t>
      </w:r>
      <w:r w:rsidRPr="00A76E98">
        <w:rPr>
          <w:i/>
          <w:iCs/>
          <w:color w:val="C792EA"/>
          <w:sz w:val="24"/>
          <w:szCs w:val="24"/>
        </w:rPr>
        <w:t>this</w:t>
      </w:r>
      <w:r w:rsidRPr="00A76E98">
        <w:rPr>
          <w:color w:val="89DDFF"/>
          <w:sz w:val="24"/>
          <w:szCs w:val="24"/>
        </w:rPr>
        <w:t xml:space="preserve">, </w:t>
      </w:r>
      <w:r w:rsidRPr="00A76E98">
        <w:rPr>
          <w:color w:val="FFCB6B"/>
          <w:sz w:val="24"/>
          <w:szCs w:val="24"/>
        </w:rPr>
        <w:t>android.R</w:t>
      </w:r>
      <w:r w:rsidRPr="00A76E98">
        <w:rPr>
          <w:color w:val="89DDFF"/>
          <w:sz w:val="24"/>
          <w:szCs w:val="24"/>
        </w:rPr>
        <w:t>.</w:t>
      </w:r>
      <w:r w:rsidRPr="00A76E98">
        <w:rPr>
          <w:color w:val="FFCB6B"/>
          <w:sz w:val="24"/>
          <w:szCs w:val="24"/>
        </w:rPr>
        <w:t>layout</w:t>
      </w:r>
      <w:r w:rsidRPr="00A76E98">
        <w:rPr>
          <w:color w:val="89DDFF"/>
          <w:sz w:val="24"/>
          <w:szCs w:val="24"/>
        </w:rPr>
        <w:t>.</w:t>
      </w:r>
      <w:r w:rsidRPr="00A76E98">
        <w:rPr>
          <w:b/>
          <w:bCs/>
          <w:i/>
          <w:iCs/>
          <w:color w:val="EEFFFF"/>
          <w:sz w:val="24"/>
          <w:szCs w:val="24"/>
        </w:rPr>
        <w:t>simple_list_item_1</w:t>
      </w:r>
      <w:r w:rsidRPr="00A76E98">
        <w:rPr>
          <w:color w:val="89DDFF"/>
          <w:sz w:val="24"/>
          <w:szCs w:val="24"/>
        </w:rPr>
        <w:t xml:space="preserve">, </w:t>
      </w:r>
      <w:r w:rsidRPr="00A76E98">
        <w:rPr>
          <w:color w:val="EEFFFF"/>
          <w:sz w:val="24"/>
          <w:szCs w:val="24"/>
        </w:rPr>
        <w:t>arrayList</w:t>
      </w:r>
      <w:r w:rsidRPr="00A76E98">
        <w:rPr>
          <w:color w:val="89DDFF"/>
          <w:sz w:val="24"/>
          <w:szCs w:val="24"/>
        </w:rPr>
        <w:t>);</w:t>
      </w:r>
      <w:r w:rsidRPr="00A76E98">
        <w:rPr>
          <w:color w:val="89DDFF"/>
          <w:sz w:val="24"/>
          <w:szCs w:val="24"/>
        </w:rPr>
        <w:br/>
        <w:t xml:space="preserve">        </w:t>
      </w:r>
      <w:r w:rsidRPr="00A76E98">
        <w:rPr>
          <w:color w:val="EEFFFF"/>
          <w:sz w:val="24"/>
          <w:szCs w:val="24"/>
        </w:rPr>
        <w:t>listView</w:t>
      </w:r>
      <w:r w:rsidRPr="00A76E98">
        <w:rPr>
          <w:color w:val="89DDFF"/>
          <w:sz w:val="24"/>
          <w:szCs w:val="24"/>
        </w:rPr>
        <w:t>.</w:t>
      </w:r>
      <w:r w:rsidRPr="00A76E98">
        <w:rPr>
          <w:color w:val="82AAFF"/>
          <w:sz w:val="24"/>
          <w:szCs w:val="24"/>
        </w:rPr>
        <w:t>setAdapter</w:t>
      </w:r>
      <w:r w:rsidRPr="00A76E98">
        <w:rPr>
          <w:color w:val="89DDFF"/>
          <w:sz w:val="24"/>
          <w:szCs w:val="24"/>
        </w:rPr>
        <w:t>(</w:t>
      </w:r>
      <w:r w:rsidRPr="00A76E98">
        <w:rPr>
          <w:color w:val="EEFFFF"/>
          <w:sz w:val="24"/>
          <w:szCs w:val="24"/>
        </w:rPr>
        <w:t>arrayAdapter</w:t>
      </w:r>
      <w:r w:rsidRPr="00A76E98">
        <w:rPr>
          <w:color w:val="89DDFF"/>
          <w:sz w:val="24"/>
          <w:szCs w:val="24"/>
        </w:rPr>
        <w:t>);</w:t>
      </w:r>
      <w:r w:rsidRPr="00A76E98">
        <w:rPr>
          <w:color w:val="89DDFF"/>
          <w:sz w:val="24"/>
          <w:szCs w:val="24"/>
        </w:rPr>
        <w:br/>
        <w:t xml:space="preserve">        </w:t>
      </w:r>
      <w:r w:rsidRPr="00A76E98">
        <w:rPr>
          <w:color w:val="EEFFFF"/>
          <w:sz w:val="24"/>
          <w:szCs w:val="24"/>
        </w:rPr>
        <w:t>searchView</w:t>
      </w:r>
      <w:r w:rsidRPr="00A76E98">
        <w:rPr>
          <w:color w:val="89DDFF"/>
          <w:sz w:val="24"/>
          <w:szCs w:val="24"/>
        </w:rPr>
        <w:t>.</w:t>
      </w:r>
      <w:r w:rsidRPr="00A76E98">
        <w:rPr>
          <w:color w:val="82AAFF"/>
          <w:sz w:val="24"/>
          <w:szCs w:val="24"/>
        </w:rPr>
        <w:t>setOnQueryTextListener</w:t>
      </w:r>
      <w:r w:rsidRPr="00A76E98">
        <w:rPr>
          <w:color w:val="89DDFF"/>
          <w:sz w:val="24"/>
          <w:szCs w:val="24"/>
        </w:rPr>
        <w:t>(</w:t>
      </w:r>
      <w:r w:rsidRPr="00A76E98">
        <w:rPr>
          <w:i/>
          <w:iCs/>
          <w:color w:val="C792EA"/>
          <w:sz w:val="24"/>
          <w:szCs w:val="24"/>
        </w:rPr>
        <w:t xml:space="preserve">new </w:t>
      </w:r>
      <w:r w:rsidRPr="00A76E98">
        <w:rPr>
          <w:color w:val="FFCB6B"/>
          <w:sz w:val="24"/>
          <w:szCs w:val="24"/>
        </w:rPr>
        <w:t>SearchView</w:t>
      </w:r>
      <w:r w:rsidRPr="00A76E98">
        <w:rPr>
          <w:color w:val="89DDFF"/>
          <w:sz w:val="24"/>
          <w:szCs w:val="24"/>
        </w:rPr>
        <w:t>.</w:t>
      </w:r>
      <w:r w:rsidRPr="00A76E98">
        <w:rPr>
          <w:color w:val="FFCB6B"/>
          <w:sz w:val="24"/>
          <w:szCs w:val="24"/>
        </w:rPr>
        <w:t>OnQueryTextListener</w:t>
      </w:r>
      <w:r w:rsidRPr="00A76E98">
        <w:rPr>
          <w:color w:val="89DDFF"/>
          <w:sz w:val="24"/>
          <w:szCs w:val="24"/>
        </w:rPr>
        <w:t>() {</w:t>
      </w:r>
      <w:r w:rsidRPr="00A76E98">
        <w:rPr>
          <w:color w:val="89DDFF"/>
          <w:sz w:val="24"/>
          <w:szCs w:val="24"/>
        </w:rPr>
        <w:br/>
        <w:t xml:space="preserve">            </w:t>
      </w:r>
      <w:r w:rsidRPr="00A76E98">
        <w:rPr>
          <w:color w:val="C792EA"/>
          <w:sz w:val="24"/>
          <w:szCs w:val="24"/>
        </w:rPr>
        <w:t>@Override</w:t>
      </w:r>
      <w:r w:rsidRPr="00A76E98">
        <w:rPr>
          <w:color w:val="C792EA"/>
          <w:sz w:val="24"/>
          <w:szCs w:val="24"/>
        </w:rPr>
        <w:br/>
        <w:t xml:space="preserve">            </w:t>
      </w:r>
      <w:r w:rsidRPr="00A76E98">
        <w:rPr>
          <w:i/>
          <w:iCs/>
          <w:color w:val="C792EA"/>
          <w:sz w:val="24"/>
          <w:szCs w:val="24"/>
        </w:rPr>
        <w:t xml:space="preserve">public boolean </w:t>
      </w:r>
      <w:r w:rsidRPr="00A76E98">
        <w:rPr>
          <w:color w:val="82AAFF"/>
          <w:sz w:val="24"/>
          <w:szCs w:val="24"/>
        </w:rPr>
        <w:t>onQueryTextSubmit</w:t>
      </w:r>
      <w:r w:rsidRPr="00A76E98">
        <w:rPr>
          <w:color w:val="89DDFF"/>
          <w:sz w:val="24"/>
          <w:szCs w:val="24"/>
        </w:rPr>
        <w:t>(</w:t>
      </w:r>
      <w:r w:rsidRPr="00A76E98">
        <w:rPr>
          <w:color w:val="FFCB6B"/>
          <w:sz w:val="24"/>
          <w:szCs w:val="24"/>
        </w:rPr>
        <w:t xml:space="preserve">String </w:t>
      </w:r>
      <w:r w:rsidRPr="00A76E98">
        <w:rPr>
          <w:color w:val="F78C6C"/>
          <w:sz w:val="24"/>
          <w:szCs w:val="24"/>
        </w:rPr>
        <w:t>query</w:t>
      </w:r>
      <w:r w:rsidRPr="00A76E98">
        <w:rPr>
          <w:color w:val="89DDFF"/>
          <w:sz w:val="24"/>
          <w:szCs w:val="24"/>
        </w:rPr>
        <w:t>) {</w:t>
      </w:r>
      <w:r w:rsidRPr="00A76E98">
        <w:rPr>
          <w:color w:val="89DDFF"/>
          <w:sz w:val="24"/>
          <w:szCs w:val="24"/>
        </w:rPr>
        <w:br/>
      </w:r>
      <w:r w:rsidRPr="00A76E98">
        <w:rPr>
          <w:color w:val="89DDFF"/>
          <w:sz w:val="24"/>
          <w:szCs w:val="24"/>
        </w:rPr>
        <w:br/>
        <w:t xml:space="preserve">                </w:t>
      </w:r>
      <w:r w:rsidRPr="00A76E98">
        <w:rPr>
          <w:color w:val="EEFFFF"/>
          <w:sz w:val="24"/>
          <w:szCs w:val="24"/>
        </w:rPr>
        <w:t>arrayAdapter</w:t>
      </w:r>
      <w:r w:rsidRPr="00A76E98">
        <w:rPr>
          <w:color w:val="89DDFF"/>
          <w:sz w:val="24"/>
          <w:szCs w:val="24"/>
        </w:rPr>
        <w:t>.</w:t>
      </w:r>
      <w:r w:rsidRPr="00A76E98">
        <w:rPr>
          <w:color w:val="82AAFF"/>
          <w:sz w:val="24"/>
          <w:szCs w:val="24"/>
        </w:rPr>
        <w:t>getFilter</w:t>
      </w:r>
      <w:r w:rsidRPr="00A76E98">
        <w:rPr>
          <w:color w:val="89DDFF"/>
          <w:sz w:val="24"/>
          <w:szCs w:val="24"/>
        </w:rPr>
        <w:t>().</w:t>
      </w:r>
      <w:r w:rsidRPr="00A76E98">
        <w:rPr>
          <w:color w:val="82AAFF"/>
          <w:sz w:val="24"/>
          <w:szCs w:val="24"/>
        </w:rPr>
        <w:t>filter</w:t>
      </w:r>
      <w:r w:rsidRPr="00A76E98">
        <w:rPr>
          <w:color w:val="89DDFF"/>
          <w:sz w:val="24"/>
          <w:szCs w:val="24"/>
        </w:rPr>
        <w:t>(</w:t>
      </w:r>
      <w:r w:rsidRPr="00A76E98">
        <w:rPr>
          <w:color w:val="F78C6C"/>
          <w:sz w:val="24"/>
          <w:szCs w:val="24"/>
        </w:rPr>
        <w:t>query</w:t>
      </w:r>
      <w:r w:rsidRPr="00A76E98">
        <w:rPr>
          <w:color w:val="89DDFF"/>
          <w:sz w:val="24"/>
          <w:szCs w:val="24"/>
        </w:rPr>
        <w:t>);</w:t>
      </w:r>
      <w:r w:rsidRPr="00A76E98">
        <w:rPr>
          <w:color w:val="89DDFF"/>
          <w:sz w:val="24"/>
          <w:szCs w:val="24"/>
        </w:rPr>
        <w:br/>
        <w:t xml:space="preserve">                </w:t>
      </w:r>
      <w:r w:rsidRPr="00A76E98">
        <w:rPr>
          <w:i/>
          <w:iCs/>
          <w:color w:val="C792EA"/>
          <w:sz w:val="24"/>
          <w:szCs w:val="24"/>
        </w:rPr>
        <w:t>return false</w:t>
      </w:r>
      <w:r w:rsidRPr="00A76E98">
        <w:rPr>
          <w:color w:val="89DDFF"/>
          <w:sz w:val="24"/>
          <w:szCs w:val="24"/>
        </w:rPr>
        <w:t>;</w:t>
      </w:r>
      <w:r w:rsidRPr="00A76E98">
        <w:rPr>
          <w:color w:val="89DDFF"/>
          <w:sz w:val="24"/>
          <w:szCs w:val="24"/>
        </w:rPr>
        <w:br/>
        <w:t xml:space="preserve">            }</w:t>
      </w:r>
      <w:r w:rsidRPr="00A76E98">
        <w:rPr>
          <w:color w:val="89DDFF"/>
          <w:sz w:val="24"/>
          <w:szCs w:val="24"/>
        </w:rPr>
        <w:br/>
      </w:r>
      <w:r w:rsidRPr="00A76E98">
        <w:rPr>
          <w:color w:val="89DDFF"/>
          <w:sz w:val="24"/>
          <w:szCs w:val="24"/>
        </w:rPr>
        <w:br/>
        <w:t xml:space="preserve">            </w:t>
      </w:r>
      <w:r w:rsidRPr="00A76E98">
        <w:rPr>
          <w:color w:val="C792EA"/>
          <w:sz w:val="24"/>
          <w:szCs w:val="24"/>
        </w:rPr>
        <w:t>@Override</w:t>
      </w:r>
      <w:r w:rsidRPr="00A76E98">
        <w:rPr>
          <w:color w:val="C792EA"/>
          <w:sz w:val="24"/>
          <w:szCs w:val="24"/>
        </w:rPr>
        <w:br/>
        <w:t xml:space="preserve">            </w:t>
      </w:r>
      <w:r w:rsidRPr="00A76E98">
        <w:rPr>
          <w:i/>
          <w:iCs/>
          <w:color w:val="C792EA"/>
          <w:sz w:val="24"/>
          <w:szCs w:val="24"/>
        </w:rPr>
        <w:t xml:space="preserve">public boolean </w:t>
      </w:r>
      <w:r w:rsidRPr="00A76E98">
        <w:rPr>
          <w:color w:val="82AAFF"/>
          <w:sz w:val="24"/>
          <w:szCs w:val="24"/>
        </w:rPr>
        <w:t>onQueryTextChange</w:t>
      </w:r>
      <w:r w:rsidRPr="00A76E98">
        <w:rPr>
          <w:color w:val="89DDFF"/>
          <w:sz w:val="24"/>
          <w:szCs w:val="24"/>
        </w:rPr>
        <w:t>(</w:t>
      </w:r>
      <w:r w:rsidRPr="00A76E98">
        <w:rPr>
          <w:color w:val="FFCB6B"/>
          <w:sz w:val="24"/>
          <w:szCs w:val="24"/>
        </w:rPr>
        <w:t xml:space="preserve">String </w:t>
      </w:r>
      <w:r w:rsidRPr="00A76E98">
        <w:rPr>
          <w:color w:val="F78C6C"/>
          <w:sz w:val="24"/>
          <w:szCs w:val="24"/>
        </w:rPr>
        <w:t>newText</w:t>
      </w:r>
      <w:r w:rsidRPr="00A76E98">
        <w:rPr>
          <w:color w:val="89DDFF"/>
          <w:sz w:val="24"/>
          <w:szCs w:val="24"/>
        </w:rPr>
        <w:t>) {</w:t>
      </w:r>
      <w:r w:rsidRPr="00A76E98">
        <w:rPr>
          <w:color w:val="89DDFF"/>
          <w:sz w:val="24"/>
          <w:szCs w:val="24"/>
        </w:rPr>
        <w:br/>
        <w:t xml:space="preserve">                </w:t>
      </w:r>
      <w:r w:rsidRPr="00A76E98">
        <w:rPr>
          <w:color w:val="EEFFFF"/>
          <w:sz w:val="24"/>
          <w:szCs w:val="24"/>
        </w:rPr>
        <w:t>arrayAdapter</w:t>
      </w:r>
      <w:r w:rsidRPr="00A76E98">
        <w:rPr>
          <w:color w:val="89DDFF"/>
          <w:sz w:val="24"/>
          <w:szCs w:val="24"/>
        </w:rPr>
        <w:t>.</w:t>
      </w:r>
      <w:r w:rsidRPr="00A76E98">
        <w:rPr>
          <w:color w:val="82AAFF"/>
          <w:sz w:val="24"/>
          <w:szCs w:val="24"/>
        </w:rPr>
        <w:t>getFilter</w:t>
      </w:r>
      <w:r w:rsidRPr="00A76E98">
        <w:rPr>
          <w:color w:val="89DDFF"/>
          <w:sz w:val="24"/>
          <w:szCs w:val="24"/>
        </w:rPr>
        <w:t>().</w:t>
      </w:r>
      <w:r w:rsidRPr="00A76E98">
        <w:rPr>
          <w:color w:val="82AAFF"/>
          <w:sz w:val="24"/>
          <w:szCs w:val="24"/>
        </w:rPr>
        <w:t>filter</w:t>
      </w:r>
      <w:r w:rsidRPr="00A76E98">
        <w:rPr>
          <w:color w:val="89DDFF"/>
          <w:sz w:val="24"/>
          <w:szCs w:val="24"/>
        </w:rPr>
        <w:t>(</w:t>
      </w:r>
      <w:r w:rsidRPr="00A76E98">
        <w:rPr>
          <w:color w:val="F78C6C"/>
          <w:sz w:val="24"/>
          <w:szCs w:val="24"/>
        </w:rPr>
        <w:t>newText</w:t>
      </w:r>
      <w:r w:rsidRPr="00A76E98">
        <w:rPr>
          <w:color w:val="89DDFF"/>
          <w:sz w:val="24"/>
          <w:szCs w:val="24"/>
        </w:rPr>
        <w:t>);</w:t>
      </w:r>
      <w:r w:rsidRPr="00A76E98">
        <w:rPr>
          <w:color w:val="89DDFF"/>
          <w:sz w:val="24"/>
          <w:szCs w:val="24"/>
        </w:rPr>
        <w:br/>
        <w:t xml:space="preserve">                </w:t>
      </w:r>
      <w:r w:rsidRPr="00A76E98">
        <w:rPr>
          <w:i/>
          <w:iCs/>
          <w:color w:val="C792EA"/>
          <w:sz w:val="24"/>
          <w:szCs w:val="24"/>
        </w:rPr>
        <w:t>return false</w:t>
      </w:r>
      <w:r w:rsidRPr="00A76E98">
        <w:rPr>
          <w:color w:val="89DDFF"/>
          <w:sz w:val="24"/>
          <w:szCs w:val="24"/>
        </w:rPr>
        <w:t>;</w:t>
      </w:r>
      <w:r w:rsidRPr="00A76E98">
        <w:rPr>
          <w:color w:val="89DDFF"/>
          <w:sz w:val="24"/>
          <w:szCs w:val="24"/>
        </w:rPr>
        <w:br/>
      </w:r>
      <w:r w:rsidRPr="00A76E98">
        <w:rPr>
          <w:color w:val="89DDFF"/>
          <w:sz w:val="24"/>
          <w:szCs w:val="24"/>
        </w:rPr>
        <w:br/>
        <w:t xml:space="preserve">            }</w:t>
      </w:r>
      <w:r w:rsidRPr="00A76E98">
        <w:rPr>
          <w:color w:val="89DDFF"/>
          <w:sz w:val="24"/>
          <w:szCs w:val="24"/>
        </w:rPr>
        <w:br/>
        <w:t xml:space="preserve">        });</w:t>
      </w:r>
      <w:r w:rsidRPr="00A76E98">
        <w:rPr>
          <w:color w:val="89DDFF"/>
          <w:sz w:val="24"/>
          <w:szCs w:val="24"/>
        </w:rPr>
        <w:br/>
        <w:t xml:space="preserve">    }</w:t>
      </w:r>
      <w:r w:rsidRPr="00A76E98">
        <w:rPr>
          <w:color w:val="89DDFF"/>
          <w:sz w:val="24"/>
          <w:szCs w:val="24"/>
        </w:rPr>
        <w:br/>
        <w:t>}</w:t>
      </w:r>
    </w:p>
    <w:p w14:paraId="66C78EAF" w14:textId="219A0B97" w:rsidR="002C3F70" w:rsidRDefault="002C3F70" w:rsidP="00947A53">
      <w:pPr>
        <w:pStyle w:val="HTMLPreformatted"/>
        <w:shd w:val="clear" w:color="auto" w:fill="0F111A"/>
        <w:rPr>
          <w:color w:val="89DDFF"/>
          <w:sz w:val="24"/>
          <w:szCs w:val="24"/>
        </w:rPr>
      </w:pPr>
    </w:p>
    <w:p w14:paraId="32852308" w14:textId="77777777" w:rsidR="00947A53" w:rsidRPr="00947A53" w:rsidRDefault="00947A53" w:rsidP="00947A53">
      <w:pPr>
        <w:pStyle w:val="HTMLPreformatted"/>
        <w:shd w:val="clear" w:color="auto" w:fill="0F111A"/>
        <w:rPr>
          <w:color w:val="C3CEE3"/>
          <w:sz w:val="24"/>
          <w:szCs w:val="24"/>
        </w:rPr>
      </w:pPr>
    </w:p>
    <w:p w14:paraId="50C61B90" w14:textId="77777777" w:rsidR="00947A53" w:rsidRDefault="00947A53" w:rsidP="001036A6">
      <w:pPr>
        <w:rPr>
          <w:rFonts w:ascii="Times New Roman" w:hAnsi="Times New Roman" w:cs="Times New Roman"/>
          <w:b/>
          <w:sz w:val="28"/>
          <w:szCs w:val="28"/>
        </w:rPr>
      </w:pPr>
    </w:p>
    <w:p w14:paraId="7D8F1591" w14:textId="4FED42BF" w:rsidR="00F5057E" w:rsidRDefault="008E6EEB" w:rsidP="008E6EEB">
      <w:pPr>
        <w:tabs>
          <w:tab w:val="left" w:pos="2070"/>
        </w:tabs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 xml:space="preserve"> </w:t>
      </w:r>
      <w:r>
        <w:rPr>
          <w:rFonts w:ascii="Times New Roman" w:hAnsi="Times New Roman" w:cs="Times New Roman"/>
          <w:b/>
          <w:sz w:val="28"/>
          <w:szCs w:val="28"/>
        </w:rPr>
        <w:tab/>
      </w:r>
    </w:p>
    <w:p w14:paraId="5C2667D6" w14:textId="6E12099F" w:rsidR="008E6EEB" w:rsidRDefault="008E6EEB" w:rsidP="008E6EEB">
      <w:pPr>
        <w:tabs>
          <w:tab w:val="left" w:pos="2070"/>
        </w:tabs>
        <w:rPr>
          <w:rFonts w:ascii="Times New Roman" w:hAnsi="Times New Roman" w:cs="Times New Roman"/>
          <w:b/>
          <w:sz w:val="28"/>
          <w:szCs w:val="28"/>
        </w:rPr>
      </w:pPr>
    </w:p>
    <w:p w14:paraId="450812F8" w14:textId="1ED2C87E" w:rsidR="008E6EEB" w:rsidRDefault="008E6EEB" w:rsidP="008E6EEB">
      <w:pPr>
        <w:tabs>
          <w:tab w:val="left" w:pos="2070"/>
        </w:tabs>
        <w:rPr>
          <w:rFonts w:ascii="Times New Roman" w:hAnsi="Times New Roman" w:cs="Times New Roman"/>
          <w:b/>
          <w:sz w:val="28"/>
          <w:szCs w:val="28"/>
        </w:rPr>
      </w:pPr>
    </w:p>
    <w:p w14:paraId="17625A53" w14:textId="18562563" w:rsidR="008E6EEB" w:rsidRDefault="008E6EEB" w:rsidP="008E6EEB">
      <w:pPr>
        <w:tabs>
          <w:tab w:val="left" w:pos="2070"/>
        </w:tabs>
        <w:rPr>
          <w:rFonts w:ascii="Times New Roman" w:hAnsi="Times New Roman" w:cs="Times New Roman"/>
          <w:b/>
          <w:sz w:val="28"/>
          <w:szCs w:val="28"/>
        </w:rPr>
      </w:pPr>
    </w:p>
    <w:p w14:paraId="3BE5109F" w14:textId="224C4A39" w:rsidR="008E6EEB" w:rsidRDefault="008E6EEB" w:rsidP="008E6EEB">
      <w:pPr>
        <w:tabs>
          <w:tab w:val="left" w:pos="2070"/>
        </w:tabs>
        <w:rPr>
          <w:rFonts w:ascii="Times New Roman" w:hAnsi="Times New Roman" w:cs="Times New Roman"/>
          <w:b/>
          <w:sz w:val="28"/>
          <w:szCs w:val="28"/>
        </w:rPr>
      </w:pPr>
    </w:p>
    <w:p w14:paraId="63C82A25" w14:textId="57682EDA" w:rsidR="008E6EEB" w:rsidRDefault="008E6EEB" w:rsidP="008E6EEB">
      <w:pPr>
        <w:tabs>
          <w:tab w:val="left" w:pos="2070"/>
        </w:tabs>
        <w:rPr>
          <w:rFonts w:ascii="Times New Roman" w:hAnsi="Times New Roman" w:cs="Times New Roman"/>
          <w:b/>
          <w:sz w:val="28"/>
          <w:szCs w:val="28"/>
        </w:rPr>
      </w:pPr>
    </w:p>
    <w:p w14:paraId="52DA58EE" w14:textId="6A7131E8" w:rsidR="008E6EEB" w:rsidRDefault="008E6EEB" w:rsidP="008E6EEB">
      <w:pPr>
        <w:tabs>
          <w:tab w:val="left" w:pos="2070"/>
        </w:tabs>
        <w:rPr>
          <w:rFonts w:ascii="Times New Roman" w:hAnsi="Times New Roman" w:cs="Times New Roman"/>
          <w:b/>
          <w:sz w:val="28"/>
          <w:szCs w:val="28"/>
        </w:rPr>
      </w:pPr>
    </w:p>
    <w:p w14:paraId="600F7547" w14:textId="77777777" w:rsidR="008E6EEB" w:rsidRDefault="008E6EEB" w:rsidP="008E6EEB">
      <w:pPr>
        <w:rPr>
          <w:rFonts w:ascii="Times New Roman" w:hAnsi="Times New Roman" w:cs="Times New Roman"/>
          <w:b/>
          <w:sz w:val="28"/>
          <w:szCs w:val="28"/>
        </w:rPr>
      </w:pPr>
      <w:r w:rsidRPr="002C3F70">
        <w:rPr>
          <w:rFonts w:ascii="Times New Roman" w:hAnsi="Times New Roman" w:cs="Times New Roman"/>
          <w:b/>
          <w:sz w:val="28"/>
          <w:szCs w:val="28"/>
        </w:rPr>
        <w:t>Main activity Design</w:t>
      </w:r>
      <w:r>
        <w:rPr>
          <w:rFonts w:ascii="Times New Roman" w:hAnsi="Times New Roman" w:cs="Times New Roman"/>
          <w:b/>
          <w:sz w:val="28"/>
          <w:szCs w:val="28"/>
        </w:rPr>
        <w:t>:</w:t>
      </w:r>
    </w:p>
    <w:p w14:paraId="139485B9" w14:textId="77777777" w:rsidR="008E6EEB" w:rsidRDefault="008E6EEB" w:rsidP="008E6EEB">
      <w:pPr>
        <w:tabs>
          <w:tab w:val="left" w:pos="2070"/>
        </w:tabs>
        <w:rPr>
          <w:rFonts w:ascii="Times New Roman" w:hAnsi="Times New Roman" w:cs="Times New Roman"/>
          <w:b/>
          <w:sz w:val="28"/>
          <w:szCs w:val="28"/>
        </w:rPr>
      </w:pPr>
    </w:p>
    <w:p w14:paraId="39EEF614" w14:textId="0DDBDF08" w:rsidR="008E6EEB" w:rsidRDefault="008E6EEB" w:rsidP="008E6EEB">
      <w:pPr>
        <w:rPr>
          <w:rFonts w:ascii="Times New Roman" w:hAnsi="Times New Roman" w:cs="Times New Roman"/>
          <w:b/>
          <w:sz w:val="28"/>
          <w:szCs w:val="28"/>
        </w:rPr>
      </w:pPr>
      <w:r w:rsidRPr="008E6EEB">
        <w:rPr>
          <w:rFonts w:ascii="Times New Roman" w:hAnsi="Times New Roman" w:cs="Times New Roman"/>
          <w:b/>
          <w:noProof/>
          <w:sz w:val="28"/>
          <w:szCs w:val="28"/>
        </w:rPr>
        <w:drawing>
          <wp:inline distT="0" distB="0" distL="0" distR="0" wp14:anchorId="6C4CC2FD" wp14:editId="57E15760">
            <wp:extent cx="4696480" cy="5229955"/>
            <wp:effectExtent l="0" t="0" r="8890" b="889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696480" cy="5229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07DE25" w14:textId="42FCBB98" w:rsidR="008E6EEB" w:rsidRDefault="008E6EEB" w:rsidP="008E6EEB">
      <w:pPr>
        <w:rPr>
          <w:rFonts w:ascii="Times New Roman" w:hAnsi="Times New Roman" w:cs="Times New Roman"/>
          <w:b/>
          <w:sz w:val="28"/>
          <w:szCs w:val="28"/>
        </w:rPr>
      </w:pPr>
    </w:p>
    <w:p w14:paraId="764A2578" w14:textId="59867D38" w:rsidR="008E6EEB" w:rsidRPr="008E6EEB" w:rsidRDefault="008E6EEB" w:rsidP="008E6EEB">
      <w:pPr>
        <w:rPr>
          <w:rFonts w:ascii="Times New Roman" w:hAnsi="Times New Roman" w:cs="Times New Roman"/>
          <w:b/>
          <w:sz w:val="28"/>
          <w:szCs w:val="28"/>
        </w:rPr>
      </w:pPr>
    </w:p>
    <w:p w14:paraId="6DE2DCB5" w14:textId="159A109D" w:rsidR="003E093D" w:rsidRDefault="003E093D" w:rsidP="00BD1EA9">
      <w:pPr>
        <w:rPr>
          <w:rFonts w:ascii="Times New Roman" w:hAnsi="Times New Roman" w:cs="Times New Roman"/>
          <w:b/>
          <w:sz w:val="24"/>
          <w:szCs w:val="24"/>
        </w:rPr>
      </w:pPr>
    </w:p>
    <w:p w14:paraId="527C1E5E" w14:textId="052CE738" w:rsidR="00F5057E" w:rsidRPr="00A1430D" w:rsidRDefault="00F5057E" w:rsidP="00BD1EA9">
      <w:pPr>
        <w:rPr>
          <w:rFonts w:ascii="Times New Roman" w:hAnsi="Times New Roman" w:cs="Times New Roman"/>
          <w:color w:val="0E05BF"/>
          <w:sz w:val="24"/>
          <w:szCs w:val="24"/>
          <w:u w:val="single"/>
        </w:rPr>
      </w:pPr>
      <w:r w:rsidRPr="00F5057E">
        <w:rPr>
          <w:rFonts w:ascii="Times New Roman" w:hAnsi="Times New Roman" w:cs="Times New Roman"/>
          <w:b/>
          <w:sz w:val="24"/>
          <w:szCs w:val="24"/>
          <w:highlight w:val="yellow"/>
        </w:rPr>
        <w:t>&lt;&lt;&lt;&lt;&lt;&lt;&lt;&lt;&lt;&lt;&lt;&lt;&lt;&lt;&lt;&lt;&lt;&lt;&lt;&lt;&lt;&lt;&lt;&lt;&lt;&lt;&lt;&lt;&lt;&lt;The End&gt;&gt;&gt;&gt;&gt;&gt;&gt;&gt;&gt;&gt;&gt;&gt;&gt;&gt;&gt;&gt;&gt;&gt;&gt;&gt;&gt;&gt;&gt;&gt;&gt;&gt;&gt;&gt;&gt;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sectPr w:rsidR="00F5057E" w:rsidRPr="00A1430D" w:rsidSect="001B75D5">
      <w:footerReference w:type="default" r:id="rId13"/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260B116" w14:textId="77777777" w:rsidR="00843E28" w:rsidRDefault="00843E28" w:rsidP="00E04781">
      <w:pPr>
        <w:spacing w:after="0" w:line="240" w:lineRule="auto"/>
      </w:pPr>
      <w:r>
        <w:separator/>
      </w:r>
    </w:p>
  </w:endnote>
  <w:endnote w:type="continuationSeparator" w:id="0">
    <w:p w14:paraId="6559A476" w14:textId="77777777" w:rsidR="00843E28" w:rsidRDefault="00843E28" w:rsidP="00E0478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dobe Arabic">
    <w:altName w:val="Times New Roman"/>
    <w:panose1 w:val="02040503050201020203"/>
    <w:charset w:val="00"/>
    <w:family w:val="roman"/>
    <w:notTrueType/>
    <w:pitch w:val="variable"/>
    <w:sig w:usb0="8000202F" w:usb1="8000A04A" w:usb2="00000008" w:usb3="00000000" w:csb0="0000004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7F2439B" w14:textId="5496E094" w:rsidR="00D9772F" w:rsidRPr="009A5ED3" w:rsidRDefault="00843E28" w:rsidP="009A5ED3">
    <w:pPr>
      <w:pStyle w:val="Footer"/>
      <w:jc w:val="both"/>
      <w:rPr>
        <w:rFonts w:ascii="Times New Roman" w:hAnsi="Times New Roman" w:cs="Times New Roman"/>
        <w:sz w:val="18"/>
      </w:rPr>
    </w:pPr>
    <w:sdt>
      <w:sdtPr>
        <w:rPr>
          <w:rFonts w:ascii="Times New Roman" w:hAnsi="Times New Roman" w:cs="Times New Roman"/>
          <w:sz w:val="18"/>
        </w:rPr>
        <w:id w:val="1039020340"/>
        <w:docPartObj>
          <w:docPartGallery w:val="Page Numbers (Bottom of Page)"/>
          <w:docPartUnique/>
        </w:docPartObj>
      </w:sdtPr>
      <w:sdtEndPr>
        <w:rPr>
          <w:noProof/>
          <w:sz w:val="24"/>
        </w:rPr>
      </w:sdtEndPr>
      <w:sdtContent>
        <w:r w:rsidR="00D9772F" w:rsidRPr="009A5ED3">
          <w:rPr>
            <w:rFonts w:ascii="Times New Roman" w:hAnsi="Times New Roman" w:cs="Times New Roman"/>
            <w:i/>
            <w:sz w:val="18"/>
            <w:szCs w:val="32"/>
          </w:rPr>
          <w:t xml:space="preserve">Department of Computer Sciences &amp; Information Technology, </w:t>
        </w:r>
        <w:sdt>
          <w:sdtPr>
            <w:rPr>
              <w:rFonts w:ascii="Times New Roman" w:hAnsi="Times New Roman" w:cs="Times New Roman"/>
              <w:i/>
              <w:sz w:val="18"/>
              <w:szCs w:val="32"/>
            </w:rPr>
            <w:alias w:val="Company"/>
            <w:id w:val="1642696285"/>
            <w:placeholder>
              <w:docPart w:val="DFBC9FDFC5784F13815681AAAD28D6EC"/>
            </w:placeholder>
            <w:dataBinding w:prefixMappings="xmlns:ns0='http://schemas.openxmlformats.org/officeDocument/2006/extended-properties'" w:xpath="/ns0:Properties[1]/ns0:Company[1]" w:storeItemID="{6668398D-A668-4E3E-A5EB-62B293D839F1}"/>
            <w:text/>
          </w:sdtPr>
          <w:sdtEndPr/>
          <w:sdtContent>
            <w:r w:rsidR="00D9772F" w:rsidRPr="009A5ED3">
              <w:rPr>
                <w:rFonts w:ascii="Times New Roman" w:hAnsi="Times New Roman" w:cs="Times New Roman"/>
                <w:i/>
                <w:sz w:val="18"/>
                <w:szCs w:val="32"/>
              </w:rPr>
              <w:t>Superior University, Lahore</w:t>
            </w:r>
          </w:sdtContent>
        </w:sdt>
        <w:r w:rsidR="00D9772F" w:rsidRPr="009A5ED3">
          <w:rPr>
            <w:rFonts w:ascii="Times New Roman" w:hAnsi="Times New Roman" w:cs="Times New Roman"/>
            <w:sz w:val="18"/>
          </w:rPr>
          <w:t xml:space="preserve">               </w:t>
        </w:r>
        <w:r w:rsidR="00D9772F" w:rsidRPr="009A5ED3">
          <w:rPr>
            <w:rFonts w:ascii="Times New Roman" w:hAnsi="Times New Roman" w:cs="Times New Roman"/>
            <w:sz w:val="18"/>
          </w:rPr>
          <w:tab/>
          <w:t xml:space="preserve">    </w:t>
        </w:r>
        <w:r w:rsidR="00D9772F" w:rsidRPr="009A5ED3">
          <w:rPr>
            <w:rFonts w:ascii="Times New Roman" w:hAnsi="Times New Roman" w:cs="Times New Roman"/>
            <w:sz w:val="24"/>
          </w:rPr>
          <w:fldChar w:fldCharType="begin"/>
        </w:r>
        <w:r w:rsidR="00D9772F" w:rsidRPr="009A5ED3">
          <w:rPr>
            <w:rFonts w:ascii="Times New Roman" w:hAnsi="Times New Roman" w:cs="Times New Roman"/>
            <w:sz w:val="24"/>
          </w:rPr>
          <w:instrText xml:space="preserve"> PAGE   \* MERGEFORMAT </w:instrText>
        </w:r>
        <w:r w:rsidR="00D9772F" w:rsidRPr="009A5ED3">
          <w:rPr>
            <w:rFonts w:ascii="Times New Roman" w:hAnsi="Times New Roman" w:cs="Times New Roman"/>
            <w:sz w:val="24"/>
          </w:rPr>
          <w:fldChar w:fldCharType="separate"/>
        </w:r>
        <w:r w:rsidR="00F90584">
          <w:rPr>
            <w:rFonts w:ascii="Times New Roman" w:hAnsi="Times New Roman" w:cs="Times New Roman"/>
            <w:noProof/>
            <w:sz w:val="24"/>
          </w:rPr>
          <w:t>1</w:t>
        </w:r>
        <w:r w:rsidR="00D9772F" w:rsidRPr="009A5ED3">
          <w:rPr>
            <w:rFonts w:ascii="Times New Roman" w:hAnsi="Times New Roman" w:cs="Times New Roman"/>
            <w:noProof/>
            <w:sz w:val="24"/>
          </w:rPr>
          <w:fldChar w:fldCharType="end"/>
        </w:r>
        <w:r w:rsidR="007B66C7">
          <w:rPr>
            <w:rFonts w:ascii="Times New Roman" w:hAnsi="Times New Roman" w:cs="Times New Roman"/>
            <w:noProof/>
            <w:sz w:val="24"/>
          </w:rPr>
          <w:t>-1</w:t>
        </w:r>
      </w:sdtContent>
    </w:sdt>
  </w:p>
  <w:p w14:paraId="14186C0D" w14:textId="77777777" w:rsidR="00D9772F" w:rsidRPr="009A5ED3" w:rsidRDefault="00D9772F" w:rsidP="0092163D">
    <w:pPr>
      <w:pStyle w:val="Footer"/>
      <w:rPr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7FF8C74" w14:textId="77777777" w:rsidR="00843E28" w:rsidRDefault="00843E28" w:rsidP="00E04781">
      <w:pPr>
        <w:spacing w:after="0" w:line="240" w:lineRule="auto"/>
      </w:pPr>
      <w:r>
        <w:separator/>
      </w:r>
    </w:p>
  </w:footnote>
  <w:footnote w:type="continuationSeparator" w:id="0">
    <w:p w14:paraId="27DCAAC3" w14:textId="77777777" w:rsidR="00843E28" w:rsidRDefault="00843E28" w:rsidP="00E0478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2144D34"/>
    <w:multiLevelType w:val="hybridMultilevel"/>
    <w:tmpl w:val="AB486096"/>
    <w:lvl w:ilvl="0" w:tplc="2E4217A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A9F7CBE"/>
    <w:multiLevelType w:val="hybridMultilevel"/>
    <w:tmpl w:val="584479B4"/>
    <w:lvl w:ilvl="0" w:tplc="4C8C2BC4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54BE5238"/>
    <w:multiLevelType w:val="hybridMultilevel"/>
    <w:tmpl w:val="CEC03766"/>
    <w:lvl w:ilvl="0" w:tplc="9BDEF91A">
      <w:numFmt w:val="bullet"/>
      <w:lvlText w:val=""/>
      <w:lvlJc w:val="left"/>
      <w:pPr>
        <w:ind w:left="1640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ar-SA"/>
      </w:rPr>
    </w:lvl>
    <w:lvl w:ilvl="1" w:tplc="170443E4">
      <w:numFmt w:val="bullet"/>
      <w:lvlText w:val="•"/>
      <w:lvlJc w:val="left"/>
      <w:pPr>
        <w:ind w:left="2592" w:hanging="360"/>
      </w:pPr>
      <w:rPr>
        <w:rFonts w:hint="default"/>
        <w:lang w:val="en-US" w:eastAsia="en-US" w:bidi="ar-SA"/>
      </w:rPr>
    </w:lvl>
    <w:lvl w:ilvl="2" w:tplc="F8241444">
      <w:numFmt w:val="bullet"/>
      <w:lvlText w:val="•"/>
      <w:lvlJc w:val="left"/>
      <w:pPr>
        <w:ind w:left="3544" w:hanging="360"/>
      </w:pPr>
      <w:rPr>
        <w:rFonts w:hint="default"/>
        <w:lang w:val="en-US" w:eastAsia="en-US" w:bidi="ar-SA"/>
      </w:rPr>
    </w:lvl>
    <w:lvl w:ilvl="3" w:tplc="D8B4EB84">
      <w:numFmt w:val="bullet"/>
      <w:lvlText w:val="•"/>
      <w:lvlJc w:val="left"/>
      <w:pPr>
        <w:ind w:left="4496" w:hanging="360"/>
      </w:pPr>
      <w:rPr>
        <w:rFonts w:hint="default"/>
        <w:lang w:val="en-US" w:eastAsia="en-US" w:bidi="ar-SA"/>
      </w:rPr>
    </w:lvl>
    <w:lvl w:ilvl="4" w:tplc="D892D966">
      <w:numFmt w:val="bullet"/>
      <w:lvlText w:val="•"/>
      <w:lvlJc w:val="left"/>
      <w:pPr>
        <w:ind w:left="5448" w:hanging="360"/>
      </w:pPr>
      <w:rPr>
        <w:rFonts w:hint="default"/>
        <w:lang w:val="en-US" w:eastAsia="en-US" w:bidi="ar-SA"/>
      </w:rPr>
    </w:lvl>
    <w:lvl w:ilvl="5" w:tplc="C3E6F8CA">
      <w:numFmt w:val="bullet"/>
      <w:lvlText w:val="•"/>
      <w:lvlJc w:val="left"/>
      <w:pPr>
        <w:ind w:left="6400" w:hanging="360"/>
      </w:pPr>
      <w:rPr>
        <w:rFonts w:hint="default"/>
        <w:lang w:val="en-US" w:eastAsia="en-US" w:bidi="ar-SA"/>
      </w:rPr>
    </w:lvl>
    <w:lvl w:ilvl="6" w:tplc="0D6EB3E0">
      <w:numFmt w:val="bullet"/>
      <w:lvlText w:val="•"/>
      <w:lvlJc w:val="left"/>
      <w:pPr>
        <w:ind w:left="7352" w:hanging="360"/>
      </w:pPr>
      <w:rPr>
        <w:rFonts w:hint="default"/>
        <w:lang w:val="en-US" w:eastAsia="en-US" w:bidi="ar-SA"/>
      </w:rPr>
    </w:lvl>
    <w:lvl w:ilvl="7" w:tplc="4494725E">
      <w:numFmt w:val="bullet"/>
      <w:lvlText w:val="•"/>
      <w:lvlJc w:val="left"/>
      <w:pPr>
        <w:ind w:left="8304" w:hanging="360"/>
      </w:pPr>
      <w:rPr>
        <w:rFonts w:hint="default"/>
        <w:lang w:val="en-US" w:eastAsia="en-US" w:bidi="ar-SA"/>
      </w:rPr>
    </w:lvl>
    <w:lvl w:ilvl="8" w:tplc="F5FA20F4">
      <w:numFmt w:val="bullet"/>
      <w:lvlText w:val="•"/>
      <w:lvlJc w:val="left"/>
      <w:pPr>
        <w:ind w:left="9256" w:hanging="360"/>
      </w:pPr>
      <w:rPr>
        <w:rFonts w:hint="default"/>
        <w:lang w:val="en-US" w:eastAsia="en-US" w:bidi="ar-SA"/>
      </w:rPr>
    </w:lvl>
  </w:abstractNum>
  <w:abstractNum w:abstractNumId="3" w15:restartNumberingAfterBreak="0">
    <w:nsid w:val="571B6910"/>
    <w:multiLevelType w:val="hybridMultilevel"/>
    <w:tmpl w:val="C11257D8"/>
    <w:lvl w:ilvl="0" w:tplc="BEE039B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DA47D82"/>
    <w:multiLevelType w:val="hybridMultilevel"/>
    <w:tmpl w:val="833E7374"/>
    <w:lvl w:ilvl="0" w:tplc="321CA32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BE72EB8"/>
    <w:multiLevelType w:val="hybridMultilevel"/>
    <w:tmpl w:val="AB7EA71A"/>
    <w:lvl w:ilvl="0" w:tplc="B53664E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4"/>
  </w:num>
  <w:num w:numId="3">
    <w:abstractNumId w:val="0"/>
  </w:num>
  <w:num w:numId="4">
    <w:abstractNumId w:val="5"/>
  </w:num>
  <w:num w:numId="5">
    <w:abstractNumId w:val="3"/>
  </w:num>
  <w:num w:numId="6">
    <w:abstractNumId w:val="2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xszQ2MjQzMDA1MrZU0lEKTi0uzszPAykwqgUAX202ISwAAAA="/>
  </w:docVars>
  <w:rsids>
    <w:rsidRoot w:val="000A6128"/>
    <w:rsid w:val="00001899"/>
    <w:rsid w:val="00001BC6"/>
    <w:rsid w:val="0000501A"/>
    <w:rsid w:val="00012168"/>
    <w:rsid w:val="000122C5"/>
    <w:rsid w:val="00016148"/>
    <w:rsid w:val="00020C11"/>
    <w:rsid w:val="000239E0"/>
    <w:rsid w:val="00023D41"/>
    <w:rsid w:val="00024922"/>
    <w:rsid w:val="00025511"/>
    <w:rsid w:val="000260B1"/>
    <w:rsid w:val="00026BD1"/>
    <w:rsid w:val="00030B13"/>
    <w:rsid w:val="0003426C"/>
    <w:rsid w:val="00040C70"/>
    <w:rsid w:val="000510A4"/>
    <w:rsid w:val="00063869"/>
    <w:rsid w:val="00065651"/>
    <w:rsid w:val="00065AA1"/>
    <w:rsid w:val="00066FEB"/>
    <w:rsid w:val="00072769"/>
    <w:rsid w:val="0008546C"/>
    <w:rsid w:val="00093B03"/>
    <w:rsid w:val="00096A37"/>
    <w:rsid w:val="00096DF9"/>
    <w:rsid w:val="000A4FCE"/>
    <w:rsid w:val="000A6128"/>
    <w:rsid w:val="000A70B1"/>
    <w:rsid w:val="000B088B"/>
    <w:rsid w:val="000B2506"/>
    <w:rsid w:val="000B50B7"/>
    <w:rsid w:val="000B659F"/>
    <w:rsid w:val="000B6BC1"/>
    <w:rsid w:val="000B70C1"/>
    <w:rsid w:val="000C33B5"/>
    <w:rsid w:val="000C35B0"/>
    <w:rsid w:val="000D1B28"/>
    <w:rsid w:val="000D36D1"/>
    <w:rsid w:val="000D4D6A"/>
    <w:rsid w:val="000D6221"/>
    <w:rsid w:val="000E1BBC"/>
    <w:rsid w:val="000E4C7C"/>
    <w:rsid w:val="000E6926"/>
    <w:rsid w:val="000F323A"/>
    <w:rsid w:val="000F363D"/>
    <w:rsid w:val="000F52B7"/>
    <w:rsid w:val="001025E1"/>
    <w:rsid w:val="001036A6"/>
    <w:rsid w:val="00106872"/>
    <w:rsid w:val="00107090"/>
    <w:rsid w:val="0010743A"/>
    <w:rsid w:val="00110625"/>
    <w:rsid w:val="001111AC"/>
    <w:rsid w:val="001115EA"/>
    <w:rsid w:val="00121696"/>
    <w:rsid w:val="0012405F"/>
    <w:rsid w:val="00127FE2"/>
    <w:rsid w:val="0013345F"/>
    <w:rsid w:val="001351C0"/>
    <w:rsid w:val="00135969"/>
    <w:rsid w:val="0013597E"/>
    <w:rsid w:val="0015293D"/>
    <w:rsid w:val="00154D41"/>
    <w:rsid w:val="00155275"/>
    <w:rsid w:val="001555F8"/>
    <w:rsid w:val="00157083"/>
    <w:rsid w:val="001614C0"/>
    <w:rsid w:val="00165F23"/>
    <w:rsid w:val="0016779D"/>
    <w:rsid w:val="00170C70"/>
    <w:rsid w:val="00172D7D"/>
    <w:rsid w:val="001749F2"/>
    <w:rsid w:val="00175933"/>
    <w:rsid w:val="00193F7B"/>
    <w:rsid w:val="001955CB"/>
    <w:rsid w:val="001A19C4"/>
    <w:rsid w:val="001A2598"/>
    <w:rsid w:val="001B2D85"/>
    <w:rsid w:val="001B55FF"/>
    <w:rsid w:val="001B75D5"/>
    <w:rsid w:val="001E17A8"/>
    <w:rsid w:val="001E3C38"/>
    <w:rsid w:val="001E3ED6"/>
    <w:rsid w:val="001F40CC"/>
    <w:rsid w:val="001F446B"/>
    <w:rsid w:val="001F6162"/>
    <w:rsid w:val="00200122"/>
    <w:rsid w:val="00200517"/>
    <w:rsid w:val="002005BE"/>
    <w:rsid w:val="002016EA"/>
    <w:rsid w:val="00204A1E"/>
    <w:rsid w:val="00204E23"/>
    <w:rsid w:val="00207501"/>
    <w:rsid w:val="00210745"/>
    <w:rsid w:val="00213C38"/>
    <w:rsid w:val="0022117F"/>
    <w:rsid w:val="00222FC0"/>
    <w:rsid w:val="00223E5C"/>
    <w:rsid w:val="002344AD"/>
    <w:rsid w:val="002405BB"/>
    <w:rsid w:val="00242FF7"/>
    <w:rsid w:val="00245EC1"/>
    <w:rsid w:val="00252284"/>
    <w:rsid w:val="00265ECB"/>
    <w:rsid w:val="00266897"/>
    <w:rsid w:val="002746B0"/>
    <w:rsid w:val="00274CF5"/>
    <w:rsid w:val="00276455"/>
    <w:rsid w:val="00282C06"/>
    <w:rsid w:val="0029075B"/>
    <w:rsid w:val="002A11A2"/>
    <w:rsid w:val="002A56BA"/>
    <w:rsid w:val="002A6610"/>
    <w:rsid w:val="002A720B"/>
    <w:rsid w:val="002A7913"/>
    <w:rsid w:val="002B3886"/>
    <w:rsid w:val="002C3F70"/>
    <w:rsid w:val="002C47A6"/>
    <w:rsid w:val="002C7BFA"/>
    <w:rsid w:val="002D073D"/>
    <w:rsid w:val="002D0DC7"/>
    <w:rsid w:val="002F2DD3"/>
    <w:rsid w:val="002F650A"/>
    <w:rsid w:val="002F6E83"/>
    <w:rsid w:val="00301636"/>
    <w:rsid w:val="00303A34"/>
    <w:rsid w:val="0031164F"/>
    <w:rsid w:val="00311EA0"/>
    <w:rsid w:val="0031202B"/>
    <w:rsid w:val="00314054"/>
    <w:rsid w:val="003176D1"/>
    <w:rsid w:val="00317E15"/>
    <w:rsid w:val="00317EDE"/>
    <w:rsid w:val="00334674"/>
    <w:rsid w:val="0033745C"/>
    <w:rsid w:val="0034107B"/>
    <w:rsid w:val="00341102"/>
    <w:rsid w:val="0034455A"/>
    <w:rsid w:val="00353DB2"/>
    <w:rsid w:val="003635A6"/>
    <w:rsid w:val="00364D40"/>
    <w:rsid w:val="00366E26"/>
    <w:rsid w:val="003828E1"/>
    <w:rsid w:val="003A654F"/>
    <w:rsid w:val="003B0F94"/>
    <w:rsid w:val="003B162A"/>
    <w:rsid w:val="003B21ED"/>
    <w:rsid w:val="003B389C"/>
    <w:rsid w:val="003B5DEB"/>
    <w:rsid w:val="003C340D"/>
    <w:rsid w:val="003E093D"/>
    <w:rsid w:val="003F6638"/>
    <w:rsid w:val="003F75E5"/>
    <w:rsid w:val="004052D6"/>
    <w:rsid w:val="00411647"/>
    <w:rsid w:val="004120E7"/>
    <w:rsid w:val="00414294"/>
    <w:rsid w:val="00416566"/>
    <w:rsid w:val="004204F9"/>
    <w:rsid w:val="00422CD2"/>
    <w:rsid w:val="00423FE3"/>
    <w:rsid w:val="004409EC"/>
    <w:rsid w:val="00444DD2"/>
    <w:rsid w:val="00445462"/>
    <w:rsid w:val="00445BEA"/>
    <w:rsid w:val="00446BD9"/>
    <w:rsid w:val="004538DA"/>
    <w:rsid w:val="00453C5A"/>
    <w:rsid w:val="0045694F"/>
    <w:rsid w:val="00457504"/>
    <w:rsid w:val="00457D6A"/>
    <w:rsid w:val="00463A54"/>
    <w:rsid w:val="00470DF7"/>
    <w:rsid w:val="004747CB"/>
    <w:rsid w:val="004777A0"/>
    <w:rsid w:val="00483CFF"/>
    <w:rsid w:val="0048422D"/>
    <w:rsid w:val="00487AFD"/>
    <w:rsid w:val="00493843"/>
    <w:rsid w:val="004943CF"/>
    <w:rsid w:val="00495194"/>
    <w:rsid w:val="004A1C23"/>
    <w:rsid w:val="004A4A3F"/>
    <w:rsid w:val="004A4BA0"/>
    <w:rsid w:val="004B40CE"/>
    <w:rsid w:val="004B425C"/>
    <w:rsid w:val="004B5319"/>
    <w:rsid w:val="004C5670"/>
    <w:rsid w:val="004C5857"/>
    <w:rsid w:val="004D1C23"/>
    <w:rsid w:val="004D50E2"/>
    <w:rsid w:val="004E1E89"/>
    <w:rsid w:val="004E4096"/>
    <w:rsid w:val="004F0B2A"/>
    <w:rsid w:val="004F2E8E"/>
    <w:rsid w:val="004F4B56"/>
    <w:rsid w:val="00500A1E"/>
    <w:rsid w:val="00500BA6"/>
    <w:rsid w:val="00500CF2"/>
    <w:rsid w:val="00503C04"/>
    <w:rsid w:val="00506242"/>
    <w:rsid w:val="00517E7C"/>
    <w:rsid w:val="00522714"/>
    <w:rsid w:val="00525032"/>
    <w:rsid w:val="00525715"/>
    <w:rsid w:val="00533598"/>
    <w:rsid w:val="00533787"/>
    <w:rsid w:val="005434A4"/>
    <w:rsid w:val="005511D8"/>
    <w:rsid w:val="00551E1E"/>
    <w:rsid w:val="00556030"/>
    <w:rsid w:val="0055621C"/>
    <w:rsid w:val="00570434"/>
    <w:rsid w:val="00571956"/>
    <w:rsid w:val="0057212B"/>
    <w:rsid w:val="0057355E"/>
    <w:rsid w:val="0057379A"/>
    <w:rsid w:val="00590D82"/>
    <w:rsid w:val="005B14E4"/>
    <w:rsid w:val="005B1727"/>
    <w:rsid w:val="005B3FF7"/>
    <w:rsid w:val="005C3DAA"/>
    <w:rsid w:val="005C43C8"/>
    <w:rsid w:val="005C5149"/>
    <w:rsid w:val="005D3D57"/>
    <w:rsid w:val="005E1DF5"/>
    <w:rsid w:val="005E4F3C"/>
    <w:rsid w:val="005E6064"/>
    <w:rsid w:val="005E6B7B"/>
    <w:rsid w:val="005F0592"/>
    <w:rsid w:val="005F178B"/>
    <w:rsid w:val="00602594"/>
    <w:rsid w:val="0060359E"/>
    <w:rsid w:val="00606EE4"/>
    <w:rsid w:val="00613481"/>
    <w:rsid w:val="00632023"/>
    <w:rsid w:val="0063296C"/>
    <w:rsid w:val="00633180"/>
    <w:rsid w:val="00635CC7"/>
    <w:rsid w:val="00636952"/>
    <w:rsid w:val="0064298A"/>
    <w:rsid w:val="00644E58"/>
    <w:rsid w:val="0065610C"/>
    <w:rsid w:val="00661955"/>
    <w:rsid w:val="006622A9"/>
    <w:rsid w:val="0066494F"/>
    <w:rsid w:val="00666DAC"/>
    <w:rsid w:val="006670C8"/>
    <w:rsid w:val="00676511"/>
    <w:rsid w:val="00677952"/>
    <w:rsid w:val="00683B1B"/>
    <w:rsid w:val="0068586F"/>
    <w:rsid w:val="00686C9B"/>
    <w:rsid w:val="006908BB"/>
    <w:rsid w:val="00690E0B"/>
    <w:rsid w:val="006931F7"/>
    <w:rsid w:val="00693DBA"/>
    <w:rsid w:val="00696F08"/>
    <w:rsid w:val="006B204D"/>
    <w:rsid w:val="006C4FBD"/>
    <w:rsid w:val="006C5201"/>
    <w:rsid w:val="006D2893"/>
    <w:rsid w:val="006D4D8E"/>
    <w:rsid w:val="006E0B13"/>
    <w:rsid w:val="006E0BFC"/>
    <w:rsid w:val="006E1593"/>
    <w:rsid w:val="006E23E5"/>
    <w:rsid w:val="006E3F7E"/>
    <w:rsid w:val="006F0FE4"/>
    <w:rsid w:val="006F154F"/>
    <w:rsid w:val="006F3001"/>
    <w:rsid w:val="006F6405"/>
    <w:rsid w:val="00701EB3"/>
    <w:rsid w:val="00702B58"/>
    <w:rsid w:val="0070378D"/>
    <w:rsid w:val="00704B81"/>
    <w:rsid w:val="00706902"/>
    <w:rsid w:val="00707F56"/>
    <w:rsid w:val="007145BE"/>
    <w:rsid w:val="0072113F"/>
    <w:rsid w:val="00723121"/>
    <w:rsid w:val="0072426E"/>
    <w:rsid w:val="00725A33"/>
    <w:rsid w:val="00735C30"/>
    <w:rsid w:val="00742A41"/>
    <w:rsid w:val="007521A0"/>
    <w:rsid w:val="007545B5"/>
    <w:rsid w:val="007564F4"/>
    <w:rsid w:val="00762C71"/>
    <w:rsid w:val="00763798"/>
    <w:rsid w:val="00767CC3"/>
    <w:rsid w:val="00771023"/>
    <w:rsid w:val="00771266"/>
    <w:rsid w:val="007715E0"/>
    <w:rsid w:val="00772758"/>
    <w:rsid w:val="007850E8"/>
    <w:rsid w:val="00786404"/>
    <w:rsid w:val="0079728A"/>
    <w:rsid w:val="007A4064"/>
    <w:rsid w:val="007B1456"/>
    <w:rsid w:val="007B190E"/>
    <w:rsid w:val="007B217A"/>
    <w:rsid w:val="007B2353"/>
    <w:rsid w:val="007B46F3"/>
    <w:rsid w:val="007B66C7"/>
    <w:rsid w:val="007C5926"/>
    <w:rsid w:val="007D0B8D"/>
    <w:rsid w:val="007D28C4"/>
    <w:rsid w:val="007D2F72"/>
    <w:rsid w:val="007D4DAE"/>
    <w:rsid w:val="007D638A"/>
    <w:rsid w:val="007D7078"/>
    <w:rsid w:val="007E66B8"/>
    <w:rsid w:val="007F249E"/>
    <w:rsid w:val="00801310"/>
    <w:rsid w:val="0080487C"/>
    <w:rsid w:val="00813A3E"/>
    <w:rsid w:val="00816439"/>
    <w:rsid w:val="00821CC5"/>
    <w:rsid w:val="0082205C"/>
    <w:rsid w:val="0082219A"/>
    <w:rsid w:val="008257FB"/>
    <w:rsid w:val="00825FC3"/>
    <w:rsid w:val="00827C60"/>
    <w:rsid w:val="00833C04"/>
    <w:rsid w:val="00833F27"/>
    <w:rsid w:val="00841C0D"/>
    <w:rsid w:val="00843808"/>
    <w:rsid w:val="00843E28"/>
    <w:rsid w:val="00844ED1"/>
    <w:rsid w:val="00856CB3"/>
    <w:rsid w:val="0085710E"/>
    <w:rsid w:val="00863739"/>
    <w:rsid w:val="0088237B"/>
    <w:rsid w:val="008824F1"/>
    <w:rsid w:val="00884F81"/>
    <w:rsid w:val="00895018"/>
    <w:rsid w:val="00895BDE"/>
    <w:rsid w:val="00896267"/>
    <w:rsid w:val="008A325D"/>
    <w:rsid w:val="008A3678"/>
    <w:rsid w:val="008A769D"/>
    <w:rsid w:val="008A7D38"/>
    <w:rsid w:val="008B39F1"/>
    <w:rsid w:val="008B3C17"/>
    <w:rsid w:val="008B4E49"/>
    <w:rsid w:val="008B7566"/>
    <w:rsid w:val="008C1924"/>
    <w:rsid w:val="008C3BC5"/>
    <w:rsid w:val="008C3E6B"/>
    <w:rsid w:val="008D2EBA"/>
    <w:rsid w:val="008D3247"/>
    <w:rsid w:val="008E3B45"/>
    <w:rsid w:val="008E4A86"/>
    <w:rsid w:val="008E6EEB"/>
    <w:rsid w:val="008E7584"/>
    <w:rsid w:val="008F5680"/>
    <w:rsid w:val="009065AB"/>
    <w:rsid w:val="0091333B"/>
    <w:rsid w:val="0091381F"/>
    <w:rsid w:val="0092163D"/>
    <w:rsid w:val="00932EA9"/>
    <w:rsid w:val="0093493C"/>
    <w:rsid w:val="00934B2E"/>
    <w:rsid w:val="00937836"/>
    <w:rsid w:val="00941566"/>
    <w:rsid w:val="00942326"/>
    <w:rsid w:val="009454AE"/>
    <w:rsid w:val="00947A53"/>
    <w:rsid w:val="00947FDC"/>
    <w:rsid w:val="00954C22"/>
    <w:rsid w:val="00964D6D"/>
    <w:rsid w:val="00965093"/>
    <w:rsid w:val="00980ABB"/>
    <w:rsid w:val="00981988"/>
    <w:rsid w:val="00984D3E"/>
    <w:rsid w:val="009903FF"/>
    <w:rsid w:val="009918EB"/>
    <w:rsid w:val="009A33FC"/>
    <w:rsid w:val="009A4758"/>
    <w:rsid w:val="009A5997"/>
    <w:rsid w:val="009A5ED3"/>
    <w:rsid w:val="009B15DF"/>
    <w:rsid w:val="009B1743"/>
    <w:rsid w:val="009B2E55"/>
    <w:rsid w:val="009C0195"/>
    <w:rsid w:val="009C104C"/>
    <w:rsid w:val="009C19D8"/>
    <w:rsid w:val="009C1AEE"/>
    <w:rsid w:val="009C1BF1"/>
    <w:rsid w:val="009C1D93"/>
    <w:rsid w:val="009C205B"/>
    <w:rsid w:val="009C393B"/>
    <w:rsid w:val="009E3FB1"/>
    <w:rsid w:val="009E4F0E"/>
    <w:rsid w:val="009F13CF"/>
    <w:rsid w:val="009F48C7"/>
    <w:rsid w:val="009F4FEF"/>
    <w:rsid w:val="009F766F"/>
    <w:rsid w:val="00A003D1"/>
    <w:rsid w:val="00A007E5"/>
    <w:rsid w:val="00A1430D"/>
    <w:rsid w:val="00A30812"/>
    <w:rsid w:val="00A365C1"/>
    <w:rsid w:val="00A40160"/>
    <w:rsid w:val="00A4078F"/>
    <w:rsid w:val="00A4300C"/>
    <w:rsid w:val="00A463C2"/>
    <w:rsid w:val="00A54AC1"/>
    <w:rsid w:val="00A603AA"/>
    <w:rsid w:val="00A6500A"/>
    <w:rsid w:val="00A66712"/>
    <w:rsid w:val="00A71CE3"/>
    <w:rsid w:val="00A72590"/>
    <w:rsid w:val="00A72AAC"/>
    <w:rsid w:val="00A74DEE"/>
    <w:rsid w:val="00A751F6"/>
    <w:rsid w:val="00A75CC6"/>
    <w:rsid w:val="00A76E98"/>
    <w:rsid w:val="00A77267"/>
    <w:rsid w:val="00A775BD"/>
    <w:rsid w:val="00A82C35"/>
    <w:rsid w:val="00A85C9B"/>
    <w:rsid w:val="00A86984"/>
    <w:rsid w:val="00A879B1"/>
    <w:rsid w:val="00A90561"/>
    <w:rsid w:val="00A93EF8"/>
    <w:rsid w:val="00A970CB"/>
    <w:rsid w:val="00AA29DD"/>
    <w:rsid w:val="00AA4230"/>
    <w:rsid w:val="00AB0B78"/>
    <w:rsid w:val="00AB10D9"/>
    <w:rsid w:val="00AB3CC3"/>
    <w:rsid w:val="00AC0AA7"/>
    <w:rsid w:val="00AC659F"/>
    <w:rsid w:val="00AD407C"/>
    <w:rsid w:val="00AE1BFD"/>
    <w:rsid w:val="00AE2649"/>
    <w:rsid w:val="00AE5412"/>
    <w:rsid w:val="00AE6252"/>
    <w:rsid w:val="00AF788B"/>
    <w:rsid w:val="00B04827"/>
    <w:rsid w:val="00B04D27"/>
    <w:rsid w:val="00B0716B"/>
    <w:rsid w:val="00B2408E"/>
    <w:rsid w:val="00B32242"/>
    <w:rsid w:val="00B34C82"/>
    <w:rsid w:val="00B3511F"/>
    <w:rsid w:val="00B353D0"/>
    <w:rsid w:val="00B42A7D"/>
    <w:rsid w:val="00B44093"/>
    <w:rsid w:val="00B53F46"/>
    <w:rsid w:val="00B559EE"/>
    <w:rsid w:val="00B56A21"/>
    <w:rsid w:val="00B576B3"/>
    <w:rsid w:val="00B605ED"/>
    <w:rsid w:val="00B62C50"/>
    <w:rsid w:val="00B63325"/>
    <w:rsid w:val="00B65F11"/>
    <w:rsid w:val="00B661D9"/>
    <w:rsid w:val="00B7019B"/>
    <w:rsid w:val="00B73294"/>
    <w:rsid w:val="00B73D53"/>
    <w:rsid w:val="00B73DE6"/>
    <w:rsid w:val="00B7639A"/>
    <w:rsid w:val="00B813AD"/>
    <w:rsid w:val="00B8234B"/>
    <w:rsid w:val="00B869EA"/>
    <w:rsid w:val="00B86AE3"/>
    <w:rsid w:val="00B87F3F"/>
    <w:rsid w:val="00B969EB"/>
    <w:rsid w:val="00BA0DBF"/>
    <w:rsid w:val="00BA4F47"/>
    <w:rsid w:val="00BB5607"/>
    <w:rsid w:val="00BC2BCF"/>
    <w:rsid w:val="00BC36A5"/>
    <w:rsid w:val="00BC550D"/>
    <w:rsid w:val="00BC560C"/>
    <w:rsid w:val="00BD1798"/>
    <w:rsid w:val="00BD1EA9"/>
    <w:rsid w:val="00BD5BFA"/>
    <w:rsid w:val="00BD73F7"/>
    <w:rsid w:val="00BD7579"/>
    <w:rsid w:val="00BD76F9"/>
    <w:rsid w:val="00BD7A5B"/>
    <w:rsid w:val="00BE0B15"/>
    <w:rsid w:val="00BE4685"/>
    <w:rsid w:val="00BF1502"/>
    <w:rsid w:val="00BF25D4"/>
    <w:rsid w:val="00BF36AF"/>
    <w:rsid w:val="00C01890"/>
    <w:rsid w:val="00C07C07"/>
    <w:rsid w:val="00C119C4"/>
    <w:rsid w:val="00C14E13"/>
    <w:rsid w:val="00C1740E"/>
    <w:rsid w:val="00C279B7"/>
    <w:rsid w:val="00C32717"/>
    <w:rsid w:val="00C44518"/>
    <w:rsid w:val="00C4544B"/>
    <w:rsid w:val="00C507E7"/>
    <w:rsid w:val="00C52F27"/>
    <w:rsid w:val="00C551E9"/>
    <w:rsid w:val="00C70F06"/>
    <w:rsid w:val="00C734A1"/>
    <w:rsid w:val="00C7460B"/>
    <w:rsid w:val="00C847E2"/>
    <w:rsid w:val="00C92EB7"/>
    <w:rsid w:val="00C932BB"/>
    <w:rsid w:val="00C941F8"/>
    <w:rsid w:val="00C96253"/>
    <w:rsid w:val="00CA0870"/>
    <w:rsid w:val="00CA1853"/>
    <w:rsid w:val="00CA200A"/>
    <w:rsid w:val="00CA7E00"/>
    <w:rsid w:val="00CB25F4"/>
    <w:rsid w:val="00CB2DDD"/>
    <w:rsid w:val="00CB30F3"/>
    <w:rsid w:val="00CB6BAE"/>
    <w:rsid w:val="00CC04C4"/>
    <w:rsid w:val="00CD0D0C"/>
    <w:rsid w:val="00CD11E0"/>
    <w:rsid w:val="00CD2708"/>
    <w:rsid w:val="00CE0347"/>
    <w:rsid w:val="00CE1C72"/>
    <w:rsid w:val="00CE4662"/>
    <w:rsid w:val="00CF15DA"/>
    <w:rsid w:val="00CF4B27"/>
    <w:rsid w:val="00D038D3"/>
    <w:rsid w:val="00D045CC"/>
    <w:rsid w:val="00D049B1"/>
    <w:rsid w:val="00D05342"/>
    <w:rsid w:val="00D07C1A"/>
    <w:rsid w:val="00D1163B"/>
    <w:rsid w:val="00D12553"/>
    <w:rsid w:val="00D21675"/>
    <w:rsid w:val="00D25D69"/>
    <w:rsid w:val="00D30927"/>
    <w:rsid w:val="00D3754A"/>
    <w:rsid w:val="00D376D1"/>
    <w:rsid w:val="00D41D71"/>
    <w:rsid w:val="00D45B48"/>
    <w:rsid w:val="00D45C01"/>
    <w:rsid w:val="00D4665D"/>
    <w:rsid w:val="00D54030"/>
    <w:rsid w:val="00D573CB"/>
    <w:rsid w:val="00D607CE"/>
    <w:rsid w:val="00D6344B"/>
    <w:rsid w:val="00D745BB"/>
    <w:rsid w:val="00D77980"/>
    <w:rsid w:val="00D85ACB"/>
    <w:rsid w:val="00D876E7"/>
    <w:rsid w:val="00D9772F"/>
    <w:rsid w:val="00D97E71"/>
    <w:rsid w:val="00DA00E3"/>
    <w:rsid w:val="00DA1438"/>
    <w:rsid w:val="00DA6B2C"/>
    <w:rsid w:val="00DB03E8"/>
    <w:rsid w:val="00DC44B1"/>
    <w:rsid w:val="00DC7D7D"/>
    <w:rsid w:val="00DD430A"/>
    <w:rsid w:val="00DD75F4"/>
    <w:rsid w:val="00DE3456"/>
    <w:rsid w:val="00DE5DB9"/>
    <w:rsid w:val="00E04781"/>
    <w:rsid w:val="00E1021C"/>
    <w:rsid w:val="00E2440E"/>
    <w:rsid w:val="00E36F09"/>
    <w:rsid w:val="00E44CE2"/>
    <w:rsid w:val="00E52E18"/>
    <w:rsid w:val="00E564EC"/>
    <w:rsid w:val="00E57685"/>
    <w:rsid w:val="00E607E9"/>
    <w:rsid w:val="00E65F15"/>
    <w:rsid w:val="00E72826"/>
    <w:rsid w:val="00E736D3"/>
    <w:rsid w:val="00E7439B"/>
    <w:rsid w:val="00E7770F"/>
    <w:rsid w:val="00E77FB6"/>
    <w:rsid w:val="00E91BF7"/>
    <w:rsid w:val="00E926EB"/>
    <w:rsid w:val="00E92D3F"/>
    <w:rsid w:val="00E9698E"/>
    <w:rsid w:val="00E969F5"/>
    <w:rsid w:val="00EA51E4"/>
    <w:rsid w:val="00EC1D1C"/>
    <w:rsid w:val="00EC7428"/>
    <w:rsid w:val="00ED72F4"/>
    <w:rsid w:val="00EE2856"/>
    <w:rsid w:val="00EE420A"/>
    <w:rsid w:val="00EE7350"/>
    <w:rsid w:val="00EF0AB7"/>
    <w:rsid w:val="00EF11AF"/>
    <w:rsid w:val="00EF2781"/>
    <w:rsid w:val="00EF4A0B"/>
    <w:rsid w:val="00F0675E"/>
    <w:rsid w:val="00F16A3A"/>
    <w:rsid w:val="00F179EE"/>
    <w:rsid w:val="00F20EBF"/>
    <w:rsid w:val="00F23B2E"/>
    <w:rsid w:val="00F2495F"/>
    <w:rsid w:val="00F25F3F"/>
    <w:rsid w:val="00F31640"/>
    <w:rsid w:val="00F31D19"/>
    <w:rsid w:val="00F44793"/>
    <w:rsid w:val="00F5057E"/>
    <w:rsid w:val="00F51FCD"/>
    <w:rsid w:val="00F521E5"/>
    <w:rsid w:val="00F62FB0"/>
    <w:rsid w:val="00F66B94"/>
    <w:rsid w:val="00F70801"/>
    <w:rsid w:val="00F76A5F"/>
    <w:rsid w:val="00F85A73"/>
    <w:rsid w:val="00F86DF4"/>
    <w:rsid w:val="00F90584"/>
    <w:rsid w:val="00F9113B"/>
    <w:rsid w:val="00F9181B"/>
    <w:rsid w:val="00F93742"/>
    <w:rsid w:val="00F93C5A"/>
    <w:rsid w:val="00F96AAB"/>
    <w:rsid w:val="00FA2EE2"/>
    <w:rsid w:val="00FA3519"/>
    <w:rsid w:val="00FB1F1F"/>
    <w:rsid w:val="00FB3AE4"/>
    <w:rsid w:val="00FB5FDE"/>
    <w:rsid w:val="00FC2A56"/>
    <w:rsid w:val="00FD0E76"/>
    <w:rsid w:val="00FD7047"/>
    <w:rsid w:val="00FE37E4"/>
    <w:rsid w:val="00FE6253"/>
    <w:rsid w:val="00FE6D70"/>
    <w:rsid w:val="00FF1475"/>
    <w:rsid w:val="00FF237E"/>
    <w:rsid w:val="00FF5261"/>
    <w:rsid w:val="00FF63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CEA1C59"/>
  <w15:docId w15:val="{CF5E00B8-E83B-4C34-88F7-FFDFF62B07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5057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74CF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4CF5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A365C1"/>
    <w:rPr>
      <w:color w:val="808080"/>
    </w:rPr>
  </w:style>
  <w:style w:type="paragraph" w:styleId="ListParagraph">
    <w:name w:val="List Paragraph"/>
    <w:basedOn w:val="Normal"/>
    <w:uiPriority w:val="1"/>
    <w:qFormat/>
    <w:rsid w:val="00A74DEE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3B5DE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Header">
    <w:name w:val="header"/>
    <w:basedOn w:val="Normal"/>
    <w:link w:val="HeaderChar"/>
    <w:uiPriority w:val="99"/>
    <w:unhideWhenUsed/>
    <w:rsid w:val="00E0478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04781"/>
  </w:style>
  <w:style w:type="paragraph" w:styleId="Footer">
    <w:name w:val="footer"/>
    <w:basedOn w:val="Normal"/>
    <w:link w:val="FooterChar"/>
    <w:uiPriority w:val="99"/>
    <w:unhideWhenUsed/>
    <w:rsid w:val="00E0478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04781"/>
  </w:style>
  <w:style w:type="paragraph" w:styleId="BodyText">
    <w:name w:val="Body Text"/>
    <w:basedOn w:val="Normal"/>
    <w:link w:val="BodyTextChar"/>
    <w:rsid w:val="00500BA6"/>
    <w:pPr>
      <w:overflowPunct w:val="0"/>
      <w:autoSpaceDE w:val="0"/>
      <w:autoSpaceDN w:val="0"/>
      <w:adjustRightInd w:val="0"/>
      <w:spacing w:after="0" w:line="360" w:lineRule="auto"/>
      <w:textAlignment w:val="baseline"/>
    </w:pPr>
    <w:rPr>
      <w:rFonts w:ascii="Times New Roman" w:eastAsia="Times New Roman" w:hAnsi="Times New Roman" w:cs="Times New Roman"/>
      <w:szCs w:val="20"/>
    </w:rPr>
  </w:style>
  <w:style w:type="character" w:customStyle="1" w:styleId="BodyTextChar">
    <w:name w:val="Body Text Char"/>
    <w:basedOn w:val="DefaultParagraphFont"/>
    <w:link w:val="BodyText"/>
    <w:rsid w:val="00500BA6"/>
    <w:rPr>
      <w:rFonts w:ascii="Times New Roman" w:eastAsia="Times New Roman" w:hAnsi="Times New Roman" w:cs="Times New Roman"/>
      <w:szCs w:val="20"/>
    </w:rPr>
  </w:style>
  <w:style w:type="paragraph" w:styleId="NoSpacing">
    <w:name w:val="No Spacing"/>
    <w:uiPriority w:val="1"/>
    <w:qFormat/>
    <w:rsid w:val="00B63325"/>
    <w:pPr>
      <w:spacing w:after="0" w:line="240" w:lineRule="auto"/>
    </w:pPr>
  </w:style>
  <w:style w:type="paragraph" w:customStyle="1" w:styleId="Default">
    <w:name w:val="Default"/>
    <w:rsid w:val="00AA29DD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en-GB"/>
    </w:rPr>
  </w:style>
  <w:style w:type="paragraph" w:styleId="NormalWeb">
    <w:name w:val="Normal (Web)"/>
    <w:basedOn w:val="Normal"/>
    <w:uiPriority w:val="99"/>
    <w:semiHidden/>
    <w:unhideWhenUsed/>
    <w:rsid w:val="000E4C7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styleId="Strong">
    <w:name w:val="Strong"/>
    <w:basedOn w:val="DefaultParagraphFont"/>
    <w:uiPriority w:val="22"/>
    <w:qFormat/>
    <w:rsid w:val="000E4C7C"/>
    <w:rPr>
      <w:b/>
      <w:bCs/>
    </w:rPr>
  </w:style>
  <w:style w:type="character" w:styleId="Hyperlink">
    <w:name w:val="Hyperlink"/>
    <w:basedOn w:val="DefaultParagraphFont"/>
    <w:uiPriority w:val="99"/>
    <w:unhideWhenUsed/>
    <w:rsid w:val="00942326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942326"/>
    <w:rPr>
      <w:color w:val="605E5C"/>
      <w:shd w:val="clear" w:color="auto" w:fill="E1DFDD"/>
    </w:rPr>
  </w:style>
  <w:style w:type="paragraph" w:customStyle="1" w:styleId="TableParagraph">
    <w:name w:val="Table Paragraph"/>
    <w:basedOn w:val="Normal"/>
    <w:uiPriority w:val="1"/>
    <w:qFormat/>
    <w:rsid w:val="00BD76F9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2C3F7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2C3F70"/>
    <w:rPr>
      <w:rFonts w:ascii="Courier New" w:eastAsia="Times New Roman" w:hAnsi="Courier New" w:cs="Courier New"/>
      <w:sz w:val="20"/>
      <w:szCs w:val="20"/>
    </w:rPr>
  </w:style>
  <w:style w:type="paragraph" w:styleId="Title">
    <w:name w:val="Title"/>
    <w:basedOn w:val="Normal"/>
    <w:link w:val="TitleChar"/>
    <w:uiPriority w:val="1"/>
    <w:qFormat/>
    <w:rsid w:val="00F90584"/>
    <w:pPr>
      <w:widowControl w:val="0"/>
      <w:autoSpaceDE w:val="0"/>
      <w:autoSpaceDN w:val="0"/>
      <w:spacing w:before="84" w:after="0" w:line="240" w:lineRule="auto"/>
      <w:ind w:left="920"/>
    </w:pPr>
    <w:rPr>
      <w:rFonts w:ascii="Times New Roman" w:eastAsia="Times New Roman" w:hAnsi="Times New Roman" w:cs="Times New Roman"/>
      <w:sz w:val="40"/>
      <w:szCs w:val="40"/>
    </w:rPr>
  </w:style>
  <w:style w:type="character" w:customStyle="1" w:styleId="TitleChar">
    <w:name w:val="Title Char"/>
    <w:basedOn w:val="DefaultParagraphFont"/>
    <w:link w:val="Title"/>
    <w:uiPriority w:val="1"/>
    <w:rsid w:val="00F90584"/>
    <w:rPr>
      <w:rFonts w:ascii="Times New Roman" w:eastAsia="Times New Roman" w:hAnsi="Times New Roman" w:cs="Times New Roman"/>
      <w:sz w:val="40"/>
      <w:szCs w:val="4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4038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806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525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429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107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887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429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293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89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080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186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806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238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506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663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019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220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926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378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95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glossaryDocument" Target="glossary/document.xml"/><Relationship Id="rId10" Type="http://schemas.openxmlformats.org/officeDocument/2006/relationships/image" Target="media/image3.jpe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DFBC9FDFC5784F13815681AAAD28D6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5D39FE-A8B4-400F-9306-4B6BD1D7431C}"/>
      </w:docPartPr>
      <w:docPartBody>
        <w:p w:rsidR="008A12C3" w:rsidRDefault="005C2305" w:rsidP="005C2305">
          <w:pPr>
            <w:pStyle w:val="DFBC9FDFC5784F13815681AAAD28D6EC"/>
          </w:pPr>
          <w:r>
            <w:t>[Type the company nam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dobe Arabic">
    <w:altName w:val="Times New Roman"/>
    <w:panose1 w:val="02040503050201020203"/>
    <w:charset w:val="00"/>
    <w:family w:val="roman"/>
    <w:notTrueType/>
    <w:pitch w:val="variable"/>
    <w:sig w:usb0="8000202F" w:usb1="8000A04A" w:usb2="00000008" w:usb3="00000000" w:csb0="0000004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2"/>
  </w:compat>
  <w:rsids>
    <w:rsidRoot w:val="007B02D7"/>
    <w:rsid w:val="00000629"/>
    <w:rsid w:val="00015D4C"/>
    <w:rsid w:val="000635AB"/>
    <w:rsid w:val="000B609D"/>
    <w:rsid w:val="000C0B1E"/>
    <w:rsid w:val="00124DBB"/>
    <w:rsid w:val="00130D4C"/>
    <w:rsid w:val="001365D3"/>
    <w:rsid w:val="001859D7"/>
    <w:rsid w:val="00261B54"/>
    <w:rsid w:val="00265579"/>
    <w:rsid w:val="002975A4"/>
    <w:rsid w:val="002D6723"/>
    <w:rsid w:val="0032153E"/>
    <w:rsid w:val="00324CAF"/>
    <w:rsid w:val="00354D5C"/>
    <w:rsid w:val="003631D2"/>
    <w:rsid w:val="0037746A"/>
    <w:rsid w:val="00381395"/>
    <w:rsid w:val="003A2E87"/>
    <w:rsid w:val="003B60C0"/>
    <w:rsid w:val="003C1E0F"/>
    <w:rsid w:val="003C3D4C"/>
    <w:rsid w:val="003F6709"/>
    <w:rsid w:val="00404EC9"/>
    <w:rsid w:val="004561AB"/>
    <w:rsid w:val="00485662"/>
    <w:rsid w:val="005B03DC"/>
    <w:rsid w:val="005C2305"/>
    <w:rsid w:val="00641189"/>
    <w:rsid w:val="00657C20"/>
    <w:rsid w:val="006722BF"/>
    <w:rsid w:val="006774CE"/>
    <w:rsid w:val="00687C3E"/>
    <w:rsid w:val="006946A6"/>
    <w:rsid w:val="007400EF"/>
    <w:rsid w:val="007578C3"/>
    <w:rsid w:val="00766504"/>
    <w:rsid w:val="00776D1C"/>
    <w:rsid w:val="007949FA"/>
    <w:rsid w:val="007A3413"/>
    <w:rsid w:val="007B02D7"/>
    <w:rsid w:val="007B170A"/>
    <w:rsid w:val="007D09E2"/>
    <w:rsid w:val="00801D29"/>
    <w:rsid w:val="00805F99"/>
    <w:rsid w:val="008A12C3"/>
    <w:rsid w:val="008B0C8B"/>
    <w:rsid w:val="008B439D"/>
    <w:rsid w:val="008E726B"/>
    <w:rsid w:val="008F043F"/>
    <w:rsid w:val="00905202"/>
    <w:rsid w:val="00925760"/>
    <w:rsid w:val="00952BCD"/>
    <w:rsid w:val="00982B5F"/>
    <w:rsid w:val="00995F76"/>
    <w:rsid w:val="009A1143"/>
    <w:rsid w:val="009A6CE7"/>
    <w:rsid w:val="00A171B9"/>
    <w:rsid w:val="00A32CF3"/>
    <w:rsid w:val="00B25A54"/>
    <w:rsid w:val="00B52AC0"/>
    <w:rsid w:val="00B81CEC"/>
    <w:rsid w:val="00B84BA1"/>
    <w:rsid w:val="00B85E05"/>
    <w:rsid w:val="00B920D5"/>
    <w:rsid w:val="00BC5153"/>
    <w:rsid w:val="00C027E2"/>
    <w:rsid w:val="00C16F34"/>
    <w:rsid w:val="00CB0652"/>
    <w:rsid w:val="00D40BD7"/>
    <w:rsid w:val="00DD012C"/>
    <w:rsid w:val="00DD368D"/>
    <w:rsid w:val="00DE49A9"/>
    <w:rsid w:val="00DF02B6"/>
    <w:rsid w:val="00DF70B4"/>
    <w:rsid w:val="00E1688F"/>
    <w:rsid w:val="00E31526"/>
    <w:rsid w:val="00E33767"/>
    <w:rsid w:val="00E3672D"/>
    <w:rsid w:val="00E44FD6"/>
    <w:rsid w:val="00F34A84"/>
    <w:rsid w:val="00F54613"/>
    <w:rsid w:val="00F82237"/>
    <w:rsid w:val="00FB5EE9"/>
    <w:rsid w:val="00FD771C"/>
    <w:rsid w:val="00FE466A"/>
    <w:rsid w:val="00FF74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32CF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952BCD"/>
    <w:rPr>
      <w:color w:val="808080"/>
    </w:rPr>
  </w:style>
  <w:style w:type="paragraph" w:customStyle="1" w:styleId="DFBC9FDFC5784F13815681AAAD28D6EC">
    <w:name w:val="DFBC9FDFC5784F13815681AAAD28D6EC"/>
    <w:rsid w:val="005C2305"/>
    <w:pPr>
      <w:spacing w:after="160" w:line="259" w:lineRule="auto"/>
    </w:pPr>
    <w:rPr>
      <w:lang w:val="en-GB" w:eastAsia="en-GB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C1E118B-ABAE-42E3-8C58-44F88B32044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479</Words>
  <Characters>2731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uperior University, Lahore</Company>
  <LinksUpToDate>false</LinksUpToDate>
  <CharactersWithSpaces>32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uperior</dc:creator>
  <cp:lastModifiedBy>lenovo</cp:lastModifiedBy>
  <cp:revision>2</cp:revision>
  <cp:lastPrinted>2020-09-02T03:35:00Z</cp:lastPrinted>
  <dcterms:created xsi:type="dcterms:W3CDTF">2023-08-02T07:55:00Z</dcterms:created>
  <dcterms:modified xsi:type="dcterms:W3CDTF">2023-08-02T07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8e5ed2183111d1d60246aff84c2cdc16c317cf0d69ee6e4fd595f5c46970903</vt:lpwstr>
  </property>
</Properties>
</file>